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EEF42" w14:textId="60EAE782" w:rsidR="00B60B5B" w:rsidRPr="00CC66AE" w:rsidRDefault="00741CF9" w:rsidP="00B60B5B">
      <w:pPr>
        <w:pStyle w:val="Heading1"/>
        <w:jc w:val="center"/>
      </w:pPr>
      <w:r>
        <w:t>Exercises</w:t>
      </w:r>
      <w:r w:rsidR="00B60B5B" w:rsidRPr="00B60B5B">
        <w:t xml:space="preserve">: </w:t>
      </w:r>
      <w:r>
        <w:rPr>
          <w:bCs/>
        </w:rPr>
        <w:t>ASP.NET</w:t>
      </w:r>
      <w:r w:rsidR="00E97336">
        <w:rPr>
          <w:bCs/>
        </w:rPr>
        <w:t xml:space="preserve"> - </w:t>
      </w:r>
      <w:r>
        <w:rPr>
          <w:bCs/>
        </w:rPr>
        <w:t xml:space="preserve">Core </w:t>
      </w:r>
      <w:r w:rsidR="00CC66AE">
        <w:t>Introducing Services</w:t>
      </w:r>
    </w:p>
    <w:p w14:paraId="626D2B0A" w14:textId="381ED992" w:rsidR="00461087" w:rsidRDefault="00741CF9" w:rsidP="006120DE">
      <w:pPr>
        <w:jc w:val="center"/>
        <w:rPr>
          <w:rStyle w:val="Hyperlink"/>
          <w:noProof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7B01362F" w:rsidR="00B60B5B" w:rsidRDefault="00461087" w:rsidP="006120DE">
      <w:pPr>
        <w:jc w:val="center"/>
        <w:rPr>
          <w:b/>
        </w:rPr>
      </w:pPr>
      <w:r w:rsidRPr="00461087">
        <w:rPr>
          <w:noProof/>
          <w:color w:val="0000FF" w:themeColor="hyperlink"/>
          <w:lang w:val="bg-BG"/>
        </w:rPr>
        <w:drawing>
          <wp:inline distT="0" distB="0" distL="0" distR="0" wp14:anchorId="78889292" wp14:editId="272E9C0A">
            <wp:extent cx="1676400" cy="1341120"/>
            <wp:effectExtent l="0" t="0" r="0" b="0"/>
            <wp:docPr id="847577950" name="Picture 6" descr="A movie ticket and popco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577950" name="Picture 6" descr="A movie ticket and popcor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76749" cy="1341399"/>
                    </a:xfrm>
                    <a:prstGeom prst="roundRect">
                      <a:avLst/>
                    </a:prstGeom>
                  </pic:spPr>
                </pic:pic>
              </a:graphicData>
            </a:graphic>
          </wp:inline>
        </w:drawing>
      </w:r>
      <w:r w:rsidR="00B60B5B" w:rsidRPr="00B60B5B">
        <w:rPr>
          <w:rStyle w:val="Hyperlink"/>
          <w:lang w:val="bg-BG"/>
        </w:rPr>
        <w:br/>
      </w:r>
    </w:p>
    <w:p w14:paraId="23E1B5C2" w14:textId="7FA4FF70" w:rsidR="00E97336" w:rsidRPr="00E97336" w:rsidRDefault="00E97336" w:rsidP="00E97336">
      <w:pPr>
        <w:rPr>
          <w:bCs/>
        </w:rPr>
      </w:pPr>
      <w:r w:rsidRPr="00E97336">
        <w:rPr>
          <w:bCs/>
        </w:rPr>
        <w:t xml:space="preserve">In this workshop, we will restructure our logic to follow </w:t>
      </w:r>
      <w:r>
        <w:rPr>
          <w:bCs/>
        </w:rPr>
        <w:t>best</w:t>
      </w:r>
      <w:r w:rsidRPr="00E97336">
        <w:rPr>
          <w:bCs/>
        </w:rPr>
        <w:t xml:space="preserve"> practices. </w:t>
      </w:r>
      <w:r w:rsidRPr="00E97336">
        <w:rPr>
          <w:b/>
        </w:rPr>
        <w:t>Instead of accessing the database directly</w:t>
      </w:r>
      <w:r w:rsidRPr="00E97336">
        <w:rPr>
          <w:bCs/>
        </w:rPr>
        <w:t xml:space="preserve"> in our controllers, we will introduce a </w:t>
      </w:r>
      <w:proofErr w:type="gramStart"/>
      <w:r w:rsidRPr="00E97336">
        <w:rPr>
          <w:bCs/>
        </w:rPr>
        <w:t>service layer</w:t>
      </w:r>
      <w:proofErr w:type="gramEnd"/>
      <w:r w:rsidRPr="00E97336">
        <w:rPr>
          <w:bCs/>
        </w:rPr>
        <w:t>. This helps us:</w:t>
      </w:r>
    </w:p>
    <w:p w14:paraId="482E935F" w14:textId="5860542C" w:rsidR="00E97336" w:rsidRPr="00E97336" w:rsidRDefault="00E97336" w:rsidP="00E97336">
      <w:pPr>
        <w:pStyle w:val="ListParagraph"/>
        <w:numPr>
          <w:ilvl w:val="0"/>
          <w:numId w:val="54"/>
        </w:numPr>
        <w:rPr>
          <w:bCs/>
        </w:rPr>
      </w:pPr>
      <w:r w:rsidRPr="00E97336">
        <w:rPr>
          <w:bCs/>
        </w:rPr>
        <w:t>Keep our controllers clean</w:t>
      </w:r>
    </w:p>
    <w:p w14:paraId="6FDBFF15" w14:textId="0CD1E746" w:rsidR="00E97336" w:rsidRPr="00E97336" w:rsidRDefault="00E97336" w:rsidP="00E97336">
      <w:pPr>
        <w:pStyle w:val="ListParagraph"/>
        <w:numPr>
          <w:ilvl w:val="0"/>
          <w:numId w:val="54"/>
        </w:numPr>
        <w:rPr>
          <w:bCs/>
        </w:rPr>
      </w:pPr>
      <w:r w:rsidRPr="00E97336">
        <w:rPr>
          <w:b/>
        </w:rPr>
        <w:t>Reuse logic</w:t>
      </w:r>
      <w:r w:rsidRPr="00E97336">
        <w:rPr>
          <w:bCs/>
        </w:rPr>
        <w:t xml:space="preserve"> in multiple places</w:t>
      </w:r>
    </w:p>
    <w:p w14:paraId="328886B4" w14:textId="40EBBAC6" w:rsidR="00E97336" w:rsidRPr="00E97336" w:rsidRDefault="00E97336" w:rsidP="00E97336">
      <w:pPr>
        <w:pStyle w:val="ListParagraph"/>
        <w:numPr>
          <w:ilvl w:val="0"/>
          <w:numId w:val="54"/>
        </w:numPr>
        <w:rPr>
          <w:bCs/>
        </w:rPr>
      </w:pPr>
      <w:r w:rsidRPr="00E97336">
        <w:rPr>
          <w:bCs/>
        </w:rPr>
        <w:t>Make the application easier to maintain and test</w:t>
      </w:r>
    </w:p>
    <w:p w14:paraId="4F738531" w14:textId="38AAA74B" w:rsidR="004A5E66" w:rsidRDefault="00E97336" w:rsidP="00B40739">
      <w:pPr>
        <w:pStyle w:val="Heading2"/>
      </w:pPr>
      <w:r>
        <w:t xml:space="preserve">Create a </w:t>
      </w:r>
      <w:proofErr w:type="spellStart"/>
      <w:r>
        <w:t>MovieService</w:t>
      </w:r>
      <w:proofErr w:type="spellEnd"/>
      <w:r>
        <w:t xml:space="preserve"> Interface</w:t>
      </w:r>
    </w:p>
    <w:p w14:paraId="0C3F8C23" w14:textId="63FADDBC" w:rsidR="00E97336" w:rsidRDefault="00E97336" w:rsidP="00E97336">
      <w:r w:rsidRPr="00E97336">
        <w:t xml:space="preserve">The </w:t>
      </w:r>
      <w:r w:rsidRPr="00E97336">
        <w:rPr>
          <w:b/>
          <w:bCs/>
        </w:rPr>
        <w:t>interface defines</w:t>
      </w:r>
      <w:r w:rsidRPr="00E97336">
        <w:t xml:space="preserve"> </w:t>
      </w:r>
      <w:r w:rsidRPr="00E97336">
        <w:rPr>
          <w:b/>
          <w:bCs/>
        </w:rPr>
        <w:t>what the service should do</w:t>
      </w:r>
      <w:r w:rsidRPr="00E97336">
        <w:t xml:space="preserve"> — not how. We place service contracts (interfaces) inside the Interfaces folder in the </w:t>
      </w:r>
      <w:r w:rsidRPr="00E97336">
        <w:rPr>
          <w:rStyle w:val="CodeChar"/>
        </w:rPr>
        <w:t>CinemaApp.Services.Core</w:t>
      </w:r>
      <w:r w:rsidRPr="00E97336">
        <w:t xml:space="preserve"> project.</w:t>
      </w:r>
    </w:p>
    <w:p w14:paraId="32996A52" w14:textId="2112C24D" w:rsidR="00E97336" w:rsidRDefault="00E97336" w:rsidP="00E97336">
      <w:pPr>
        <w:pStyle w:val="ListParagraph"/>
        <w:numPr>
          <w:ilvl w:val="0"/>
          <w:numId w:val="55"/>
        </w:numPr>
      </w:pPr>
      <w:r w:rsidRPr="00E97336">
        <w:t xml:space="preserve">Inside the </w:t>
      </w:r>
      <w:proofErr w:type="spellStart"/>
      <w:proofErr w:type="gramStart"/>
      <w:r w:rsidRPr="00E97336">
        <w:rPr>
          <w:b/>
          <w:bCs/>
        </w:rPr>
        <w:t>CinemaApp.Services.Core</w:t>
      </w:r>
      <w:proofErr w:type="spellEnd"/>
      <w:proofErr w:type="gramEnd"/>
      <w:r w:rsidRPr="00E97336">
        <w:t xml:space="preserve"> project, create a new folder called </w:t>
      </w:r>
      <w:r w:rsidRPr="00E97336">
        <w:rPr>
          <w:rStyle w:val="CodeChar"/>
        </w:rPr>
        <w:t>Interfaces</w:t>
      </w:r>
    </w:p>
    <w:p w14:paraId="7B916680" w14:textId="39421D45" w:rsidR="00E97336" w:rsidRDefault="00E97336" w:rsidP="00E97336">
      <w:pPr>
        <w:pStyle w:val="ListParagraph"/>
        <w:numPr>
          <w:ilvl w:val="0"/>
          <w:numId w:val="55"/>
        </w:numPr>
        <w:rPr>
          <w:rStyle w:val="CodeChar"/>
        </w:rPr>
      </w:pPr>
      <w:r w:rsidRPr="00E97336">
        <w:t xml:space="preserve">Inside this folder, add a new interface named </w:t>
      </w:r>
      <w:r w:rsidRPr="00E97336">
        <w:rPr>
          <w:rStyle w:val="CodeChar"/>
        </w:rPr>
        <w:t>IMovieService.cs</w:t>
      </w:r>
    </w:p>
    <w:p w14:paraId="0254BF14" w14:textId="538E865D" w:rsidR="004420C4" w:rsidRDefault="004420C4" w:rsidP="004420C4">
      <w:pPr>
        <w:rPr>
          <w:rStyle w:val="CodeChar"/>
        </w:rPr>
      </w:pPr>
      <w:r w:rsidRPr="004420C4">
        <w:rPr>
          <w:rStyle w:val="CodeChar"/>
        </w:rPr>
        <w:drawing>
          <wp:inline distT="0" distB="0" distL="0" distR="0" wp14:anchorId="1DC582B7" wp14:editId="463ECEAC">
            <wp:extent cx="6456828" cy="3533775"/>
            <wp:effectExtent l="19050" t="19050" r="20320" b="9525"/>
            <wp:docPr id="18983962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396260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68636" cy="354023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61EC3EF" w14:textId="57974354" w:rsidR="00CE6BD5" w:rsidRPr="00E97336" w:rsidRDefault="00CE6BD5" w:rsidP="00CE6BD5">
      <w:pPr>
        <w:rPr>
          <w:rStyle w:val="CodeChar"/>
        </w:rPr>
      </w:pPr>
      <w:r w:rsidRPr="00CE6BD5">
        <w:rPr>
          <w:rStyle w:val="CodeChar"/>
        </w:rPr>
        <w:lastRenderedPageBreak/>
        <w:drawing>
          <wp:inline distT="0" distB="0" distL="0" distR="0" wp14:anchorId="0A2ED7C3" wp14:editId="0CA1827A">
            <wp:extent cx="3996911" cy="1362075"/>
            <wp:effectExtent l="0" t="0" r="3810" b="0"/>
            <wp:docPr id="1242972617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972617" name="Picture 1" descr="A screen 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28761" cy="1372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2F4A3" w14:textId="2C776B6D" w:rsidR="008C55E7" w:rsidRDefault="00CE6BD5" w:rsidP="004A5E66">
      <w:pPr>
        <w:pStyle w:val="Heading3"/>
        <w:rPr>
          <w:noProof/>
        </w:rPr>
      </w:pPr>
      <w:r w:rsidRPr="00CE6BD5">
        <w:rPr>
          <w:noProof/>
        </w:rPr>
        <w:t>Adding a New Task Method to the Interface</w:t>
      </w:r>
    </w:p>
    <w:p w14:paraId="7BD66A7B" w14:textId="77777777" w:rsidR="00CE6BD5" w:rsidRPr="00CE6BD5" w:rsidRDefault="00CE6BD5" w:rsidP="00CE6BD5">
      <w:pPr>
        <w:rPr>
          <w:lang w:val="bg-BG"/>
        </w:rPr>
      </w:pPr>
      <w:proofErr w:type="spellStart"/>
      <w:r w:rsidRPr="00CE6BD5">
        <w:rPr>
          <w:lang w:val="bg-BG"/>
        </w:rPr>
        <w:t>After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creating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th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empty</w:t>
      </w:r>
      <w:proofErr w:type="spellEnd"/>
      <w:r w:rsidRPr="00CE6BD5">
        <w:rPr>
          <w:lang w:val="bg-BG"/>
        </w:rPr>
        <w:t xml:space="preserve"> </w:t>
      </w:r>
      <w:r w:rsidRPr="00CE6BD5">
        <w:rPr>
          <w:rStyle w:val="CodeChar"/>
          <w:lang w:val="bg-BG"/>
        </w:rPr>
        <w:t>IMovieService</w:t>
      </w:r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interface</w:t>
      </w:r>
      <w:proofErr w:type="spellEnd"/>
      <w:r w:rsidRPr="00CE6BD5">
        <w:rPr>
          <w:lang w:val="bg-BG"/>
        </w:rPr>
        <w:t xml:space="preserve">, </w:t>
      </w:r>
      <w:proofErr w:type="spellStart"/>
      <w:r w:rsidRPr="00CE6BD5">
        <w:rPr>
          <w:lang w:val="bg-BG"/>
        </w:rPr>
        <w:t>w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now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want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to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defin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what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functionality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th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servic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should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offer</w:t>
      </w:r>
      <w:proofErr w:type="spellEnd"/>
      <w:r w:rsidRPr="00CE6BD5">
        <w:rPr>
          <w:lang w:val="bg-BG"/>
        </w:rPr>
        <w:t xml:space="preserve">. </w:t>
      </w:r>
      <w:proofErr w:type="spellStart"/>
      <w:r w:rsidRPr="00CE6BD5">
        <w:rPr>
          <w:lang w:val="bg-BG"/>
        </w:rPr>
        <w:t>This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step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is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important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becaus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it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sets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th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contract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between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th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controller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and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th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servic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layer</w:t>
      </w:r>
      <w:proofErr w:type="spellEnd"/>
      <w:r w:rsidRPr="00CE6BD5">
        <w:rPr>
          <w:lang w:val="bg-BG"/>
        </w:rPr>
        <w:t>.</w:t>
      </w:r>
    </w:p>
    <w:p w14:paraId="42963942" w14:textId="57FD2735" w:rsidR="00D664B3" w:rsidRDefault="00CE6BD5" w:rsidP="00D664B3">
      <w:proofErr w:type="spellStart"/>
      <w:r w:rsidRPr="00CE6BD5">
        <w:rPr>
          <w:lang w:val="bg-BG"/>
        </w:rPr>
        <w:t>In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our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case</w:t>
      </w:r>
      <w:proofErr w:type="spellEnd"/>
      <w:r w:rsidRPr="00CE6BD5">
        <w:rPr>
          <w:lang w:val="bg-BG"/>
        </w:rPr>
        <w:t xml:space="preserve">, </w:t>
      </w:r>
      <w:proofErr w:type="spellStart"/>
      <w:r w:rsidRPr="00CE6BD5">
        <w:rPr>
          <w:lang w:val="bg-BG"/>
        </w:rPr>
        <w:t>we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want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to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allow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the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controller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to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retrieve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all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movies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from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the</w:t>
      </w:r>
      <w:proofErr w:type="spellEnd"/>
      <w:r w:rsidRPr="00CE6BD5">
        <w:rPr>
          <w:b/>
          <w:bCs/>
          <w:lang w:val="bg-BG"/>
        </w:rPr>
        <w:t xml:space="preserve"> </w:t>
      </w:r>
      <w:proofErr w:type="spellStart"/>
      <w:r w:rsidRPr="00CE6BD5">
        <w:rPr>
          <w:b/>
          <w:bCs/>
          <w:lang w:val="bg-BG"/>
        </w:rPr>
        <w:t>database</w:t>
      </w:r>
      <w:proofErr w:type="spellEnd"/>
      <w:r w:rsidRPr="00CE6BD5">
        <w:rPr>
          <w:lang w:val="bg-BG"/>
        </w:rPr>
        <w:t xml:space="preserve">, </w:t>
      </w:r>
      <w:proofErr w:type="spellStart"/>
      <w:r w:rsidRPr="00CE6BD5">
        <w:rPr>
          <w:lang w:val="bg-BG"/>
        </w:rPr>
        <w:t>formatted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as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view</w:t>
      </w:r>
      <w:proofErr w:type="spellEnd"/>
      <w:r w:rsidRPr="00CE6BD5">
        <w:rPr>
          <w:lang w:val="bg-BG"/>
        </w:rPr>
        <w:t xml:space="preserve"> </w:t>
      </w:r>
      <w:proofErr w:type="spellStart"/>
      <w:r w:rsidRPr="00CE6BD5">
        <w:rPr>
          <w:lang w:val="bg-BG"/>
        </w:rPr>
        <w:t>models</w:t>
      </w:r>
      <w:proofErr w:type="spellEnd"/>
      <w:r w:rsidRPr="00CE6BD5">
        <w:rPr>
          <w:lang w:val="bg-BG"/>
        </w:rPr>
        <w:t>.</w:t>
      </w:r>
    </w:p>
    <w:p w14:paraId="25600C2A" w14:textId="253ED116" w:rsidR="00CE6BD5" w:rsidRDefault="00CE6BD5" w:rsidP="00CE6BD5">
      <w:pPr>
        <w:pStyle w:val="ListParagraph"/>
        <w:numPr>
          <w:ilvl w:val="0"/>
          <w:numId w:val="57"/>
        </w:numPr>
      </w:pPr>
      <w:r>
        <w:t>Add the following using at the top of the file:</w:t>
      </w:r>
    </w:p>
    <w:p w14:paraId="5EE5D810" w14:textId="5FD1961A" w:rsidR="00CE6BD5" w:rsidRDefault="00CE6BD5" w:rsidP="00CE6BD5">
      <w:r w:rsidRPr="00CE6BD5">
        <w:rPr>
          <w:noProof/>
        </w:rPr>
        <w:drawing>
          <wp:inline distT="0" distB="0" distL="0" distR="0" wp14:anchorId="06785FE8" wp14:editId="44F62266">
            <wp:extent cx="4176332" cy="361950"/>
            <wp:effectExtent l="0" t="0" r="0" b="0"/>
            <wp:docPr id="618303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3037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8068" cy="37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3C62" w14:textId="1E9DC374" w:rsidR="00CE6BD5" w:rsidRDefault="00CE6BD5" w:rsidP="00CE6BD5">
      <w:pPr>
        <w:pStyle w:val="ListParagraph"/>
        <w:numPr>
          <w:ilvl w:val="0"/>
          <w:numId w:val="57"/>
        </w:numPr>
      </w:pPr>
      <w:r w:rsidRPr="00CE6BD5">
        <w:t>Add the following method inside the interface block</w:t>
      </w:r>
      <w:r>
        <w:t>:</w:t>
      </w:r>
    </w:p>
    <w:p w14:paraId="0C41436F" w14:textId="78DC38E6" w:rsidR="00CE6BD5" w:rsidRDefault="00CE6BD5" w:rsidP="00CE6BD5">
      <w:r w:rsidRPr="00CE6BD5">
        <w:rPr>
          <w:noProof/>
        </w:rPr>
        <w:drawing>
          <wp:inline distT="0" distB="0" distL="0" distR="0" wp14:anchorId="337FB54F" wp14:editId="62E4A3C8">
            <wp:extent cx="4389322" cy="428625"/>
            <wp:effectExtent l="0" t="0" r="0" b="0"/>
            <wp:docPr id="1614290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2907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8625" cy="44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C230C" w14:textId="2C5D3F2A" w:rsidR="00CE6BD5" w:rsidRDefault="00CE6BD5" w:rsidP="00CE6BD5">
      <w:r w:rsidRPr="00CE6BD5">
        <w:t>Your interface should now look like this:</w:t>
      </w:r>
    </w:p>
    <w:p w14:paraId="1E79F032" w14:textId="124AD050" w:rsidR="00CE6BD5" w:rsidRDefault="00CE6BD5" w:rsidP="00CE6BD5">
      <w:r w:rsidRPr="00CE6BD5">
        <w:rPr>
          <w:noProof/>
        </w:rPr>
        <w:drawing>
          <wp:inline distT="0" distB="0" distL="0" distR="0" wp14:anchorId="5B264422" wp14:editId="189BCFA1">
            <wp:extent cx="5521852" cy="1838325"/>
            <wp:effectExtent l="0" t="0" r="3175" b="0"/>
            <wp:docPr id="70408011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080118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5171" cy="186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8A84" w14:textId="247100BB" w:rsidR="00CE6BD5" w:rsidRDefault="00CE6BD5" w:rsidP="00CE6BD5">
      <w:pPr>
        <w:pStyle w:val="ListParagraph"/>
        <w:numPr>
          <w:ilvl w:val="0"/>
          <w:numId w:val="57"/>
        </w:numPr>
      </w:pPr>
      <w:r w:rsidRPr="00CE6BD5">
        <w:t xml:space="preserve">The interface declares a </w:t>
      </w:r>
      <w:r w:rsidRPr="00CE6BD5">
        <w:rPr>
          <w:b/>
          <w:bCs/>
        </w:rPr>
        <w:t>Task-returning method</w:t>
      </w:r>
      <w:r w:rsidRPr="00CE6BD5">
        <w:t xml:space="preserve"> called </w:t>
      </w:r>
      <w:proofErr w:type="spellStart"/>
      <w:proofErr w:type="gramStart"/>
      <w:r w:rsidRPr="00CE6BD5">
        <w:t>GetAllAsync</w:t>
      </w:r>
      <w:proofErr w:type="spellEnd"/>
      <w:r w:rsidRPr="00CE6BD5">
        <w:t>(</w:t>
      </w:r>
      <w:proofErr w:type="gramEnd"/>
      <w:r w:rsidRPr="00CE6BD5">
        <w:t>)</w:t>
      </w:r>
    </w:p>
    <w:p w14:paraId="722C3B75" w14:textId="5AC2FF72" w:rsidR="00CE6BD5" w:rsidRPr="00CE6BD5" w:rsidRDefault="00CE6BD5" w:rsidP="00CE6BD5">
      <w:pPr>
        <w:pStyle w:val="ListParagraph"/>
        <w:numPr>
          <w:ilvl w:val="0"/>
          <w:numId w:val="57"/>
        </w:numPr>
      </w:pPr>
      <w:r w:rsidRPr="00CE6BD5">
        <w:t xml:space="preserve">It tells the service: </w:t>
      </w:r>
      <w:r>
        <w:br/>
      </w:r>
      <w:r w:rsidRPr="00CE6BD5">
        <w:rPr>
          <w:i/>
          <w:iCs/>
        </w:rPr>
        <w:t xml:space="preserve">"You must provide logic that returns a list of movies formatted as </w:t>
      </w:r>
      <w:proofErr w:type="spellStart"/>
      <w:r w:rsidRPr="00CE6BD5">
        <w:rPr>
          <w:i/>
          <w:iCs/>
        </w:rPr>
        <w:t>AllMoviesIndexViewModel</w:t>
      </w:r>
      <w:proofErr w:type="spellEnd"/>
      <w:r w:rsidRPr="00CE6BD5">
        <w:rPr>
          <w:i/>
          <w:iCs/>
        </w:rPr>
        <w:t>"</w:t>
      </w:r>
    </w:p>
    <w:p w14:paraId="656DE400" w14:textId="46A9CD7C" w:rsidR="00CE6BD5" w:rsidRDefault="00CE6BD5" w:rsidP="00CE6BD5">
      <w:pPr>
        <w:pStyle w:val="ListParagraph"/>
        <w:numPr>
          <w:ilvl w:val="0"/>
          <w:numId w:val="57"/>
        </w:numPr>
      </w:pPr>
      <w:r w:rsidRPr="00CE6BD5">
        <w:t xml:space="preserve">We use </w:t>
      </w:r>
      <w:r w:rsidRPr="00CE6BD5">
        <w:rPr>
          <w:rStyle w:val="CodeChar"/>
        </w:rPr>
        <w:t>Task&lt;&gt;</w:t>
      </w:r>
      <w:r w:rsidRPr="00CE6BD5">
        <w:t xml:space="preserve"> because </w:t>
      </w:r>
      <w:r w:rsidRPr="00CE6BD5">
        <w:rPr>
          <w:rStyle w:val="CodeChar"/>
        </w:rPr>
        <w:t>the operation is asynchronous</w:t>
      </w:r>
      <w:r w:rsidRPr="00CE6BD5">
        <w:t xml:space="preserve"> — it fetches data from a database</w:t>
      </w:r>
    </w:p>
    <w:p w14:paraId="778F856B" w14:textId="66338C19" w:rsidR="00CE6BD5" w:rsidRPr="00CE6BD5" w:rsidRDefault="00CE6BD5" w:rsidP="00CE6BD5">
      <w:pPr>
        <w:pStyle w:val="ListParagraph"/>
        <w:numPr>
          <w:ilvl w:val="0"/>
          <w:numId w:val="57"/>
        </w:numPr>
      </w:pPr>
      <w:r w:rsidRPr="00CE6BD5">
        <w:t xml:space="preserve">The controller will later </w:t>
      </w:r>
      <w:r w:rsidRPr="00CE6BD5">
        <w:rPr>
          <w:b/>
          <w:bCs/>
        </w:rPr>
        <w:t>call this method</w:t>
      </w:r>
      <w:r w:rsidRPr="00CE6BD5">
        <w:t xml:space="preserve"> instead of writing the full logic itself</w:t>
      </w:r>
    </w:p>
    <w:p w14:paraId="6CB978F5" w14:textId="3F48BA97" w:rsidR="00CE6BD5" w:rsidRDefault="00CE6BD5" w:rsidP="00CE6BD5">
      <w:pPr>
        <w:pStyle w:val="Heading2"/>
      </w:pPr>
      <w:r>
        <w:t xml:space="preserve">Create a </w:t>
      </w:r>
      <w:proofErr w:type="spellStart"/>
      <w:r>
        <w:t>MovieService</w:t>
      </w:r>
      <w:proofErr w:type="spellEnd"/>
      <w:r>
        <w:t xml:space="preserve"> Class</w:t>
      </w:r>
    </w:p>
    <w:p w14:paraId="2D797406" w14:textId="507ED49E" w:rsidR="00CE6BD5" w:rsidRDefault="00CE6BD5" w:rsidP="00CE6BD5">
      <w:r>
        <w:t>Now that we’ve defined the contract (</w:t>
      </w:r>
      <w:proofErr w:type="spellStart"/>
      <w:r w:rsidRPr="00CE6BD5">
        <w:rPr>
          <w:rStyle w:val="CodeChar"/>
        </w:rPr>
        <w:t>IMovieService</w:t>
      </w:r>
      <w:proofErr w:type="spellEnd"/>
      <w:r>
        <w:t xml:space="preserve">), it’s time to </w:t>
      </w:r>
      <w:r w:rsidRPr="00CE6BD5">
        <w:rPr>
          <w:b/>
          <w:bCs/>
        </w:rPr>
        <w:t>create the class that will contain the actual logic</w:t>
      </w:r>
      <w:r>
        <w:t xml:space="preserve">. This class will be </w:t>
      </w:r>
      <w:r w:rsidRPr="00CE6BD5">
        <w:rPr>
          <w:b/>
          <w:bCs/>
        </w:rPr>
        <w:t>responsible for retrieving the movies from the database and preparing them for display</w:t>
      </w:r>
      <w:r>
        <w:t>.</w:t>
      </w:r>
    </w:p>
    <w:p w14:paraId="07328727" w14:textId="77777777" w:rsidR="00AA0E34" w:rsidRDefault="00AF136B" w:rsidP="00AA0E34">
      <w:r w:rsidRPr="00AF136B">
        <w:t xml:space="preserve">This </w:t>
      </w:r>
      <w:r w:rsidRPr="00AF136B">
        <w:rPr>
          <w:b/>
          <w:bCs/>
        </w:rPr>
        <w:t>logic previously lived directly inside the controller</w:t>
      </w:r>
      <w:r w:rsidRPr="00AF136B">
        <w:t xml:space="preserve">. However, </w:t>
      </w:r>
      <w:r w:rsidRPr="00AF136B">
        <w:rPr>
          <w:b/>
          <w:bCs/>
        </w:rPr>
        <w:t>in applications, we should separate this kind of logic into dedicated services</w:t>
      </w:r>
      <w:r w:rsidRPr="00AF136B">
        <w:t>, keeping controllers clean and focused only on routing and communication with the view.</w:t>
      </w:r>
    </w:p>
    <w:p w14:paraId="6C82B07C" w14:textId="7A14B361" w:rsidR="00CE6BD5" w:rsidRDefault="00AA0E34" w:rsidP="00AA0E34">
      <w:pPr>
        <w:rPr>
          <w:noProof/>
        </w:rPr>
      </w:pPr>
      <w:r>
        <w:lastRenderedPageBreak/>
        <w:br/>
      </w:r>
      <w:r w:rsidR="00CE6BD5" w:rsidRPr="00CE6BD5">
        <w:rPr>
          <w:noProof/>
        </w:rPr>
        <w:drawing>
          <wp:inline distT="0" distB="0" distL="0" distR="0" wp14:anchorId="442E49FB" wp14:editId="1CA29A19">
            <wp:extent cx="5314950" cy="3686597"/>
            <wp:effectExtent l="0" t="0" r="0" b="9525"/>
            <wp:docPr id="16759641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964144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5394" cy="374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6F75B" w14:textId="5AE208DF" w:rsidR="00AF136B" w:rsidRDefault="00AF136B" w:rsidP="00AF136B">
      <w:pPr>
        <w:pStyle w:val="ListParagraph"/>
        <w:numPr>
          <w:ilvl w:val="0"/>
          <w:numId w:val="58"/>
        </w:numPr>
      </w:pPr>
      <w:r w:rsidRPr="00AF136B">
        <w:t>The class implements the</w:t>
      </w:r>
      <w:r w:rsidRPr="00AF136B">
        <w:rPr>
          <w:rStyle w:val="CodeChar"/>
        </w:rPr>
        <w:t xml:space="preserve"> IMovieService</w:t>
      </w:r>
      <w:r w:rsidRPr="00AF136B">
        <w:t xml:space="preserve"> interface, meaning it must define every method declared in it</w:t>
      </w:r>
    </w:p>
    <w:p w14:paraId="4510A8CC" w14:textId="324ED778" w:rsidR="00AF136B" w:rsidRDefault="00AF136B" w:rsidP="00AF136B">
      <w:pPr>
        <w:pStyle w:val="ListParagraph"/>
        <w:numPr>
          <w:ilvl w:val="0"/>
          <w:numId w:val="58"/>
        </w:numPr>
      </w:pPr>
      <w:r w:rsidRPr="00AF136B">
        <w:t xml:space="preserve">Inside the </w:t>
      </w:r>
      <w:proofErr w:type="spellStart"/>
      <w:proofErr w:type="gramStart"/>
      <w:r w:rsidRPr="00AF136B">
        <w:rPr>
          <w:b/>
          <w:bCs/>
        </w:rPr>
        <w:t>GetAllAsync</w:t>
      </w:r>
      <w:proofErr w:type="spellEnd"/>
      <w:r w:rsidRPr="00AF136B">
        <w:rPr>
          <w:b/>
          <w:bCs/>
        </w:rPr>
        <w:t>(</w:t>
      </w:r>
      <w:proofErr w:type="gramEnd"/>
      <w:r w:rsidRPr="00AF136B">
        <w:rPr>
          <w:b/>
          <w:bCs/>
        </w:rPr>
        <w:t>)</w:t>
      </w:r>
      <w:r w:rsidRPr="00AF136B">
        <w:t xml:space="preserve"> method:</w:t>
      </w:r>
    </w:p>
    <w:p w14:paraId="7DDF21BA" w14:textId="2010BA10" w:rsidR="00CE6BD5" w:rsidRPr="00CE6BD5" w:rsidRDefault="00AF136B" w:rsidP="00AF136B">
      <w:pPr>
        <w:pStyle w:val="ListParagraph"/>
        <w:numPr>
          <w:ilvl w:val="1"/>
          <w:numId w:val="58"/>
        </w:numPr>
      </w:pPr>
      <w:r w:rsidRPr="00AF136B">
        <w:t xml:space="preserve">We project the database entities into </w:t>
      </w:r>
      <w:r w:rsidRPr="00AF136B">
        <w:rPr>
          <w:rStyle w:val="CodeChar"/>
        </w:rPr>
        <w:t>AllMoviesIndexViewModel</w:t>
      </w:r>
    </w:p>
    <w:p w14:paraId="6E06AEC0" w14:textId="75C0173B" w:rsidR="00AF136B" w:rsidRDefault="00AF136B" w:rsidP="004A5E66">
      <w:pPr>
        <w:pStyle w:val="Heading3"/>
        <w:rPr>
          <w:noProof/>
        </w:rPr>
      </w:pPr>
      <w:r>
        <w:rPr>
          <w:noProof/>
        </w:rPr>
        <w:t>Injecting the DbContext</w:t>
      </w:r>
    </w:p>
    <w:p w14:paraId="1D279069" w14:textId="277A1AC4" w:rsidR="00AF136B" w:rsidRDefault="00AF136B" w:rsidP="00AF136B">
      <w:r w:rsidRPr="00AF136B">
        <w:rPr>
          <w:noProof/>
        </w:rPr>
        <w:drawing>
          <wp:inline distT="0" distB="0" distL="0" distR="0" wp14:anchorId="1261904C" wp14:editId="191FBD88">
            <wp:extent cx="3829050" cy="785616"/>
            <wp:effectExtent l="0" t="0" r="0" b="0"/>
            <wp:docPr id="286887185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887185" name="Picture 1" descr="A screen 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69661" cy="79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27A94" w14:textId="15F5B93C" w:rsidR="00AF136B" w:rsidRPr="00AF136B" w:rsidRDefault="00AF136B" w:rsidP="00AF136B">
      <w:pPr>
        <w:pStyle w:val="ListParagraph"/>
        <w:numPr>
          <w:ilvl w:val="0"/>
          <w:numId w:val="59"/>
        </w:numPr>
      </w:pPr>
      <w:r w:rsidRPr="00AF136B">
        <w:t xml:space="preserve">This is called </w:t>
      </w:r>
      <w:r w:rsidRPr="00AF136B">
        <w:rPr>
          <w:b/>
          <w:bCs/>
        </w:rPr>
        <w:t>constructor injection</w:t>
      </w:r>
    </w:p>
    <w:p w14:paraId="4287D29E" w14:textId="50F8FD36" w:rsidR="00AF136B" w:rsidRPr="00AF136B" w:rsidRDefault="00AF136B" w:rsidP="00AF136B">
      <w:pPr>
        <w:pStyle w:val="ListParagraph"/>
        <w:numPr>
          <w:ilvl w:val="0"/>
          <w:numId w:val="59"/>
        </w:numPr>
      </w:pPr>
      <w:r w:rsidRPr="00AF136B">
        <w:t xml:space="preserve">We are telling ASP.NET Core: </w:t>
      </w:r>
      <w:r>
        <w:br/>
      </w:r>
      <w:r w:rsidRPr="00AF136B">
        <w:rPr>
          <w:i/>
          <w:iCs/>
        </w:rPr>
        <w:t xml:space="preserve">“Give me an instance of </w:t>
      </w:r>
      <w:proofErr w:type="spellStart"/>
      <w:r w:rsidRPr="00AF136B">
        <w:rPr>
          <w:i/>
          <w:iCs/>
        </w:rPr>
        <w:t>CinemaAppDbContext</w:t>
      </w:r>
      <w:proofErr w:type="spellEnd"/>
      <w:r w:rsidRPr="00AF136B">
        <w:rPr>
          <w:i/>
          <w:iCs/>
        </w:rPr>
        <w:t xml:space="preserve"> whenever this service is created.”</w:t>
      </w:r>
    </w:p>
    <w:p w14:paraId="398AAC5D" w14:textId="21DBC2A0" w:rsidR="00AF136B" w:rsidRDefault="00AF136B" w:rsidP="00AF136B">
      <w:pPr>
        <w:pStyle w:val="ListParagraph"/>
        <w:numPr>
          <w:ilvl w:val="0"/>
          <w:numId w:val="59"/>
        </w:numPr>
      </w:pPr>
      <w:r w:rsidRPr="00AF136B">
        <w:rPr>
          <w:rStyle w:val="CodeChar"/>
        </w:rPr>
        <w:t>CinemaAppDbContext</w:t>
      </w:r>
      <w:r w:rsidRPr="00AF136B">
        <w:t xml:space="preserve"> allows the service to query the database</w:t>
      </w:r>
    </w:p>
    <w:p w14:paraId="5085EFAA" w14:textId="265B39E8" w:rsidR="00AF136B" w:rsidRPr="00AF136B" w:rsidRDefault="00AF136B" w:rsidP="00AF136B">
      <w:r w:rsidRPr="00AF136B">
        <w:t xml:space="preserve">We mark the field as </w:t>
      </w:r>
      <w:proofErr w:type="spellStart"/>
      <w:r w:rsidRPr="00AF136B">
        <w:rPr>
          <w:b/>
          <w:bCs/>
        </w:rPr>
        <w:t>readonly</w:t>
      </w:r>
      <w:proofErr w:type="spellEnd"/>
      <w:r w:rsidRPr="00AF136B">
        <w:t xml:space="preserve"> because it is </w:t>
      </w:r>
      <w:r w:rsidRPr="00AF136B">
        <w:rPr>
          <w:b/>
          <w:bCs/>
        </w:rPr>
        <w:t>only assigned once</w:t>
      </w:r>
      <w:r w:rsidRPr="00AF136B">
        <w:t xml:space="preserve">, in the </w:t>
      </w:r>
      <w:proofErr w:type="gramStart"/>
      <w:r w:rsidRPr="00AF136B">
        <w:t>constructor</w:t>
      </w:r>
      <w:proofErr w:type="gramEnd"/>
      <w:r w:rsidRPr="00AF136B">
        <w:t>, and never changed afterward</w:t>
      </w:r>
      <w:r>
        <w:t>.</w:t>
      </w:r>
    </w:p>
    <w:p w14:paraId="095BAB63" w14:textId="11A03212" w:rsidR="00AF136B" w:rsidRDefault="00AF136B" w:rsidP="004A5E66">
      <w:pPr>
        <w:pStyle w:val="Heading3"/>
        <w:rPr>
          <w:noProof/>
        </w:rPr>
      </w:pPr>
      <w:r w:rsidRPr="00AF136B">
        <w:rPr>
          <w:noProof/>
        </w:rPr>
        <w:t>Moving the Logic from the Controller</w:t>
      </w:r>
    </w:p>
    <w:p w14:paraId="0E6DAE81" w14:textId="2D9B73B7" w:rsidR="00AF136B" w:rsidRDefault="00AF136B" w:rsidP="00AF136B">
      <w:r w:rsidRPr="00AF136B">
        <w:t>In the previous controller (see below), we had:</w:t>
      </w:r>
    </w:p>
    <w:p w14:paraId="7FF8A79A" w14:textId="5280AC53" w:rsidR="00AF136B" w:rsidRDefault="00AF136B" w:rsidP="00AF136B">
      <w:r w:rsidRPr="00AF136B">
        <w:rPr>
          <w:noProof/>
        </w:rPr>
        <w:drawing>
          <wp:inline distT="0" distB="0" distL="0" distR="0" wp14:anchorId="2D5FC684" wp14:editId="4E5EFD7B">
            <wp:extent cx="4144837" cy="1718310"/>
            <wp:effectExtent l="0" t="0" r="8255" b="0"/>
            <wp:docPr id="124477419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774195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9874" cy="172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BAAB3" w14:textId="77777777" w:rsidR="00AA0E34" w:rsidRPr="00AA0E34" w:rsidRDefault="00AA0E34" w:rsidP="00AA0E34">
      <w:pPr>
        <w:spacing w:line="240" w:lineRule="auto"/>
        <w:rPr>
          <w:lang w:val="bg-BG"/>
        </w:rPr>
      </w:pPr>
      <w:proofErr w:type="spellStart"/>
      <w:r w:rsidRPr="00AA0E34">
        <w:rPr>
          <w:lang w:val="bg-BG"/>
        </w:rPr>
        <w:lastRenderedPageBreak/>
        <w:t>This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works</w:t>
      </w:r>
      <w:proofErr w:type="spellEnd"/>
      <w:r w:rsidRPr="00AA0E34">
        <w:rPr>
          <w:lang w:val="bg-BG"/>
        </w:rPr>
        <w:t xml:space="preserve">, </w:t>
      </w:r>
      <w:proofErr w:type="spellStart"/>
      <w:r w:rsidRPr="00AA0E34">
        <w:rPr>
          <w:lang w:val="bg-BG"/>
        </w:rPr>
        <w:t>but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the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controller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is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now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doing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b/>
          <w:bCs/>
          <w:lang w:val="bg-BG"/>
        </w:rPr>
        <w:t>too</w:t>
      </w:r>
      <w:proofErr w:type="spellEnd"/>
      <w:r w:rsidRPr="00AA0E34">
        <w:rPr>
          <w:b/>
          <w:bCs/>
          <w:lang w:val="bg-BG"/>
        </w:rPr>
        <w:t xml:space="preserve"> </w:t>
      </w:r>
      <w:proofErr w:type="spellStart"/>
      <w:r w:rsidRPr="00AA0E34">
        <w:rPr>
          <w:b/>
          <w:bCs/>
          <w:lang w:val="bg-BG"/>
        </w:rPr>
        <w:t>much</w:t>
      </w:r>
      <w:proofErr w:type="spellEnd"/>
      <w:r w:rsidRPr="00AA0E34">
        <w:rPr>
          <w:lang w:val="bg-BG"/>
        </w:rPr>
        <w:t xml:space="preserve"> — </w:t>
      </w:r>
      <w:proofErr w:type="spellStart"/>
      <w:r w:rsidRPr="00AA0E34">
        <w:rPr>
          <w:lang w:val="bg-BG"/>
        </w:rPr>
        <w:t>it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retrieves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the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data</w:t>
      </w:r>
      <w:proofErr w:type="spellEnd"/>
      <w:r w:rsidRPr="00AA0E34">
        <w:rPr>
          <w:lang w:val="bg-BG"/>
        </w:rPr>
        <w:t xml:space="preserve">, </w:t>
      </w:r>
      <w:proofErr w:type="spellStart"/>
      <w:r w:rsidRPr="00AA0E34">
        <w:rPr>
          <w:lang w:val="bg-BG"/>
        </w:rPr>
        <w:t>projects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it</w:t>
      </w:r>
      <w:proofErr w:type="spellEnd"/>
      <w:r w:rsidRPr="00AA0E34">
        <w:rPr>
          <w:lang w:val="bg-BG"/>
        </w:rPr>
        <w:t xml:space="preserve">, </w:t>
      </w:r>
      <w:proofErr w:type="spellStart"/>
      <w:r w:rsidRPr="00AA0E34">
        <w:rPr>
          <w:lang w:val="bg-BG"/>
        </w:rPr>
        <w:t>and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prepares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it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for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the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view</w:t>
      </w:r>
      <w:proofErr w:type="spellEnd"/>
      <w:r w:rsidRPr="00AA0E34">
        <w:rPr>
          <w:lang w:val="bg-BG"/>
        </w:rPr>
        <w:t xml:space="preserve">. </w:t>
      </w:r>
      <w:proofErr w:type="spellStart"/>
      <w:r w:rsidRPr="00AA0E34">
        <w:rPr>
          <w:lang w:val="bg-BG"/>
        </w:rPr>
        <w:t>This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makes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it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harder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to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test</w:t>
      </w:r>
      <w:proofErr w:type="spellEnd"/>
      <w:r w:rsidRPr="00AA0E34">
        <w:rPr>
          <w:lang w:val="bg-BG"/>
        </w:rPr>
        <w:t xml:space="preserve">, </w:t>
      </w:r>
      <w:proofErr w:type="spellStart"/>
      <w:r w:rsidRPr="00AA0E34">
        <w:rPr>
          <w:lang w:val="bg-BG"/>
        </w:rPr>
        <w:t>reuse</w:t>
      </w:r>
      <w:proofErr w:type="spellEnd"/>
      <w:r w:rsidRPr="00AA0E34">
        <w:rPr>
          <w:lang w:val="bg-BG"/>
        </w:rPr>
        <w:t xml:space="preserve">, </w:t>
      </w:r>
      <w:proofErr w:type="spellStart"/>
      <w:r w:rsidRPr="00AA0E34">
        <w:rPr>
          <w:lang w:val="bg-BG"/>
        </w:rPr>
        <w:t>and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maintain</w:t>
      </w:r>
      <w:proofErr w:type="spellEnd"/>
      <w:r w:rsidRPr="00AA0E34">
        <w:rPr>
          <w:lang w:val="bg-BG"/>
        </w:rPr>
        <w:t>.</w:t>
      </w:r>
    </w:p>
    <w:p w14:paraId="141EF40D" w14:textId="543F5CCB" w:rsidR="00FC1935" w:rsidRDefault="00AA0E34" w:rsidP="00AA0E34">
      <w:pPr>
        <w:spacing w:line="240" w:lineRule="auto"/>
      </w:pPr>
      <w:proofErr w:type="spellStart"/>
      <w:r w:rsidRPr="00AA0E34">
        <w:rPr>
          <w:lang w:val="bg-BG"/>
        </w:rPr>
        <w:t>To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improve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the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structure</w:t>
      </w:r>
      <w:proofErr w:type="spellEnd"/>
      <w:r w:rsidRPr="00AA0E34">
        <w:rPr>
          <w:lang w:val="bg-BG"/>
        </w:rPr>
        <w:t xml:space="preserve">, </w:t>
      </w:r>
      <w:proofErr w:type="spellStart"/>
      <w:r w:rsidRPr="00AA0E34">
        <w:rPr>
          <w:lang w:val="bg-BG"/>
        </w:rPr>
        <w:t>we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will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b/>
          <w:bCs/>
          <w:lang w:val="bg-BG"/>
        </w:rPr>
        <w:t>extract</w:t>
      </w:r>
      <w:proofErr w:type="spellEnd"/>
      <w:r w:rsidRPr="00AA0E34">
        <w:rPr>
          <w:b/>
          <w:bCs/>
          <w:lang w:val="bg-BG"/>
        </w:rPr>
        <w:t xml:space="preserve"> </w:t>
      </w:r>
      <w:proofErr w:type="spellStart"/>
      <w:r w:rsidRPr="00AA0E34">
        <w:rPr>
          <w:b/>
          <w:bCs/>
          <w:lang w:val="bg-BG"/>
        </w:rPr>
        <w:t>this</w:t>
      </w:r>
      <w:proofErr w:type="spellEnd"/>
      <w:r w:rsidRPr="00AA0E34">
        <w:rPr>
          <w:b/>
          <w:bCs/>
          <w:lang w:val="bg-BG"/>
        </w:rPr>
        <w:t xml:space="preserve"> </w:t>
      </w:r>
      <w:proofErr w:type="spellStart"/>
      <w:r w:rsidRPr="00AA0E34">
        <w:rPr>
          <w:b/>
          <w:bCs/>
          <w:lang w:val="bg-BG"/>
        </w:rPr>
        <w:t>logic</w:t>
      </w:r>
      <w:proofErr w:type="spellEnd"/>
      <w:r w:rsidRPr="00AA0E34">
        <w:rPr>
          <w:b/>
          <w:bCs/>
          <w:lang w:val="bg-BG"/>
        </w:rPr>
        <w:t xml:space="preserve"> </w:t>
      </w:r>
      <w:proofErr w:type="spellStart"/>
      <w:r w:rsidRPr="00AA0E34">
        <w:rPr>
          <w:b/>
          <w:bCs/>
          <w:lang w:val="bg-BG"/>
        </w:rPr>
        <w:t>into</w:t>
      </w:r>
      <w:proofErr w:type="spellEnd"/>
      <w:r w:rsidRPr="00AA0E34">
        <w:rPr>
          <w:b/>
          <w:bCs/>
          <w:lang w:val="bg-BG"/>
        </w:rPr>
        <w:t xml:space="preserve"> a </w:t>
      </w:r>
      <w:proofErr w:type="spellStart"/>
      <w:r w:rsidRPr="00AA0E34">
        <w:rPr>
          <w:b/>
          <w:bCs/>
          <w:lang w:val="bg-BG"/>
        </w:rPr>
        <w:t>service</w:t>
      </w:r>
      <w:proofErr w:type="spellEnd"/>
      <w:r w:rsidRPr="00AA0E34">
        <w:rPr>
          <w:lang w:val="bg-BG"/>
        </w:rPr>
        <w:t xml:space="preserve">, </w:t>
      </w:r>
      <w:proofErr w:type="spellStart"/>
      <w:r w:rsidRPr="00AA0E34">
        <w:rPr>
          <w:lang w:val="bg-BG"/>
        </w:rPr>
        <w:t>specifically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in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the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method</w:t>
      </w:r>
      <w:proofErr w:type="spellEnd"/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called</w:t>
      </w:r>
      <w:proofErr w:type="spellEnd"/>
      <w:r w:rsidRPr="00AA0E34">
        <w:rPr>
          <w:lang w:val="bg-BG"/>
        </w:rPr>
        <w:t xml:space="preserve"> </w:t>
      </w:r>
      <w:r w:rsidRPr="00AA0E34">
        <w:rPr>
          <w:rStyle w:val="CodeChar"/>
          <w:lang w:val="bg-BG"/>
        </w:rPr>
        <w:t>GetAllAsync()</w:t>
      </w:r>
      <w:r w:rsidRPr="00AA0E34">
        <w:rPr>
          <w:lang w:val="bg-BG"/>
        </w:rPr>
        <w:t xml:space="preserve"> </w:t>
      </w:r>
      <w:proofErr w:type="spellStart"/>
      <w:r w:rsidRPr="00AA0E34">
        <w:rPr>
          <w:lang w:val="bg-BG"/>
        </w:rPr>
        <w:t>inside</w:t>
      </w:r>
      <w:proofErr w:type="spellEnd"/>
      <w:r w:rsidRPr="00AA0E34">
        <w:rPr>
          <w:lang w:val="bg-BG"/>
        </w:rPr>
        <w:t xml:space="preserve"> </w:t>
      </w:r>
      <w:r w:rsidRPr="00AA0E34">
        <w:rPr>
          <w:rStyle w:val="CodeChar"/>
          <w:lang w:val="bg-BG"/>
        </w:rPr>
        <w:t>MovieService</w:t>
      </w:r>
      <w:r w:rsidRPr="00AA0E34">
        <w:rPr>
          <w:lang w:val="bg-BG"/>
        </w:rPr>
        <w:t>.</w:t>
      </w:r>
    </w:p>
    <w:p w14:paraId="2BB408E9" w14:textId="54A4E6A6" w:rsidR="00415A8D" w:rsidRDefault="00415A8D" w:rsidP="00B011B6">
      <w:pPr>
        <w:pStyle w:val="Heading3"/>
        <w:rPr>
          <w:noProof/>
          <w:lang w:val="bg-BG"/>
        </w:rPr>
      </w:pPr>
      <w:r w:rsidRPr="00415A8D">
        <w:rPr>
          <w:noProof/>
        </w:rPr>
        <w:t>Creating the Service Method: GetAllAsync()</w:t>
      </w:r>
    </w:p>
    <w:p w14:paraId="101716C5" w14:textId="77777777" w:rsidR="00415A8D" w:rsidRPr="00415A8D" w:rsidRDefault="00415A8D" w:rsidP="00415A8D">
      <w:pPr>
        <w:rPr>
          <w:lang w:val="bg-BG"/>
        </w:rPr>
      </w:pPr>
      <w:proofErr w:type="spellStart"/>
      <w:r w:rsidRPr="00415A8D">
        <w:rPr>
          <w:lang w:val="bg-BG"/>
        </w:rPr>
        <w:t>Now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w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will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defin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method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at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performs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exact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sam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logic</w:t>
      </w:r>
      <w:proofErr w:type="spellEnd"/>
      <w:r w:rsidRPr="00415A8D">
        <w:rPr>
          <w:lang w:val="bg-BG"/>
        </w:rPr>
        <w:t xml:space="preserve"> — </w:t>
      </w:r>
      <w:proofErr w:type="spellStart"/>
      <w:r w:rsidRPr="00415A8D">
        <w:rPr>
          <w:lang w:val="bg-BG"/>
        </w:rPr>
        <w:t>but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in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servic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class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instead</w:t>
      </w:r>
      <w:proofErr w:type="spellEnd"/>
      <w:r w:rsidRPr="00415A8D">
        <w:rPr>
          <w:lang w:val="bg-BG"/>
        </w:rPr>
        <w:t>.</w:t>
      </w:r>
    </w:p>
    <w:p w14:paraId="60D12CB3" w14:textId="77777777" w:rsidR="00415A8D" w:rsidRPr="00415A8D" w:rsidRDefault="00415A8D" w:rsidP="00415A8D">
      <w:pPr>
        <w:rPr>
          <w:lang w:val="bg-BG"/>
        </w:rPr>
      </w:pPr>
      <w:proofErr w:type="spellStart"/>
      <w:r w:rsidRPr="00415A8D">
        <w:rPr>
          <w:lang w:val="bg-BG"/>
        </w:rPr>
        <w:t>In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r w:rsidRPr="00415A8D">
        <w:rPr>
          <w:rStyle w:val="CodeChar"/>
          <w:lang w:val="bg-BG"/>
        </w:rPr>
        <w:t>MovieService</w:t>
      </w:r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class</w:t>
      </w:r>
      <w:proofErr w:type="spellEnd"/>
      <w:r w:rsidRPr="00415A8D">
        <w:rPr>
          <w:lang w:val="bg-BG"/>
        </w:rPr>
        <w:t xml:space="preserve">, </w:t>
      </w:r>
      <w:proofErr w:type="spellStart"/>
      <w:r w:rsidRPr="00415A8D">
        <w:rPr>
          <w:b/>
          <w:bCs/>
          <w:lang w:val="bg-BG"/>
        </w:rPr>
        <w:t>implement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r w:rsidRPr="00415A8D">
        <w:rPr>
          <w:rStyle w:val="CodeChar"/>
          <w:lang w:val="bg-BG"/>
        </w:rPr>
        <w:t>GetAllAsync()</w:t>
      </w:r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method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lik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is</w:t>
      </w:r>
      <w:proofErr w:type="spellEnd"/>
      <w:r w:rsidRPr="00415A8D">
        <w:rPr>
          <w:lang w:val="bg-BG"/>
        </w:rPr>
        <w:t>:</w:t>
      </w:r>
    </w:p>
    <w:p w14:paraId="0EB4948E" w14:textId="098A29E2" w:rsidR="00415A8D" w:rsidRDefault="00415A8D" w:rsidP="00415A8D">
      <w:r w:rsidRPr="00415A8D">
        <w:rPr>
          <w:noProof/>
        </w:rPr>
        <w:drawing>
          <wp:inline distT="0" distB="0" distL="0" distR="0" wp14:anchorId="147589C3" wp14:editId="1AD9A914">
            <wp:extent cx="5603545" cy="2686050"/>
            <wp:effectExtent l="0" t="0" r="0" b="0"/>
            <wp:docPr id="1692095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09512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7412" cy="268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60ED7" w14:textId="5986328B" w:rsidR="00415A8D" w:rsidRDefault="00415A8D" w:rsidP="00415A8D">
      <w:pPr>
        <w:pStyle w:val="ListParagraph"/>
        <w:numPr>
          <w:ilvl w:val="0"/>
          <w:numId w:val="60"/>
        </w:numPr>
      </w:pPr>
      <w:proofErr w:type="spellStart"/>
      <w:proofErr w:type="gramStart"/>
      <w:r w:rsidRPr="00415A8D">
        <w:rPr>
          <w:b/>
          <w:bCs/>
        </w:rPr>
        <w:t>AsNoTracking</w:t>
      </w:r>
      <w:proofErr w:type="spellEnd"/>
      <w:r w:rsidRPr="00415A8D">
        <w:rPr>
          <w:b/>
          <w:bCs/>
        </w:rPr>
        <w:t>(</w:t>
      </w:r>
      <w:proofErr w:type="gramEnd"/>
      <w:r w:rsidRPr="00415A8D">
        <w:rPr>
          <w:b/>
          <w:bCs/>
        </w:rPr>
        <w:t>)</w:t>
      </w:r>
      <w:r w:rsidRPr="00415A8D">
        <w:t xml:space="preserve"> – improves performance when the results will only be read, not updated.</w:t>
      </w:r>
    </w:p>
    <w:p w14:paraId="2971CFB5" w14:textId="7C6F6C63" w:rsidR="00415A8D" w:rsidRDefault="00415A8D" w:rsidP="00415A8D">
      <w:pPr>
        <w:pStyle w:val="Heading2"/>
      </w:pPr>
      <w:r w:rsidRPr="00415A8D">
        <w:t xml:space="preserve">Registering the Service in </w:t>
      </w:r>
      <w:proofErr w:type="spellStart"/>
      <w:r w:rsidRPr="00415A8D">
        <w:t>Program.cs</w:t>
      </w:r>
      <w:proofErr w:type="spellEnd"/>
    </w:p>
    <w:p w14:paraId="7FE4B8BC" w14:textId="210FB698" w:rsidR="00415A8D" w:rsidRDefault="00415A8D" w:rsidP="00415A8D">
      <w:r>
        <w:t xml:space="preserve">To use </w:t>
      </w:r>
      <w:proofErr w:type="gramStart"/>
      <w:r>
        <w:t xml:space="preserve">the </w:t>
      </w:r>
      <w:r w:rsidRPr="00415A8D">
        <w:rPr>
          <w:rStyle w:val="CodeChar"/>
        </w:rPr>
        <w:t>MovieService</w:t>
      </w:r>
      <w:proofErr w:type="gramEnd"/>
      <w:r>
        <w:t xml:space="preserve"> in our application, we need to </w:t>
      </w:r>
      <w:r w:rsidRPr="00415A8D">
        <w:rPr>
          <w:b/>
          <w:bCs/>
        </w:rPr>
        <w:t>tell ASP.NET Core how to inject it when it is needed</w:t>
      </w:r>
      <w:r>
        <w:t xml:space="preserve"> — for example, inside a controller.</w:t>
      </w:r>
    </w:p>
    <w:p w14:paraId="249BC872" w14:textId="048FF0A6" w:rsidR="00415A8D" w:rsidRDefault="00415A8D" w:rsidP="00415A8D">
      <w:r w:rsidRPr="00415A8D">
        <w:rPr>
          <w:b/>
          <w:bCs/>
        </w:rPr>
        <w:t>ASP.NET Core has a built-in Dependency Injection (DI) system</w:t>
      </w:r>
      <w:r>
        <w:t xml:space="preserve"> that we use for this purpose. We simply </w:t>
      </w:r>
      <w:proofErr w:type="gramStart"/>
      <w:r>
        <w:t>register</w:t>
      </w:r>
      <w:proofErr w:type="gramEnd"/>
      <w:r>
        <w:t xml:space="preserve"> the service and its interface once, and the framework handles everything else.</w:t>
      </w:r>
    </w:p>
    <w:p w14:paraId="1B36A8F5" w14:textId="20D09912" w:rsidR="00415A8D" w:rsidRDefault="00415A8D" w:rsidP="00415A8D">
      <w:pPr>
        <w:pStyle w:val="Heading3"/>
        <w:rPr>
          <w:noProof/>
          <w:lang w:val="bg-BG"/>
        </w:rPr>
      </w:pPr>
      <w:r w:rsidRPr="00415A8D">
        <w:rPr>
          <w:noProof/>
        </w:rPr>
        <w:t>Where to Register the Service</w:t>
      </w:r>
    </w:p>
    <w:p w14:paraId="1F2303BF" w14:textId="77777777" w:rsidR="00415A8D" w:rsidRPr="00415A8D" w:rsidRDefault="00415A8D" w:rsidP="00415A8D">
      <w:pPr>
        <w:rPr>
          <w:lang w:val="bg-BG"/>
        </w:rPr>
      </w:pPr>
      <w:proofErr w:type="spellStart"/>
      <w:r w:rsidRPr="00415A8D">
        <w:rPr>
          <w:lang w:val="bg-BG"/>
        </w:rPr>
        <w:t>Open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Program.cs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fil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from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CinemaApp.Web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project</w:t>
      </w:r>
      <w:proofErr w:type="spellEnd"/>
      <w:r w:rsidRPr="00415A8D">
        <w:rPr>
          <w:lang w:val="bg-BG"/>
        </w:rPr>
        <w:t>.</w:t>
      </w:r>
    </w:p>
    <w:p w14:paraId="1D5382E4" w14:textId="77777777" w:rsidR="00415A8D" w:rsidRPr="00415A8D" w:rsidRDefault="00415A8D" w:rsidP="00415A8D">
      <w:pPr>
        <w:rPr>
          <w:lang w:val="bg-BG"/>
        </w:rPr>
      </w:pPr>
      <w:proofErr w:type="spellStart"/>
      <w:r w:rsidRPr="00415A8D">
        <w:rPr>
          <w:lang w:val="bg-BG"/>
        </w:rPr>
        <w:t>You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will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find</w:t>
      </w:r>
      <w:proofErr w:type="spellEnd"/>
      <w:r w:rsidRPr="00415A8D">
        <w:rPr>
          <w:lang w:val="bg-BG"/>
        </w:rPr>
        <w:t xml:space="preserve"> a </w:t>
      </w:r>
      <w:proofErr w:type="spellStart"/>
      <w:r w:rsidRPr="00415A8D">
        <w:rPr>
          <w:lang w:val="bg-BG"/>
        </w:rPr>
        <w:t>section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wher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other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services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lik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DbContext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and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Identity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ar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registered</w:t>
      </w:r>
      <w:proofErr w:type="spellEnd"/>
      <w:r w:rsidRPr="00415A8D">
        <w:rPr>
          <w:lang w:val="bg-BG"/>
        </w:rPr>
        <w:t xml:space="preserve">. Add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following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lin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b/>
          <w:bCs/>
          <w:lang w:val="bg-BG"/>
        </w:rPr>
        <w:t>after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th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database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context</w:t>
      </w:r>
      <w:proofErr w:type="spellEnd"/>
      <w:r w:rsidRPr="00415A8D">
        <w:rPr>
          <w:lang w:val="bg-BG"/>
        </w:rPr>
        <w:t xml:space="preserve"> </w:t>
      </w:r>
      <w:proofErr w:type="spellStart"/>
      <w:r w:rsidRPr="00415A8D">
        <w:rPr>
          <w:lang w:val="bg-BG"/>
        </w:rPr>
        <w:t>registration</w:t>
      </w:r>
      <w:proofErr w:type="spellEnd"/>
      <w:r w:rsidRPr="00415A8D">
        <w:rPr>
          <w:lang w:val="bg-BG"/>
        </w:rPr>
        <w:t>:</w:t>
      </w:r>
    </w:p>
    <w:p w14:paraId="53FE72CC" w14:textId="1A0D3112" w:rsidR="00415A8D" w:rsidRDefault="00415A8D" w:rsidP="00415A8D">
      <w:r w:rsidRPr="00415A8D">
        <w:rPr>
          <w:noProof/>
        </w:rPr>
        <w:drawing>
          <wp:inline distT="0" distB="0" distL="0" distR="0" wp14:anchorId="07203318" wp14:editId="11F46D7F">
            <wp:extent cx="4168176" cy="2132221"/>
            <wp:effectExtent l="0" t="0" r="3810" b="1905"/>
            <wp:docPr id="1313623469" name="Picture 1" descr="A computer screen shot of a program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623469" name="Picture 1" descr="A computer screen shot of a program code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78406" cy="2137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56063" w14:textId="79A49F43" w:rsidR="00415A8D" w:rsidRDefault="00415A8D" w:rsidP="00415A8D">
      <w:pPr>
        <w:pStyle w:val="ListParagraph"/>
        <w:numPr>
          <w:ilvl w:val="0"/>
          <w:numId w:val="60"/>
        </w:numPr>
      </w:pPr>
      <w:proofErr w:type="spellStart"/>
      <w:r w:rsidRPr="00415A8D">
        <w:rPr>
          <w:b/>
          <w:bCs/>
        </w:rPr>
        <w:lastRenderedPageBreak/>
        <w:t>IMovieService</w:t>
      </w:r>
      <w:proofErr w:type="spellEnd"/>
      <w:r w:rsidRPr="00415A8D">
        <w:t xml:space="preserve"> is the interface that defines the contract</w:t>
      </w:r>
    </w:p>
    <w:p w14:paraId="46DAE8D1" w14:textId="01472045" w:rsidR="00415A8D" w:rsidRDefault="00415A8D" w:rsidP="00415A8D">
      <w:pPr>
        <w:pStyle w:val="ListParagraph"/>
        <w:numPr>
          <w:ilvl w:val="0"/>
          <w:numId w:val="60"/>
        </w:numPr>
      </w:pPr>
      <w:proofErr w:type="spellStart"/>
      <w:proofErr w:type="gramStart"/>
      <w:r w:rsidRPr="00415A8D">
        <w:rPr>
          <w:b/>
          <w:bCs/>
        </w:rPr>
        <w:t>MovieService</w:t>
      </w:r>
      <w:proofErr w:type="spellEnd"/>
      <w:proofErr w:type="gramEnd"/>
      <w:r w:rsidRPr="00415A8D">
        <w:t xml:space="preserve"> is the class that implements that contract</w:t>
      </w:r>
    </w:p>
    <w:p w14:paraId="02DEA3FC" w14:textId="79525D18" w:rsidR="00415A8D" w:rsidRDefault="00415A8D" w:rsidP="00415A8D">
      <w:pPr>
        <w:pStyle w:val="ListParagraph"/>
        <w:numPr>
          <w:ilvl w:val="0"/>
          <w:numId w:val="60"/>
        </w:numPr>
      </w:pPr>
      <w:r w:rsidRPr="00415A8D">
        <w:t xml:space="preserve">We use </w:t>
      </w:r>
      <w:r w:rsidRPr="00415A8D">
        <w:rPr>
          <w:b/>
          <w:bCs/>
        </w:rPr>
        <w:t>Scoped</w:t>
      </w:r>
      <w:r w:rsidRPr="00415A8D">
        <w:t xml:space="preserve"> </w:t>
      </w:r>
      <w:proofErr w:type="gramStart"/>
      <w:r w:rsidRPr="00415A8D">
        <w:t>lifetime</w:t>
      </w:r>
      <w:proofErr w:type="gramEnd"/>
      <w:r w:rsidRPr="00415A8D">
        <w:t xml:space="preserve"> because we </w:t>
      </w:r>
      <w:r w:rsidRPr="00415A8D">
        <w:rPr>
          <w:b/>
          <w:bCs/>
        </w:rPr>
        <w:t>want a new service instance per HTTP request</w:t>
      </w:r>
      <w:r w:rsidRPr="00415A8D">
        <w:t xml:space="preserve"> (this is the recommended practice for services working with EF Core)</w:t>
      </w:r>
    </w:p>
    <w:p w14:paraId="5F404714" w14:textId="63E71469" w:rsidR="00A775D9" w:rsidRDefault="00F63C96" w:rsidP="00A775D9">
      <w:pPr>
        <w:pStyle w:val="Heading2"/>
      </w:pPr>
      <w:r w:rsidRPr="00F63C96">
        <w:t xml:space="preserve">Refactoring the </w:t>
      </w:r>
      <w:proofErr w:type="spellStart"/>
      <w:r w:rsidRPr="00F63C96">
        <w:t>MovieController</w:t>
      </w:r>
      <w:proofErr w:type="spellEnd"/>
      <w:r w:rsidRPr="00F63C96">
        <w:t xml:space="preserve"> to Use the Service</w:t>
      </w:r>
    </w:p>
    <w:p w14:paraId="2E6E8A76" w14:textId="671859C3" w:rsidR="00F63C96" w:rsidRDefault="00F63C96" w:rsidP="00F63C96">
      <w:r w:rsidRPr="00F63C96">
        <w:t xml:space="preserve">Now that the service is ready and registered, we can </w:t>
      </w:r>
      <w:r w:rsidRPr="00F63C96">
        <w:rPr>
          <w:b/>
          <w:bCs/>
        </w:rPr>
        <w:t>inject it into the controller</w:t>
      </w:r>
      <w:r w:rsidRPr="00F63C96">
        <w:t xml:space="preserve"> and let the service handle the logic of fetching the movie data.</w:t>
      </w:r>
    </w:p>
    <w:p w14:paraId="5C63F34B" w14:textId="2BC6DA3E" w:rsidR="00F63C96" w:rsidRDefault="00F63C96" w:rsidP="00F63C96">
      <w:pPr>
        <w:pStyle w:val="ListParagraph"/>
        <w:numPr>
          <w:ilvl w:val="0"/>
          <w:numId w:val="61"/>
        </w:numPr>
      </w:pPr>
      <w:r>
        <w:t>Replace:</w:t>
      </w:r>
    </w:p>
    <w:p w14:paraId="0DB6B4CD" w14:textId="28A37059" w:rsidR="00F63C96" w:rsidRDefault="00F63C96" w:rsidP="00F63C96">
      <w:pPr>
        <w:ind w:left="360"/>
      </w:pPr>
      <w:r w:rsidRPr="00F63C96">
        <w:rPr>
          <w:noProof/>
        </w:rPr>
        <w:drawing>
          <wp:inline distT="0" distB="0" distL="0" distR="0" wp14:anchorId="2119CD84" wp14:editId="5F7694F0">
            <wp:extent cx="5054374" cy="1533525"/>
            <wp:effectExtent l="0" t="0" r="0" b="0"/>
            <wp:docPr id="162211543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115437" name="Picture 1" descr="A screen 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82099" cy="154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57F9" w14:textId="5FFB4D0A" w:rsidR="00F63C96" w:rsidRDefault="00F63C96" w:rsidP="00F63C96">
      <w:pPr>
        <w:pStyle w:val="ListParagraph"/>
        <w:numPr>
          <w:ilvl w:val="0"/>
          <w:numId w:val="61"/>
        </w:numPr>
      </w:pPr>
      <w:r>
        <w:t>With:</w:t>
      </w:r>
    </w:p>
    <w:p w14:paraId="6951AB01" w14:textId="6396B5CA" w:rsidR="00F63C96" w:rsidRDefault="00F63C96" w:rsidP="00F63C96">
      <w:pPr>
        <w:ind w:left="360"/>
      </w:pPr>
      <w:r w:rsidRPr="00F63C96">
        <w:rPr>
          <w:noProof/>
        </w:rPr>
        <w:drawing>
          <wp:inline distT="0" distB="0" distL="0" distR="0" wp14:anchorId="27C8E578" wp14:editId="03E144AC">
            <wp:extent cx="5086349" cy="1543050"/>
            <wp:effectExtent l="0" t="0" r="635" b="0"/>
            <wp:docPr id="96914667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146678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07202" cy="154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20995" w14:textId="15707F11" w:rsidR="00250499" w:rsidRDefault="00250499" w:rsidP="00250499">
      <w:pPr>
        <w:pStyle w:val="Heading3"/>
        <w:rPr>
          <w:noProof/>
          <w:lang w:val="bg-BG"/>
        </w:rPr>
      </w:pPr>
      <w:r w:rsidRPr="00250499">
        <w:rPr>
          <w:noProof/>
        </w:rPr>
        <w:t>Update the Index Action</w:t>
      </w:r>
    </w:p>
    <w:p w14:paraId="0EAE1DC1" w14:textId="77777777" w:rsidR="00250499" w:rsidRDefault="00250499" w:rsidP="00250499">
      <w:pPr>
        <w:pStyle w:val="ListParagraph"/>
        <w:numPr>
          <w:ilvl w:val="0"/>
          <w:numId w:val="61"/>
        </w:numPr>
      </w:pPr>
      <w:r w:rsidRPr="00250499">
        <w:t xml:space="preserve">Replace the old </w:t>
      </w:r>
      <w:proofErr w:type="gramStart"/>
      <w:r w:rsidRPr="00250499">
        <w:t>Index(</w:t>
      </w:r>
      <w:proofErr w:type="gramEnd"/>
      <w:r w:rsidRPr="00250499">
        <w:t>) action logic:</w:t>
      </w:r>
    </w:p>
    <w:p w14:paraId="542799BF" w14:textId="229D7C16" w:rsidR="00250499" w:rsidRDefault="00250499" w:rsidP="00250499">
      <w:pPr>
        <w:ind w:left="360"/>
      </w:pPr>
      <w:r w:rsidRPr="00250499">
        <w:rPr>
          <w:noProof/>
        </w:rPr>
        <w:drawing>
          <wp:inline distT="0" distB="0" distL="0" distR="0" wp14:anchorId="0CBC8E24" wp14:editId="1F8D9E76">
            <wp:extent cx="5400675" cy="816843"/>
            <wp:effectExtent l="0" t="0" r="0" b="2540"/>
            <wp:docPr id="178467086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670869" name="Picture 1" descr="A screen 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7689" cy="83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9BC8F" w14:textId="45702BB8" w:rsidR="00250499" w:rsidRDefault="00250499" w:rsidP="00250499">
      <w:pPr>
        <w:pStyle w:val="ListParagraph"/>
        <w:numPr>
          <w:ilvl w:val="0"/>
          <w:numId w:val="61"/>
        </w:numPr>
      </w:pPr>
      <w:r w:rsidRPr="00250499">
        <w:t>With this clean version:</w:t>
      </w:r>
    </w:p>
    <w:p w14:paraId="31D65C28" w14:textId="33705F44" w:rsidR="00250499" w:rsidRDefault="00250499" w:rsidP="00250499">
      <w:pPr>
        <w:ind w:left="360"/>
      </w:pPr>
      <w:r w:rsidRPr="00250499">
        <w:rPr>
          <w:noProof/>
        </w:rPr>
        <w:drawing>
          <wp:inline distT="0" distB="0" distL="0" distR="0" wp14:anchorId="7903763C" wp14:editId="16399214">
            <wp:extent cx="5410200" cy="856044"/>
            <wp:effectExtent l="0" t="0" r="0" b="1270"/>
            <wp:docPr id="1091458249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58249" name="Picture 1" descr="A black screen with white text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4228" cy="86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A46" w14:textId="19314987" w:rsidR="00250499" w:rsidRDefault="00250499" w:rsidP="00250499">
      <w:pPr>
        <w:pStyle w:val="Heading3"/>
        <w:rPr>
          <w:noProof/>
        </w:rPr>
      </w:pPr>
      <w:r w:rsidRPr="00250499">
        <w:rPr>
          <w:noProof/>
        </w:rPr>
        <w:t>Testing the Application After Refactoring</w:t>
      </w:r>
    </w:p>
    <w:p w14:paraId="26320EAB" w14:textId="445EE14B" w:rsidR="00250499" w:rsidRPr="00250499" w:rsidRDefault="00250499" w:rsidP="00250499">
      <w:r>
        <w:t>W</w:t>
      </w:r>
      <w:r w:rsidRPr="00250499">
        <w:t xml:space="preserve">e have moved the logic from the controller to the service layer and updated the dependency injection, it’s time to </w:t>
      </w:r>
      <w:r w:rsidRPr="00250499">
        <w:rPr>
          <w:b/>
          <w:bCs/>
        </w:rPr>
        <w:t>run the application</w:t>
      </w:r>
      <w:r w:rsidRPr="00250499">
        <w:t xml:space="preserve"> and make sure everything still works correctly.</w:t>
      </w:r>
    </w:p>
    <w:p w14:paraId="13FBF7FC" w14:textId="4106FDFE" w:rsidR="00A775D9" w:rsidRDefault="00250499" w:rsidP="00A775D9">
      <w:r w:rsidRPr="00250499">
        <w:rPr>
          <w:noProof/>
        </w:rPr>
        <w:lastRenderedPageBreak/>
        <w:drawing>
          <wp:inline distT="0" distB="0" distL="0" distR="0" wp14:anchorId="444AC420" wp14:editId="02F513B3">
            <wp:extent cx="6626225" cy="2633345"/>
            <wp:effectExtent l="0" t="0" r="3175" b="0"/>
            <wp:docPr id="16228166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816652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94806" w14:textId="0B85A1BB" w:rsidR="00BB6286" w:rsidRDefault="00CB42C1" w:rsidP="00BB6286">
      <w:pPr>
        <w:pStyle w:val="Heading2"/>
      </w:pPr>
      <w:r w:rsidRPr="00CB42C1">
        <w:t>Implementing CRUD Operations for Movie</w:t>
      </w:r>
    </w:p>
    <w:p w14:paraId="10209964" w14:textId="5177D067" w:rsidR="00BB6286" w:rsidRDefault="00CB42C1" w:rsidP="00CB42C1">
      <w:proofErr w:type="gramStart"/>
      <w:r>
        <w:t>T</w:t>
      </w:r>
      <w:r w:rsidRPr="00CB42C1">
        <w:t xml:space="preserve">he </w:t>
      </w:r>
      <w:r w:rsidRPr="00CB42C1">
        <w:rPr>
          <w:rStyle w:val="CodeChar"/>
        </w:rPr>
        <w:t>MovieService</w:t>
      </w:r>
      <w:proofErr w:type="gramEnd"/>
      <w:r w:rsidRPr="00CB42C1">
        <w:t xml:space="preserve"> is integrated into the application and working correctly, we can begin building the full set of </w:t>
      </w:r>
      <w:proofErr w:type="gramStart"/>
      <w:r w:rsidRPr="00CB42C1">
        <w:rPr>
          <w:b/>
          <w:bCs/>
        </w:rPr>
        <w:t>CRUD</w:t>
      </w:r>
      <w:proofErr w:type="gramEnd"/>
      <w:r w:rsidRPr="00CB42C1">
        <w:rPr>
          <w:b/>
          <w:bCs/>
        </w:rPr>
        <w:t xml:space="preserve"> (Create, Read, Update, Delete)</w:t>
      </w:r>
      <w:r w:rsidRPr="00CB42C1">
        <w:t xml:space="preserve"> operations for the Movie entity.</w:t>
      </w:r>
    </w:p>
    <w:p w14:paraId="6874EB4D" w14:textId="2984F47E" w:rsidR="00CB42C1" w:rsidRDefault="00CB42C1" w:rsidP="00CB42C1">
      <w:pPr>
        <w:pStyle w:val="Heading3"/>
        <w:rPr>
          <w:noProof/>
        </w:rPr>
      </w:pPr>
      <w:r w:rsidRPr="00CB42C1">
        <w:rPr>
          <w:noProof/>
        </w:rPr>
        <w:t>Who Can Add a Movie?</w:t>
      </w:r>
    </w:p>
    <w:p w14:paraId="788D605C" w14:textId="478ED9EE" w:rsidR="00CB42C1" w:rsidRPr="00CB42C1" w:rsidRDefault="00CB42C1" w:rsidP="00CB42C1">
      <w:r w:rsidRPr="00CB42C1">
        <w:t>In a real-world cinema application, not every visitor should be allowed to add movies.</w:t>
      </w:r>
    </w:p>
    <w:p w14:paraId="54D77373" w14:textId="49D63728" w:rsidR="00CB42C1" w:rsidRDefault="00CB42C1" w:rsidP="00CB42C1">
      <w:r w:rsidRPr="00CB42C1">
        <w:t>For now, we will assume:</w:t>
      </w:r>
    </w:p>
    <w:p w14:paraId="0D3271A2" w14:textId="00EEB1C2" w:rsidR="00CB42C1" w:rsidRDefault="00CB42C1" w:rsidP="00CB42C1">
      <w:pPr>
        <w:pStyle w:val="ListParagraph"/>
        <w:numPr>
          <w:ilvl w:val="0"/>
          <w:numId w:val="61"/>
        </w:numPr>
      </w:pPr>
      <w:r w:rsidRPr="00CB42C1">
        <w:t>Only logged-in users can add movies to the system.</w:t>
      </w:r>
    </w:p>
    <w:p w14:paraId="307283A6" w14:textId="2AC29B93" w:rsidR="00CB42C1" w:rsidRDefault="00CB42C1" w:rsidP="00CB42C1">
      <w:pPr>
        <w:ind w:left="360"/>
      </w:pPr>
      <w:r w:rsidRPr="00CB42C1">
        <w:rPr>
          <w:noProof/>
        </w:rPr>
        <w:drawing>
          <wp:inline distT="0" distB="0" distL="0" distR="0" wp14:anchorId="06D7247B" wp14:editId="63EA37E0">
            <wp:extent cx="6210300" cy="3311962"/>
            <wp:effectExtent l="0" t="0" r="0" b="3175"/>
            <wp:docPr id="177282709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827090" name="Picture 1" descr="A screenshot of a computer progra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19020" cy="331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7AFD0" w14:textId="7336E34E" w:rsidR="00CB42C1" w:rsidRDefault="00CB42C1" w:rsidP="00CB42C1">
      <w:pPr>
        <w:pStyle w:val="ListParagraph"/>
        <w:numPr>
          <w:ilvl w:val="0"/>
          <w:numId w:val="61"/>
        </w:numPr>
      </w:pPr>
      <w:r w:rsidRPr="00CB42C1">
        <w:t xml:space="preserve">Later in the course (in Workshop III), we will learn how to configure </w:t>
      </w:r>
      <w:r w:rsidRPr="00CB42C1">
        <w:rPr>
          <w:b/>
          <w:bCs/>
        </w:rPr>
        <w:t>authentication and authorization</w:t>
      </w:r>
      <w:r w:rsidRPr="00CB42C1">
        <w:t xml:space="preserve"> to enforce this rule.</w:t>
      </w:r>
    </w:p>
    <w:p w14:paraId="6DFA5DB4" w14:textId="4BBBBE8E" w:rsidR="00CB42C1" w:rsidRDefault="00CB42C1" w:rsidP="00CB42C1">
      <w:pPr>
        <w:pStyle w:val="ListParagraph"/>
        <w:numPr>
          <w:ilvl w:val="0"/>
          <w:numId w:val="61"/>
        </w:numPr>
      </w:pPr>
      <w:r w:rsidRPr="00CB42C1">
        <w:t>In this workshop, we will:</w:t>
      </w:r>
    </w:p>
    <w:p w14:paraId="24474DD1" w14:textId="0CFDFD01" w:rsidR="00CB42C1" w:rsidRDefault="00CB42C1" w:rsidP="00CB42C1">
      <w:pPr>
        <w:pStyle w:val="ListParagraph"/>
        <w:numPr>
          <w:ilvl w:val="1"/>
          <w:numId w:val="61"/>
        </w:numPr>
      </w:pPr>
      <w:r w:rsidRPr="00CB42C1">
        <w:t xml:space="preserve">Display the </w:t>
      </w:r>
      <w:r w:rsidRPr="00CB42C1">
        <w:rPr>
          <w:b/>
          <w:bCs/>
        </w:rPr>
        <w:t>"Add Movie"</w:t>
      </w:r>
      <w:r w:rsidRPr="00CB42C1">
        <w:t xml:space="preserve"> button in the navigation only for logged-in users</w:t>
      </w:r>
    </w:p>
    <w:p w14:paraId="66314FC2" w14:textId="505A5C91" w:rsidR="00CB42C1" w:rsidRDefault="00CB42C1" w:rsidP="00CB42C1">
      <w:pPr>
        <w:pStyle w:val="ListParagraph"/>
        <w:numPr>
          <w:ilvl w:val="1"/>
          <w:numId w:val="61"/>
        </w:numPr>
      </w:pPr>
      <w:r w:rsidRPr="00CB42C1">
        <w:rPr>
          <w:b/>
          <w:bCs/>
        </w:rPr>
        <w:t>Not</w:t>
      </w:r>
      <w:r w:rsidRPr="00CB42C1">
        <w:t xml:space="preserve"> </w:t>
      </w:r>
      <w:proofErr w:type="gramStart"/>
      <w:r w:rsidRPr="00CB42C1">
        <w:t>implement</w:t>
      </w:r>
      <w:proofErr w:type="gramEnd"/>
      <w:r w:rsidRPr="00CB42C1">
        <w:t xml:space="preserve"> role checks or </w:t>
      </w:r>
      <w:r w:rsidRPr="00CB42C1">
        <w:rPr>
          <w:rStyle w:val="CodeChar"/>
        </w:rPr>
        <w:t>[Authorize]</w:t>
      </w:r>
      <w:r w:rsidRPr="00CB42C1">
        <w:t xml:space="preserve"> attributes yet</w:t>
      </w:r>
    </w:p>
    <w:p w14:paraId="13C85CCD" w14:textId="66BDB2CC" w:rsidR="00CB42C1" w:rsidRDefault="00CB42C1" w:rsidP="00CB42C1">
      <w:pPr>
        <w:pStyle w:val="Heading2"/>
      </w:pPr>
      <w:r w:rsidRPr="00CB42C1">
        <w:lastRenderedPageBreak/>
        <w:t>Implementing the Create Movie Feature</w:t>
      </w:r>
    </w:p>
    <w:p w14:paraId="4D58EE6F" w14:textId="4A10430D" w:rsidR="00CB42C1" w:rsidRDefault="00CB42C1" w:rsidP="00CB42C1">
      <w:r>
        <w:t xml:space="preserve">We’ll now build the </w:t>
      </w:r>
      <w:r w:rsidRPr="00CB42C1">
        <w:rPr>
          <w:b/>
          <w:bCs/>
        </w:rPr>
        <w:t>functionality that allows logged-in users to add a new movie to the system</w:t>
      </w:r>
      <w:r>
        <w:t>.</w:t>
      </w:r>
    </w:p>
    <w:p w14:paraId="637EEFB5" w14:textId="67BFF469" w:rsidR="00CB42C1" w:rsidRDefault="00CB42C1" w:rsidP="00CB42C1">
      <w:r>
        <w:t xml:space="preserve">This will be done using the </w:t>
      </w:r>
      <w:r w:rsidRPr="00CB42C1">
        <w:rPr>
          <w:rStyle w:val="CodeChar"/>
        </w:rPr>
        <w:t>Create</w:t>
      </w:r>
      <w:r>
        <w:t xml:space="preserve"> (</w:t>
      </w:r>
      <w:r w:rsidRPr="00CB42C1">
        <w:rPr>
          <w:b/>
          <w:bCs/>
        </w:rPr>
        <w:t>GET</w:t>
      </w:r>
      <w:r>
        <w:t xml:space="preserve"> and </w:t>
      </w:r>
      <w:r w:rsidRPr="00CB42C1">
        <w:rPr>
          <w:b/>
          <w:bCs/>
        </w:rPr>
        <w:t>POST</w:t>
      </w:r>
      <w:r>
        <w:t xml:space="preserve">) actions in the </w:t>
      </w:r>
      <w:r w:rsidRPr="00CB42C1">
        <w:rPr>
          <w:rStyle w:val="CodeChar"/>
        </w:rPr>
        <w:t>MovieController</w:t>
      </w:r>
      <w:r>
        <w:t xml:space="preserve">, but the actual logic will be placed inside the </w:t>
      </w:r>
      <w:r w:rsidRPr="00CB42C1">
        <w:rPr>
          <w:rStyle w:val="CodeChar"/>
        </w:rPr>
        <w:t>MovieService</w:t>
      </w:r>
      <w:r>
        <w:t>.</w:t>
      </w:r>
    </w:p>
    <w:p w14:paraId="70C09237" w14:textId="02F03963" w:rsidR="00CB42C1" w:rsidRDefault="00CB42C1" w:rsidP="00CB42C1">
      <w:pPr>
        <w:pStyle w:val="Heading3"/>
        <w:rPr>
          <w:noProof/>
        </w:rPr>
      </w:pPr>
      <w:r w:rsidRPr="00CB42C1">
        <w:rPr>
          <w:noProof/>
        </w:rPr>
        <w:t>Create the MovieFormViewModel</w:t>
      </w:r>
    </w:p>
    <w:p w14:paraId="72782F4E" w14:textId="2A8D45D2" w:rsidR="00CB42C1" w:rsidRDefault="004D73F4" w:rsidP="00CB42C1">
      <w:r w:rsidRPr="004D73F4">
        <w:t xml:space="preserve">We need a </w:t>
      </w:r>
      <w:proofErr w:type="spellStart"/>
      <w:r w:rsidRPr="004D73F4">
        <w:rPr>
          <w:b/>
          <w:bCs/>
        </w:rPr>
        <w:t>ViewModel</w:t>
      </w:r>
      <w:proofErr w:type="spellEnd"/>
      <w:r w:rsidRPr="004D73F4">
        <w:t xml:space="preserve"> that </w:t>
      </w:r>
      <w:r w:rsidRPr="004D73F4">
        <w:rPr>
          <w:b/>
          <w:bCs/>
        </w:rPr>
        <w:t>matches the form fields used for creating a movie</w:t>
      </w:r>
      <w:r w:rsidRPr="004D73F4">
        <w:t>. It will be used both for displaying the form and processing submitted data.</w:t>
      </w:r>
    </w:p>
    <w:p w14:paraId="6F1AF1DD" w14:textId="0F85B180" w:rsidR="004D73F4" w:rsidRDefault="004D73F4" w:rsidP="00CB42C1">
      <w:r w:rsidRPr="004D73F4">
        <w:rPr>
          <w:noProof/>
        </w:rPr>
        <w:drawing>
          <wp:inline distT="0" distB="0" distL="0" distR="0" wp14:anchorId="16F73F3D" wp14:editId="349AA02E">
            <wp:extent cx="6626225" cy="4584065"/>
            <wp:effectExtent l="0" t="0" r="3175" b="6985"/>
            <wp:docPr id="15218272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827281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0C986" w14:textId="4D2C64D8" w:rsidR="004D73F4" w:rsidRDefault="004D73F4" w:rsidP="00CB42C1">
      <w:r w:rsidRPr="004D73F4">
        <w:rPr>
          <w:noProof/>
        </w:rPr>
        <w:drawing>
          <wp:inline distT="0" distB="0" distL="0" distR="0" wp14:anchorId="3B258F3B" wp14:editId="05912BA4">
            <wp:extent cx="4134427" cy="2105319"/>
            <wp:effectExtent l="0" t="0" r="0" b="9525"/>
            <wp:docPr id="1963282257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282257" name="Picture 1" descr="A screen 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9BE3C" w14:textId="466BC9DD" w:rsidR="008A32D5" w:rsidRDefault="008A32D5" w:rsidP="008A32D5">
      <w:pPr>
        <w:pStyle w:val="Heading3"/>
        <w:rPr>
          <w:noProof/>
        </w:rPr>
      </w:pPr>
      <w:r>
        <w:rPr>
          <w:noProof/>
        </w:rPr>
        <w:lastRenderedPageBreak/>
        <w:t>Implement the</w:t>
      </w:r>
      <w:r w:rsidRPr="00CB42C1">
        <w:rPr>
          <w:noProof/>
        </w:rPr>
        <w:t xml:space="preserve"> MovieFormViewModel</w:t>
      </w:r>
    </w:p>
    <w:p w14:paraId="659B439A" w14:textId="59ECAE4D" w:rsidR="008A32D5" w:rsidRPr="008A32D5" w:rsidRDefault="00260AC8" w:rsidP="008A32D5">
      <w:r>
        <w:object w:dxaOrig="1505" w:dyaOrig="986" w14:anchorId="403BE4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.75pt;height:57.75pt" o:ole="" o:bordertopcolor="this" o:borderleftcolor="this" o:borderbottomcolor="this" o:borderrightcolor="this">
            <v:imagedata r:id="rId28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5" DrawAspect="Icon" ObjectID="_1810385487" r:id="rId29"/>
        </w:object>
      </w:r>
    </w:p>
    <w:p w14:paraId="24946F8A" w14:textId="516080F9" w:rsidR="008A32D5" w:rsidRDefault="008A32D5" w:rsidP="008A32D5">
      <w:r w:rsidRPr="008A32D5">
        <w:rPr>
          <w:noProof/>
        </w:rPr>
        <w:drawing>
          <wp:inline distT="0" distB="0" distL="0" distR="0" wp14:anchorId="7E40AE30" wp14:editId="7AF3C891">
            <wp:extent cx="4469317" cy="3248660"/>
            <wp:effectExtent l="0" t="0" r="7620" b="8890"/>
            <wp:docPr id="465013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01339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84833" cy="3259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B4646" w14:textId="76A0AB9F" w:rsidR="008F26F4" w:rsidRDefault="008F26F4" w:rsidP="008F26F4">
      <w:pPr>
        <w:pStyle w:val="Heading3"/>
        <w:rPr>
          <w:noProof/>
        </w:rPr>
      </w:pPr>
      <w:r w:rsidRPr="008F26F4">
        <w:rPr>
          <w:noProof/>
        </w:rPr>
        <w:t>Validation Constants in EntityConstants</w:t>
      </w:r>
    </w:p>
    <w:p w14:paraId="462D00C5" w14:textId="3F518681" w:rsidR="008F26F4" w:rsidRDefault="008F26F4" w:rsidP="008F26F4">
      <w:r w:rsidRPr="008F26F4">
        <w:t xml:space="preserve">To </w:t>
      </w:r>
      <w:r w:rsidRPr="008F26F4">
        <w:rPr>
          <w:b/>
          <w:bCs/>
        </w:rPr>
        <w:t>avoid hardcoding validation rules and error messages directly in the view model</w:t>
      </w:r>
      <w:r w:rsidRPr="008F26F4">
        <w:t xml:space="preserve">, we define them in a </w:t>
      </w:r>
      <w:r w:rsidRPr="008F26F4">
        <w:rPr>
          <w:b/>
          <w:bCs/>
        </w:rPr>
        <w:t xml:space="preserve">centralized class called </w:t>
      </w:r>
      <w:proofErr w:type="spellStart"/>
      <w:r w:rsidRPr="008F26F4">
        <w:rPr>
          <w:b/>
          <w:bCs/>
        </w:rPr>
        <w:t>EntityConstants</w:t>
      </w:r>
      <w:proofErr w:type="spellEnd"/>
      <w:r w:rsidRPr="008F26F4">
        <w:t>.</w:t>
      </w:r>
    </w:p>
    <w:p w14:paraId="7500CBFD" w14:textId="1B7FA003" w:rsidR="008F26F4" w:rsidRDefault="00260AC8" w:rsidP="008F26F4">
      <w:r>
        <w:object w:dxaOrig="1505" w:dyaOrig="986" w14:anchorId="3E22BB86">
          <v:shape id="_x0000_i1026" type="#_x0000_t75" style="width:90pt;height:59.25pt" o:ole="" o:bordertopcolor="this" o:borderleftcolor="this" o:borderbottomcolor="this" o:borderrightcolor="this">
            <v:imagedata r:id="rId3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6" DrawAspect="Icon" ObjectID="_1810385488" r:id="rId32"/>
        </w:object>
      </w:r>
    </w:p>
    <w:p w14:paraId="4B6C5F92" w14:textId="541137F4" w:rsidR="008F26F4" w:rsidRPr="008A32D5" w:rsidRDefault="008F26F4" w:rsidP="008A32D5">
      <w:r w:rsidRPr="008F26F4">
        <w:rPr>
          <w:noProof/>
        </w:rPr>
        <w:drawing>
          <wp:inline distT="0" distB="0" distL="0" distR="0" wp14:anchorId="6471296E" wp14:editId="7F2E3E7F">
            <wp:extent cx="4343450" cy="3079750"/>
            <wp:effectExtent l="0" t="0" r="0" b="6350"/>
            <wp:docPr id="110605210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052105" name="Picture 1" descr="A screenshot of a computer program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51834" cy="308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26B16" w14:textId="5C781D2C" w:rsidR="008F26F4" w:rsidRDefault="008F26F4" w:rsidP="008F26F4">
      <w:pPr>
        <w:pStyle w:val="Heading3"/>
        <w:rPr>
          <w:noProof/>
        </w:rPr>
      </w:pPr>
      <w:r w:rsidRPr="008F26F4">
        <w:rPr>
          <w:noProof/>
        </w:rPr>
        <w:lastRenderedPageBreak/>
        <w:t>Adding the AddAsync Method in MovieService</w:t>
      </w:r>
    </w:p>
    <w:p w14:paraId="06C61993" w14:textId="77777777" w:rsidR="008F26F4" w:rsidRPr="008F26F4" w:rsidRDefault="008F26F4" w:rsidP="008F26F4">
      <w:pPr>
        <w:rPr>
          <w:lang w:val="bg-BG"/>
        </w:rPr>
      </w:pPr>
      <w:proofErr w:type="spellStart"/>
      <w:r w:rsidRPr="008F26F4">
        <w:rPr>
          <w:lang w:val="bg-BG"/>
        </w:rPr>
        <w:t>Now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we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will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implement</w:t>
      </w:r>
      <w:proofErr w:type="spellEnd"/>
      <w:r w:rsidRPr="008F26F4">
        <w:rPr>
          <w:lang w:val="bg-BG"/>
        </w:rPr>
        <w:t xml:space="preserve"> a </w:t>
      </w:r>
      <w:proofErr w:type="spellStart"/>
      <w:r w:rsidRPr="008F26F4">
        <w:rPr>
          <w:lang w:val="bg-BG"/>
        </w:rPr>
        <w:t>method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in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the</w:t>
      </w:r>
      <w:proofErr w:type="spellEnd"/>
      <w:r w:rsidRPr="008F26F4">
        <w:rPr>
          <w:lang w:val="bg-BG"/>
        </w:rPr>
        <w:t xml:space="preserve"> </w:t>
      </w:r>
      <w:r w:rsidRPr="008F26F4">
        <w:rPr>
          <w:rStyle w:val="CodeChar"/>
          <w:lang w:val="bg-BG"/>
        </w:rPr>
        <w:t>MovieService</w:t>
      </w:r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that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takes</w:t>
      </w:r>
      <w:proofErr w:type="spellEnd"/>
      <w:r w:rsidRPr="008F26F4">
        <w:rPr>
          <w:lang w:val="bg-BG"/>
        </w:rPr>
        <w:t xml:space="preserve"> a </w:t>
      </w:r>
      <w:r w:rsidRPr="008F26F4">
        <w:rPr>
          <w:rStyle w:val="CodeChar"/>
          <w:lang w:val="bg-BG"/>
        </w:rPr>
        <w:t>MovieFormViewModel</w:t>
      </w:r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and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stores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the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data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in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the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database</w:t>
      </w:r>
      <w:proofErr w:type="spellEnd"/>
      <w:r w:rsidRPr="008F26F4">
        <w:rPr>
          <w:lang w:val="bg-BG"/>
        </w:rPr>
        <w:t>.</w:t>
      </w:r>
    </w:p>
    <w:p w14:paraId="78CFBDAB" w14:textId="77777777" w:rsidR="008F26F4" w:rsidRPr="008F26F4" w:rsidRDefault="008F26F4" w:rsidP="008F26F4">
      <w:pPr>
        <w:rPr>
          <w:lang w:val="bg-BG"/>
        </w:rPr>
      </w:pPr>
      <w:proofErr w:type="spellStart"/>
      <w:r w:rsidRPr="008F26F4">
        <w:rPr>
          <w:lang w:val="bg-BG"/>
        </w:rPr>
        <w:t>This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method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will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be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called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by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the</w:t>
      </w:r>
      <w:proofErr w:type="spellEnd"/>
      <w:r w:rsidRPr="008F26F4">
        <w:rPr>
          <w:lang w:val="bg-BG"/>
        </w:rPr>
        <w:t xml:space="preserve"> </w:t>
      </w:r>
      <w:r w:rsidRPr="008F26F4">
        <w:rPr>
          <w:rStyle w:val="CodeChar"/>
          <w:lang w:val="bg-BG"/>
        </w:rPr>
        <w:t>MovieController</w:t>
      </w:r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in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lang w:val="bg-BG"/>
        </w:rPr>
        <w:t>the</w:t>
      </w:r>
      <w:proofErr w:type="spellEnd"/>
      <w:r w:rsidRPr="008F26F4">
        <w:rPr>
          <w:lang w:val="bg-BG"/>
        </w:rPr>
        <w:t xml:space="preserve"> </w:t>
      </w:r>
      <w:proofErr w:type="spellStart"/>
      <w:r w:rsidRPr="008F26F4">
        <w:rPr>
          <w:b/>
          <w:bCs/>
          <w:lang w:val="bg-BG"/>
        </w:rPr>
        <w:t>Create</w:t>
      </w:r>
      <w:proofErr w:type="spellEnd"/>
      <w:r w:rsidRPr="008F26F4">
        <w:rPr>
          <w:b/>
          <w:bCs/>
          <w:lang w:val="bg-BG"/>
        </w:rPr>
        <w:t xml:space="preserve"> POST </w:t>
      </w:r>
      <w:proofErr w:type="spellStart"/>
      <w:r w:rsidRPr="008F26F4">
        <w:rPr>
          <w:b/>
          <w:bCs/>
          <w:lang w:val="bg-BG"/>
        </w:rPr>
        <w:t>action</w:t>
      </w:r>
      <w:proofErr w:type="spellEnd"/>
      <w:r w:rsidRPr="008F26F4">
        <w:rPr>
          <w:lang w:val="bg-BG"/>
        </w:rPr>
        <w:t>.</w:t>
      </w:r>
    </w:p>
    <w:p w14:paraId="5CBA85BE" w14:textId="254F13EF" w:rsidR="008A32D5" w:rsidRDefault="008F26F4" w:rsidP="008F26F4">
      <w:pPr>
        <w:pStyle w:val="ListParagraph"/>
        <w:numPr>
          <w:ilvl w:val="0"/>
          <w:numId w:val="62"/>
        </w:numPr>
      </w:pPr>
      <w:r w:rsidRPr="008F26F4">
        <w:t>Update the Interface</w:t>
      </w:r>
    </w:p>
    <w:p w14:paraId="2AE49F07" w14:textId="7406B0F2" w:rsidR="008F26F4" w:rsidRDefault="008F26F4" w:rsidP="008F26F4">
      <w:pPr>
        <w:ind w:left="360"/>
      </w:pPr>
      <w:r w:rsidRPr="008F26F4">
        <w:rPr>
          <w:noProof/>
        </w:rPr>
        <w:drawing>
          <wp:inline distT="0" distB="0" distL="0" distR="0" wp14:anchorId="3FBF26A1" wp14:editId="7EF57C53">
            <wp:extent cx="5590385" cy="2028825"/>
            <wp:effectExtent l="0" t="0" r="0" b="0"/>
            <wp:docPr id="35343934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439340" name="Picture 1" descr="A screen shot of a computer program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15950" cy="2038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DC545" w14:textId="71A21F71" w:rsidR="008F26F4" w:rsidRPr="003D4FDF" w:rsidRDefault="008F26F4" w:rsidP="008F26F4">
      <w:pPr>
        <w:pStyle w:val="ListParagraph"/>
        <w:numPr>
          <w:ilvl w:val="0"/>
          <w:numId w:val="62"/>
        </w:numPr>
        <w:rPr>
          <w:rStyle w:val="CodeChar"/>
          <w:rFonts w:asciiTheme="minorHAnsi" w:hAnsiTheme="minorHAnsi"/>
          <w:b w:val="0"/>
          <w:noProof w:val="0"/>
        </w:rPr>
      </w:pPr>
      <w:r w:rsidRPr="008F26F4">
        <w:t xml:space="preserve">Implement </w:t>
      </w:r>
      <w:r w:rsidRPr="003D4FDF">
        <w:rPr>
          <w:rStyle w:val="CodeChar"/>
        </w:rPr>
        <w:t>AddAsync</w:t>
      </w:r>
      <w:r w:rsidR="003D4FDF">
        <w:rPr>
          <w:rStyle w:val="CodeChar"/>
        </w:rPr>
        <w:t>()</w:t>
      </w:r>
      <w:r w:rsidRPr="008F26F4">
        <w:t xml:space="preserve"> in </w:t>
      </w:r>
      <w:r w:rsidRPr="003D4FDF">
        <w:rPr>
          <w:rStyle w:val="CodeChar"/>
        </w:rPr>
        <w:t>MovieService</w:t>
      </w:r>
    </w:p>
    <w:p w14:paraId="6E517ADE" w14:textId="7B39BB1A" w:rsidR="003D4FDF" w:rsidRDefault="003D4FDF" w:rsidP="003D4FDF">
      <w:pPr>
        <w:ind w:left="360"/>
      </w:pPr>
      <w:r w:rsidRPr="003D4FDF">
        <w:rPr>
          <w:noProof/>
        </w:rPr>
        <w:drawing>
          <wp:inline distT="0" distB="0" distL="0" distR="0" wp14:anchorId="70CBBF84" wp14:editId="48EB1B2D">
            <wp:extent cx="6626225" cy="2186305"/>
            <wp:effectExtent l="0" t="0" r="3175" b="4445"/>
            <wp:docPr id="100734822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348224" name="Picture 1" descr="A screen shot of a computer program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2364C" w14:textId="3DE7BFA2" w:rsidR="00971F33" w:rsidRDefault="00971F33" w:rsidP="00971F33">
      <w:pPr>
        <w:pStyle w:val="Heading3"/>
        <w:rPr>
          <w:noProof/>
        </w:rPr>
      </w:pPr>
      <w:r w:rsidRPr="00971F33">
        <w:rPr>
          <w:noProof/>
        </w:rPr>
        <w:t>Creating the Add Movie Actions in the Controller</w:t>
      </w:r>
    </w:p>
    <w:p w14:paraId="2BD52C13" w14:textId="57B7B683" w:rsidR="00971F33" w:rsidRPr="00971F33" w:rsidRDefault="00971F33" w:rsidP="00971F33">
      <w:r w:rsidRPr="00971F33">
        <w:t xml:space="preserve">Now that we’ve implemented the </w:t>
      </w:r>
      <w:r w:rsidRPr="00971F33">
        <w:rPr>
          <w:rStyle w:val="CodeChar"/>
        </w:rPr>
        <w:t>AddAsync()</w:t>
      </w:r>
      <w:r w:rsidRPr="00971F33">
        <w:t xml:space="preserve"> method in the service, it’s time to expose this functionality to the user by implementing the </w:t>
      </w:r>
      <w:r w:rsidRPr="00971F33">
        <w:rPr>
          <w:b/>
          <w:bCs/>
        </w:rPr>
        <w:t>Create actions inside the controller</w:t>
      </w:r>
      <w:r w:rsidRPr="00971F33">
        <w:t>.</w:t>
      </w:r>
    </w:p>
    <w:p w14:paraId="5A161576" w14:textId="5AEAABFF" w:rsidR="00971F33" w:rsidRPr="00971F33" w:rsidRDefault="00971F33" w:rsidP="00971F33">
      <w:pPr>
        <w:pStyle w:val="ListParagraph"/>
        <w:numPr>
          <w:ilvl w:val="0"/>
          <w:numId w:val="62"/>
        </w:numPr>
      </w:pPr>
      <w:r w:rsidRPr="00971F33">
        <w:t xml:space="preserve">Add the </w:t>
      </w:r>
      <w:r w:rsidRPr="00971F33">
        <w:rPr>
          <w:b/>
          <w:bCs/>
        </w:rPr>
        <w:t>GET Action</w:t>
      </w:r>
    </w:p>
    <w:p w14:paraId="0B15DC57" w14:textId="7DE93C19" w:rsidR="00971F33" w:rsidRDefault="00971F33" w:rsidP="00971F33">
      <w:pPr>
        <w:ind w:left="360"/>
      </w:pPr>
      <w:r w:rsidRPr="00971F33">
        <w:rPr>
          <w:noProof/>
        </w:rPr>
        <w:drawing>
          <wp:inline distT="0" distB="0" distL="0" distR="0" wp14:anchorId="3A5ACDE5" wp14:editId="08B2054B">
            <wp:extent cx="3048000" cy="1475362"/>
            <wp:effectExtent l="0" t="0" r="0" b="0"/>
            <wp:docPr id="807067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06787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62278" cy="148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EF315AF" w14:textId="29055384" w:rsidR="00971F33" w:rsidRDefault="00971F33" w:rsidP="00971F33">
      <w:pPr>
        <w:ind w:left="360"/>
      </w:pPr>
      <w:r w:rsidRPr="00971F33">
        <w:t xml:space="preserve">This action </w:t>
      </w:r>
      <w:r w:rsidRPr="00971F33">
        <w:rPr>
          <w:b/>
          <w:bCs/>
        </w:rPr>
        <w:t>doesn’t need any data from the service</w:t>
      </w:r>
      <w:r w:rsidRPr="00971F33">
        <w:t xml:space="preserve"> — it </w:t>
      </w:r>
      <w:r w:rsidRPr="00971F33">
        <w:rPr>
          <w:b/>
          <w:bCs/>
        </w:rPr>
        <w:t>simply returns the empty form view</w:t>
      </w:r>
      <w:r>
        <w:t>.</w:t>
      </w:r>
    </w:p>
    <w:p w14:paraId="47AD3802" w14:textId="6D7E69BB" w:rsidR="00971F33" w:rsidRDefault="00971F33" w:rsidP="00971F33">
      <w:pPr>
        <w:pStyle w:val="Heading3"/>
        <w:rPr>
          <w:noProof/>
        </w:rPr>
      </w:pPr>
      <w:r w:rsidRPr="00971F33">
        <w:rPr>
          <w:noProof/>
        </w:rPr>
        <w:lastRenderedPageBreak/>
        <w:t>Creating the Add Movie Form (Create.cshtml)</w:t>
      </w:r>
    </w:p>
    <w:p w14:paraId="30978700" w14:textId="70810D1D" w:rsidR="00971F33" w:rsidRDefault="00971F33" w:rsidP="00971F33">
      <w:r w:rsidRPr="00971F33">
        <w:t xml:space="preserve">Now that we’ve added the </w:t>
      </w:r>
      <w:proofErr w:type="gramStart"/>
      <w:r w:rsidRPr="00971F33">
        <w:t>Create(</w:t>
      </w:r>
      <w:proofErr w:type="gramEnd"/>
      <w:r w:rsidRPr="00971F33">
        <w:t xml:space="preserve">) GET action, we will create the corresponding Razor view that displays the </w:t>
      </w:r>
      <w:r w:rsidRPr="00971F33">
        <w:rPr>
          <w:b/>
          <w:bCs/>
        </w:rPr>
        <w:t>Add Movie</w:t>
      </w:r>
      <w:r w:rsidRPr="00971F33">
        <w:t xml:space="preserve"> form.</w:t>
      </w:r>
    </w:p>
    <w:p w14:paraId="22D18525" w14:textId="2BDF66F4" w:rsidR="00AB4234" w:rsidRPr="00971F33" w:rsidRDefault="00260AC8" w:rsidP="00971F33">
      <w:r>
        <w:object w:dxaOrig="1505" w:dyaOrig="986" w14:anchorId="6BC040EF">
          <v:shape id="_x0000_i1027" type="#_x0000_t75" style="width:90pt;height:59.25pt" o:ole="" o:bordertopcolor="this" o:borderleftcolor="this" o:borderbottomcolor="this" o:borderrightcolor="this">
            <v:imagedata r:id="rId37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7" DrawAspect="Icon" ObjectID="_1810385489" r:id="rId38"/>
        </w:object>
      </w:r>
    </w:p>
    <w:p w14:paraId="55235629" w14:textId="4AD6F43D" w:rsidR="00971F33" w:rsidRDefault="00AB4234" w:rsidP="00971F33">
      <w:r w:rsidRPr="00AB4234">
        <w:rPr>
          <w:noProof/>
        </w:rPr>
        <w:drawing>
          <wp:inline distT="0" distB="0" distL="0" distR="0" wp14:anchorId="3364B269" wp14:editId="1463B534">
            <wp:extent cx="5702300" cy="3939970"/>
            <wp:effectExtent l="0" t="0" r="0" b="3810"/>
            <wp:docPr id="90115580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155808" name="Picture 1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08685" cy="3944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22B36" w14:textId="2E5517DB" w:rsidR="00AB4234" w:rsidRDefault="00AB4234" w:rsidP="00971F33">
      <w:r w:rsidRPr="00AB4234">
        <w:rPr>
          <w:noProof/>
        </w:rPr>
        <w:drawing>
          <wp:inline distT="0" distB="0" distL="0" distR="0" wp14:anchorId="1180F099" wp14:editId="39C8F74F">
            <wp:extent cx="5705974" cy="3476625"/>
            <wp:effectExtent l="0" t="0" r="9525" b="0"/>
            <wp:docPr id="183453647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36470" name="Picture 1" descr="A screen shot of a computer program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16862" cy="3483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7D9D" w14:textId="05A462EB" w:rsidR="00AB4234" w:rsidRDefault="00AB4234" w:rsidP="00AB4234">
      <w:pPr>
        <w:pStyle w:val="Heading3"/>
        <w:rPr>
          <w:noProof/>
        </w:rPr>
      </w:pPr>
      <w:r w:rsidRPr="00AB4234">
        <w:rPr>
          <w:noProof/>
        </w:rPr>
        <w:lastRenderedPageBreak/>
        <w:t>Test the View</w:t>
      </w:r>
    </w:p>
    <w:p w14:paraId="5693A695" w14:textId="6547DC94" w:rsidR="00AB4234" w:rsidRDefault="00AB4234" w:rsidP="00971F33">
      <w:r w:rsidRPr="00AB4234">
        <w:t>After adding the file, test that the view works correctly</w:t>
      </w:r>
      <w:r>
        <w:t>:</w:t>
      </w:r>
    </w:p>
    <w:p w14:paraId="61FE64A0" w14:textId="7C90AE3E" w:rsidR="00AB4234" w:rsidRDefault="00AB4234" w:rsidP="00971F33">
      <w:r w:rsidRPr="00AB4234">
        <w:rPr>
          <w:noProof/>
        </w:rPr>
        <w:drawing>
          <wp:inline distT="0" distB="0" distL="0" distR="0" wp14:anchorId="557988F8" wp14:editId="2C5583D9">
            <wp:extent cx="2683136" cy="1524000"/>
            <wp:effectExtent l="19050" t="19050" r="22225" b="19050"/>
            <wp:docPr id="1590699139" name="Picture 1" descr="A screenshot of a computer err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699139" name="Picture 1" descr="A screenshot of a computer erro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13335" cy="1541153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ECA49A1" w14:textId="1144CB9D" w:rsidR="00AB4234" w:rsidRDefault="00AB4234" w:rsidP="00AB4234">
      <w:pPr>
        <w:pStyle w:val="Heading3"/>
        <w:rPr>
          <w:noProof/>
        </w:rPr>
      </w:pPr>
      <w:r w:rsidRPr="00AB4234">
        <w:rPr>
          <w:noProof/>
        </w:rPr>
        <w:t>Updating the Navigation Link for Add Movie</w:t>
      </w:r>
    </w:p>
    <w:p w14:paraId="318BB813" w14:textId="77777777" w:rsidR="00AB4234" w:rsidRPr="00AB4234" w:rsidRDefault="00AB4234" w:rsidP="00AB4234">
      <w:pPr>
        <w:rPr>
          <w:lang w:val="bg-BG"/>
        </w:rPr>
      </w:pPr>
      <w:proofErr w:type="spellStart"/>
      <w:r w:rsidRPr="00AB4234">
        <w:rPr>
          <w:lang w:val="bg-BG"/>
        </w:rPr>
        <w:t>By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default</w:t>
      </w:r>
      <w:proofErr w:type="spellEnd"/>
      <w:r w:rsidRPr="00AB4234">
        <w:rPr>
          <w:lang w:val="bg-BG"/>
        </w:rPr>
        <w:t xml:space="preserve">, </w:t>
      </w:r>
      <w:proofErr w:type="spellStart"/>
      <w:r w:rsidRPr="00AB4234">
        <w:rPr>
          <w:lang w:val="bg-BG"/>
        </w:rPr>
        <w:t>the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navigation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bar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in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the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layout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points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to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an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action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called</w:t>
      </w:r>
      <w:proofErr w:type="spellEnd"/>
      <w:r w:rsidRPr="00AB4234">
        <w:rPr>
          <w:lang w:val="bg-BG"/>
        </w:rPr>
        <w:t xml:space="preserve"> Add, </w:t>
      </w:r>
      <w:proofErr w:type="spellStart"/>
      <w:r w:rsidRPr="00AB4234">
        <w:rPr>
          <w:lang w:val="bg-BG"/>
        </w:rPr>
        <w:t>which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b/>
          <w:bCs/>
          <w:lang w:val="bg-BG"/>
        </w:rPr>
        <w:t>does</w:t>
      </w:r>
      <w:proofErr w:type="spellEnd"/>
      <w:r w:rsidRPr="00AB4234">
        <w:rPr>
          <w:b/>
          <w:bCs/>
          <w:lang w:val="bg-BG"/>
        </w:rPr>
        <w:t xml:space="preserve"> </w:t>
      </w:r>
      <w:proofErr w:type="spellStart"/>
      <w:r w:rsidRPr="00AB4234">
        <w:rPr>
          <w:b/>
          <w:bCs/>
          <w:lang w:val="bg-BG"/>
        </w:rPr>
        <w:t>not</w:t>
      </w:r>
      <w:proofErr w:type="spellEnd"/>
      <w:r w:rsidRPr="00AB4234">
        <w:rPr>
          <w:b/>
          <w:bCs/>
          <w:lang w:val="bg-BG"/>
        </w:rPr>
        <w:t xml:space="preserve"> </w:t>
      </w:r>
      <w:proofErr w:type="spellStart"/>
      <w:r w:rsidRPr="00AB4234">
        <w:rPr>
          <w:b/>
          <w:bCs/>
          <w:lang w:val="bg-BG"/>
        </w:rPr>
        <w:t>exist</w:t>
      </w:r>
      <w:proofErr w:type="spellEnd"/>
      <w:r w:rsidRPr="00AB4234">
        <w:rPr>
          <w:lang w:val="bg-BG"/>
        </w:rPr>
        <w:t xml:space="preserve">. </w:t>
      </w:r>
      <w:proofErr w:type="spellStart"/>
      <w:r w:rsidRPr="00AB4234">
        <w:rPr>
          <w:lang w:val="bg-BG"/>
        </w:rPr>
        <w:t>This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will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result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in</w:t>
      </w:r>
      <w:proofErr w:type="spellEnd"/>
      <w:r w:rsidRPr="00AB4234">
        <w:rPr>
          <w:lang w:val="bg-BG"/>
        </w:rPr>
        <w:t xml:space="preserve"> a </w:t>
      </w:r>
      <w:proofErr w:type="spellStart"/>
      <w:r w:rsidRPr="00AB4234">
        <w:rPr>
          <w:lang w:val="bg-BG"/>
        </w:rPr>
        <w:t>runtime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error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when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clicked</w:t>
      </w:r>
      <w:proofErr w:type="spellEnd"/>
      <w:r w:rsidRPr="00AB4234">
        <w:rPr>
          <w:lang w:val="bg-BG"/>
        </w:rPr>
        <w:t>.</w:t>
      </w:r>
    </w:p>
    <w:p w14:paraId="582189B1" w14:textId="77777777" w:rsidR="00AB4234" w:rsidRDefault="00AB4234" w:rsidP="00AB4234">
      <w:proofErr w:type="spellStart"/>
      <w:r w:rsidRPr="00AB4234">
        <w:rPr>
          <w:lang w:val="bg-BG"/>
        </w:rPr>
        <w:t>We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need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to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update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it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to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point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to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the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actual</w:t>
      </w:r>
      <w:proofErr w:type="spellEnd"/>
      <w:r w:rsidRPr="00AB4234">
        <w:rPr>
          <w:lang w:val="bg-BG"/>
        </w:rPr>
        <w:t xml:space="preserve"> </w:t>
      </w:r>
      <w:proofErr w:type="spellStart"/>
      <w:r w:rsidRPr="00AB4234">
        <w:rPr>
          <w:lang w:val="bg-BG"/>
        </w:rPr>
        <w:t>action</w:t>
      </w:r>
      <w:proofErr w:type="spellEnd"/>
      <w:r w:rsidRPr="00AB4234">
        <w:rPr>
          <w:lang w:val="bg-BG"/>
        </w:rPr>
        <w:t xml:space="preserve">: </w:t>
      </w:r>
      <w:proofErr w:type="spellStart"/>
      <w:r w:rsidRPr="00AB4234">
        <w:rPr>
          <w:b/>
          <w:bCs/>
          <w:lang w:val="bg-BG"/>
        </w:rPr>
        <w:t>Create</w:t>
      </w:r>
      <w:proofErr w:type="spellEnd"/>
      <w:r w:rsidRPr="00AB4234">
        <w:rPr>
          <w:lang w:val="bg-BG"/>
        </w:rPr>
        <w:t>.</w:t>
      </w:r>
    </w:p>
    <w:p w14:paraId="703EC80E" w14:textId="1E756F68" w:rsidR="00AB4234" w:rsidRDefault="00AB4234" w:rsidP="00AB4234">
      <w:r w:rsidRPr="00AB4234">
        <w:rPr>
          <w:noProof/>
        </w:rPr>
        <w:drawing>
          <wp:inline distT="0" distB="0" distL="0" distR="0" wp14:anchorId="1A3F9F08" wp14:editId="7B48B07A">
            <wp:extent cx="6626225" cy="941705"/>
            <wp:effectExtent l="0" t="0" r="3175" b="0"/>
            <wp:docPr id="1779557815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557815" name="Picture 1" descr="A computer screen with text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95A7E" w14:textId="1A600BF1" w:rsidR="00AB4234" w:rsidRDefault="00AB4234" w:rsidP="00AB4234">
      <w:r w:rsidRPr="00AB4234">
        <w:rPr>
          <w:noProof/>
        </w:rPr>
        <w:drawing>
          <wp:inline distT="0" distB="0" distL="0" distR="0" wp14:anchorId="71B6DBB6" wp14:editId="053CCFC4">
            <wp:extent cx="6626225" cy="949325"/>
            <wp:effectExtent l="0" t="0" r="3175" b="3175"/>
            <wp:docPr id="1666940602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940602" name="Picture 1" descr="A computer screen with text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E0999" w14:textId="26343539" w:rsidR="00AB4234" w:rsidRPr="00AB4234" w:rsidRDefault="00AB4234" w:rsidP="00AB4234">
      <w:r w:rsidRPr="00AB4234">
        <w:t>Once you update the link, the Add Movie option in the navbar will open the form as expected when you're logged in.</w:t>
      </w:r>
    </w:p>
    <w:p w14:paraId="29236198" w14:textId="015BCC90" w:rsidR="00AB4234" w:rsidRDefault="00AB4234" w:rsidP="00AB4234">
      <w:pPr>
        <w:rPr>
          <w:lang w:val="bg-BG"/>
        </w:rPr>
      </w:pPr>
      <w:r w:rsidRPr="00AB4234">
        <w:rPr>
          <w:noProof/>
        </w:rPr>
        <w:drawing>
          <wp:inline distT="0" distB="0" distL="0" distR="0" wp14:anchorId="39C35A59" wp14:editId="3554818B">
            <wp:extent cx="6598148" cy="3581400"/>
            <wp:effectExtent l="19050" t="19050" r="12700" b="19050"/>
            <wp:docPr id="12049452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945234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14520" cy="3590287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83BA0DB" w14:textId="0015BA32" w:rsidR="00920C18" w:rsidRDefault="00920C18" w:rsidP="00920C18">
      <w:pPr>
        <w:pStyle w:val="Heading3"/>
        <w:rPr>
          <w:noProof/>
        </w:rPr>
      </w:pPr>
      <w:r w:rsidRPr="00920C18">
        <w:rPr>
          <w:noProof/>
        </w:rPr>
        <w:lastRenderedPageBreak/>
        <w:t>Implementing the Create (POST) Action in the Controller</w:t>
      </w:r>
    </w:p>
    <w:p w14:paraId="517A3477" w14:textId="24F48F11" w:rsidR="00920C18" w:rsidRDefault="00F242F8" w:rsidP="00AB4234">
      <w:pPr>
        <w:rPr>
          <w:lang w:val="bg-BG"/>
        </w:rPr>
      </w:pPr>
      <w:r w:rsidRPr="00F242F8">
        <w:t xml:space="preserve">Once a user fills out the Add Movie form and clicks the </w:t>
      </w:r>
      <w:r w:rsidRPr="00F242F8">
        <w:rPr>
          <w:b/>
          <w:bCs/>
        </w:rPr>
        <w:t>submit</w:t>
      </w:r>
      <w:r w:rsidRPr="00F242F8">
        <w:t xml:space="preserve"> button, the form sends a </w:t>
      </w:r>
      <w:r w:rsidRPr="00F242F8">
        <w:rPr>
          <w:b/>
          <w:bCs/>
        </w:rPr>
        <w:t>POST request to the server</w:t>
      </w:r>
      <w:r w:rsidRPr="00F242F8">
        <w:t xml:space="preserve">. This </w:t>
      </w:r>
      <w:r w:rsidRPr="00F242F8">
        <w:rPr>
          <w:b/>
          <w:bCs/>
        </w:rPr>
        <w:t>request is handled</w:t>
      </w:r>
      <w:r w:rsidRPr="00F242F8">
        <w:t xml:space="preserve"> by a </w:t>
      </w:r>
      <w:r w:rsidRPr="00F242F8">
        <w:rPr>
          <w:rStyle w:val="CodeChar"/>
        </w:rPr>
        <w:t>Create(MovieFormViewModel model)</w:t>
      </w:r>
      <w:r w:rsidRPr="00F242F8">
        <w:t xml:space="preserve"> action inside the </w:t>
      </w:r>
      <w:r w:rsidRPr="00F242F8">
        <w:rPr>
          <w:rStyle w:val="CodeChar"/>
        </w:rPr>
        <w:t>MovieController</w:t>
      </w:r>
      <w:r w:rsidRPr="00F242F8">
        <w:t>.</w:t>
      </w:r>
    </w:p>
    <w:p w14:paraId="0D43939B" w14:textId="6434857D" w:rsidR="00F242F8" w:rsidRPr="00787E21" w:rsidRDefault="00F242F8" w:rsidP="00F242F8">
      <w:pPr>
        <w:pStyle w:val="ListParagraph"/>
        <w:numPr>
          <w:ilvl w:val="0"/>
          <w:numId w:val="62"/>
        </w:numPr>
        <w:rPr>
          <w:lang w:val="bg-BG"/>
        </w:rPr>
      </w:pPr>
      <w:r w:rsidRPr="00F242F8">
        <w:t xml:space="preserve">Open your </w:t>
      </w:r>
      <w:r w:rsidRPr="00F242F8">
        <w:rPr>
          <w:rStyle w:val="CodeChar"/>
        </w:rPr>
        <w:t>MovieController.cs</w:t>
      </w:r>
      <w:r w:rsidRPr="00F242F8">
        <w:t xml:space="preserve"> and add the following </w:t>
      </w:r>
      <w:r w:rsidRPr="00F242F8">
        <w:rPr>
          <w:b/>
          <w:bCs/>
        </w:rPr>
        <w:t>POST action</w:t>
      </w:r>
      <w:r w:rsidRPr="00F242F8">
        <w:t>:</w:t>
      </w:r>
    </w:p>
    <w:p w14:paraId="698A8C4B" w14:textId="42AAE32F" w:rsidR="00787E21" w:rsidRDefault="00787E21" w:rsidP="00787E21">
      <w:pPr>
        <w:ind w:left="360"/>
      </w:pPr>
      <w:r w:rsidRPr="00787E21">
        <w:rPr>
          <w:noProof/>
          <w:lang w:val="bg-BG"/>
        </w:rPr>
        <w:drawing>
          <wp:inline distT="0" distB="0" distL="0" distR="0" wp14:anchorId="30DA5A44" wp14:editId="67CA3E4B">
            <wp:extent cx="5340350" cy="1993355"/>
            <wp:effectExtent l="0" t="0" r="0" b="6985"/>
            <wp:docPr id="2088422361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422361" name="Picture 1" descr="A screen shot of a computer code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58378" cy="200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6B1F" w14:textId="2FBDBDAF" w:rsidR="00787E21" w:rsidRDefault="00787E21" w:rsidP="00787E21">
      <w:pPr>
        <w:pStyle w:val="ListParagraph"/>
        <w:numPr>
          <w:ilvl w:val="0"/>
          <w:numId w:val="62"/>
        </w:numPr>
      </w:pPr>
      <w:r w:rsidRPr="00787E21">
        <w:rPr>
          <w:b/>
          <w:bCs/>
        </w:rPr>
        <w:t>Model Binding</w:t>
      </w:r>
      <w:r w:rsidRPr="00787E21">
        <w:t xml:space="preserve">: ASP.NET automatically binds the form fields to the </w:t>
      </w:r>
      <w:proofErr w:type="spellStart"/>
      <w:r w:rsidRPr="00787E21">
        <w:t>MovieFormViewModel</w:t>
      </w:r>
      <w:proofErr w:type="spellEnd"/>
      <w:r w:rsidRPr="00787E21">
        <w:t xml:space="preserve"> parameter.</w:t>
      </w:r>
    </w:p>
    <w:p w14:paraId="5AD70FE5" w14:textId="06D44FAB" w:rsidR="00787E21" w:rsidRDefault="00787E21" w:rsidP="00787E21">
      <w:pPr>
        <w:pStyle w:val="ListParagraph"/>
        <w:numPr>
          <w:ilvl w:val="0"/>
          <w:numId w:val="62"/>
        </w:numPr>
      </w:pPr>
      <w:r w:rsidRPr="00787E21">
        <w:rPr>
          <w:b/>
          <w:bCs/>
        </w:rPr>
        <w:t>Validation</w:t>
      </w:r>
      <w:r w:rsidRPr="00787E21">
        <w:t>: The [Required], [</w:t>
      </w:r>
      <w:proofErr w:type="spellStart"/>
      <w:r w:rsidRPr="00787E21">
        <w:t>MaxLength</w:t>
      </w:r>
      <w:proofErr w:type="spellEnd"/>
      <w:r w:rsidRPr="00787E21">
        <w:t xml:space="preserve">], [Range], etc., rules defined in the </w:t>
      </w:r>
      <w:proofErr w:type="spellStart"/>
      <w:r w:rsidRPr="00787E21">
        <w:t>ViewModel</w:t>
      </w:r>
      <w:proofErr w:type="spellEnd"/>
      <w:r w:rsidRPr="00787E21">
        <w:t xml:space="preserve"> are automatically checked. If any rule fails, </w:t>
      </w:r>
      <w:proofErr w:type="spellStart"/>
      <w:r w:rsidRPr="00787E21">
        <w:t>ModelState.IsValid</w:t>
      </w:r>
      <w:proofErr w:type="spellEnd"/>
      <w:r w:rsidRPr="00787E21">
        <w:t xml:space="preserve"> becomes false.</w:t>
      </w:r>
    </w:p>
    <w:p w14:paraId="3C6BD995" w14:textId="719C1A62" w:rsidR="00787E21" w:rsidRDefault="00787E21" w:rsidP="00787E21">
      <w:pPr>
        <w:pStyle w:val="ListParagraph"/>
        <w:numPr>
          <w:ilvl w:val="0"/>
          <w:numId w:val="62"/>
        </w:numPr>
      </w:pPr>
      <w:r w:rsidRPr="00787E21">
        <w:rPr>
          <w:b/>
          <w:bCs/>
        </w:rPr>
        <w:t>Return to Form on Error</w:t>
      </w:r>
      <w:r w:rsidRPr="00787E21">
        <w:t>: If the data is invalid, the form is shown again with validation messages.</w:t>
      </w:r>
    </w:p>
    <w:p w14:paraId="1CB380AF" w14:textId="3380E738" w:rsidR="00787E21" w:rsidRDefault="00787E21" w:rsidP="00787E21">
      <w:pPr>
        <w:pStyle w:val="ListParagraph"/>
        <w:numPr>
          <w:ilvl w:val="0"/>
          <w:numId w:val="62"/>
        </w:numPr>
      </w:pPr>
      <w:r w:rsidRPr="00787E21">
        <w:rPr>
          <w:b/>
          <w:bCs/>
        </w:rPr>
        <w:t>Call to Service</w:t>
      </w:r>
      <w:r w:rsidRPr="00787E21">
        <w:t xml:space="preserve">: If the model is valid, we call the </w:t>
      </w:r>
      <w:proofErr w:type="spellStart"/>
      <w:proofErr w:type="gramStart"/>
      <w:r w:rsidRPr="00787E21">
        <w:t>AddAsync</w:t>
      </w:r>
      <w:proofErr w:type="spellEnd"/>
      <w:r w:rsidRPr="00787E21">
        <w:t>(</w:t>
      </w:r>
      <w:proofErr w:type="gramEnd"/>
      <w:r w:rsidRPr="00787E21">
        <w:t xml:space="preserve">) method from </w:t>
      </w:r>
      <w:proofErr w:type="gramStart"/>
      <w:r w:rsidRPr="00787E21">
        <w:t xml:space="preserve">the </w:t>
      </w:r>
      <w:proofErr w:type="spellStart"/>
      <w:r w:rsidRPr="00787E21">
        <w:t>MovieService</w:t>
      </w:r>
      <w:proofErr w:type="spellEnd"/>
      <w:proofErr w:type="gramEnd"/>
      <w:r w:rsidRPr="00787E21">
        <w:t>, which handles the logic of saving the movie to the database.</w:t>
      </w:r>
    </w:p>
    <w:p w14:paraId="6E9C2D04" w14:textId="09F2D9FA" w:rsidR="00787E21" w:rsidRPr="00787E21" w:rsidRDefault="00787E21" w:rsidP="00787E21">
      <w:pPr>
        <w:pStyle w:val="ListParagraph"/>
        <w:numPr>
          <w:ilvl w:val="0"/>
          <w:numId w:val="62"/>
        </w:numPr>
      </w:pPr>
      <w:r w:rsidRPr="00787E21">
        <w:rPr>
          <w:b/>
          <w:bCs/>
        </w:rPr>
        <w:t>Redirect</w:t>
      </w:r>
      <w:r w:rsidRPr="00787E21">
        <w:t>: After a successful addition, the user is redirected to the movie listing (Index) to see the updated list.</w:t>
      </w:r>
    </w:p>
    <w:p w14:paraId="2B70506E" w14:textId="1253E718" w:rsidR="00AB4234" w:rsidRDefault="00787E21" w:rsidP="00971F33">
      <w:r w:rsidRPr="00787E21">
        <w:rPr>
          <w:noProof/>
        </w:rPr>
        <w:drawing>
          <wp:inline distT="0" distB="0" distL="0" distR="0" wp14:anchorId="02ECD34E" wp14:editId="3D70DC4F">
            <wp:extent cx="3015452" cy="3672293"/>
            <wp:effectExtent l="19050" t="19050" r="13970" b="23495"/>
            <wp:docPr id="20863364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336475" name="Picture 1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30826" cy="3691016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87E21">
        <w:rPr>
          <w:noProof/>
        </w:rPr>
        <w:drawing>
          <wp:inline distT="0" distB="0" distL="0" distR="0" wp14:anchorId="37D544D5" wp14:editId="278065D6">
            <wp:extent cx="3129798" cy="3678676"/>
            <wp:effectExtent l="19050" t="19050" r="13970" b="17145"/>
            <wp:docPr id="477224434" name="Picture 1" descr="A screen shot of a mov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224434" name="Picture 1" descr="A screen shot of a movie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48966" cy="3701206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744C670D" w14:textId="1270B08F" w:rsidR="00787E21" w:rsidRDefault="00787E21" w:rsidP="00971F33">
      <w:r w:rsidRPr="00787E21">
        <w:t>You should be redirected to the Movies page — and the new movie should be visible in the list</w:t>
      </w:r>
    </w:p>
    <w:p w14:paraId="50DAB076" w14:textId="0D3E4980" w:rsidR="00787E21" w:rsidRDefault="00787E21" w:rsidP="00971F33">
      <w:r w:rsidRPr="00787E21">
        <w:rPr>
          <w:noProof/>
        </w:rPr>
        <w:lastRenderedPageBreak/>
        <w:drawing>
          <wp:inline distT="0" distB="0" distL="0" distR="0" wp14:anchorId="2996591E" wp14:editId="35115A16">
            <wp:extent cx="6626225" cy="2252345"/>
            <wp:effectExtent l="0" t="0" r="3175" b="0"/>
            <wp:docPr id="1669413197" name="Picture 1" descr="A white rectangular object with black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413197" name="Picture 1" descr="A white rectangular object with black lines&#10;&#10;AI-generated content may be incorrect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B529A" w14:textId="322D53B4" w:rsidR="00787E21" w:rsidRDefault="00787E21" w:rsidP="00787E21">
      <w:pPr>
        <w:pStyle w:val="Heading2"/>
      </w:pPr>
      <w:r w:rsidRPr="00787E21">
        <w:t>Implement the Details Page</w:t>
      </w:r>
    </w:p>
    <w:p w14:paraId="1654FF7A" w14:textId="25A8BA47" w:rsidR="005B7057" w:rsidRDefault="005B7057" w:rsidP="005B7057">
      <w:r w:rsidRPr="005B7057">
        <w:t xml:space="preserve">The </w:t>
      </w:r>
      <w:r w:rsidRPr="005B7057">
        <w:rPr>
          <w:b/>
          <w:bCs/>
        </w:rPr>
        <w:t>Details page</w:t>
      </w:r>
      <w:r w:rsidRPr="005B7057">
        <w:t xml:space="preserve"> will allow users to view full information about a specific movie. This includes title, genre, release date, director, duration, description, and image.</w:t>
      </w:r>
    </w:p>
    <w:p w14:paraId="30137EF7" w14:textId="38E9B90A" w:rsidR="00B07A08" w:rsidRPr="00B07A08" w:rsidRDefault="00086789" w:rsidP="00B07A08">
      <w:pPr>
        <w:pStyle w:val="Heading3"/>
        <w:rPr>
          <w:noProof/>
        </w:rPr>
      </w:pPr>
      <w:r w:rsidRPr="00086789">
        <w:rPr>
          <w:noProof/>
        </w:rPr>
        <w:t>Creating the Details View</w:t>
      </w:r>
    </w:p>
    <w:p w14:paraId="7DE07DFC" w14:textId="5D573F5A" w:rsidR="00086789" w:rsidRDefault="00086789" w:rsidP="00086789">
      <w:r w:rsidRPr="00086789">
        <w:rPr>
          <w:noProof/>
        </w:rPr>
        <w:drawing>
          <wp:inline distT="0" distB="0" distL="0" distR="0" wp14:anchorId="77264FDC" wp14:editId="206E5CD0">
            <wp:extent cx="4835525" cy="2837367"/>
            <wp:effectExtent l="0" t="0" r="3175" b="1270"/>
            <wp:docPr id="7450457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04576" name="Picture 1" descr="A screenshot of a computer&#10;&#10;AI-generated content may be incorrect.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35525" cy="283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4545C" w14:textId="01F80C8B" w:rsidR="00086789" w:rsidRDefault="00086789" w:rsidP="00086789">
      <w:r w:rsidRPr="00086789">
        <w:rPr>
          <w:noProof/>
        </w:rPr>
        <w:drawing>
          <wp:inline distT="0" distB="0" distL="0" distR="0" wp14:anchorId="2405DA75" wp14:editId="7B7E02BF">
            <wp:extent cx="4063729" cy="2843247"/>
            <wp:effectExtent l="0" t="0" r="6985" b="0"/>
            <wp:docPr id="11954210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421025" name="Picture 1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63729" cy="284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FE892" w14:textId="0B6F5EDB" w:rsidR="00B07A08" w:rsidRDefault="00541360" w:rsidP="00086789">
      <w:r>
        <w:object w:dxaOrig="1505" w:dyaOrig="986" w14:anchorId="644EC8C8">
          <v:shape id="_x0000_i1028" type="#_x0000_t75" style="width:75pt;height:49.5pt" o:ole="" o:bordertopcolor="this" o:borderleftcolor="this" o:borderbottomcolor="this" o:borderrightcolor="this">
            <v:imagedata r:id="rId5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8" DrawAspect="Icon" ObjectID="_1810385490" r:id="rId52"/>
        </w:object>
      </w:r>
    </w:p>
    <w:p w14:paraId="076B3453" w14:textId="07A270D5" w:rsidR="00B07A08" w:rsidRPr="00086789" w:rsidRDefault="00B07A08" w:rsidP="00086789">
      <w:r w:rsidRPr="00B07A08">
        <w:rPr>
          <w:noProof/>
        </w:rPr>
        <w:drawing>
          <wp:inline distT="0" distB="0" distL="0" distR="0" wp14:anchorId="7DCF48C8" wp14:editId="7C055A8B">
            <wp:extent cx="6162675" cy="3465508"/>
            <wp:effectExtent l="0" t="0" r="0" b="1905"/>
            <wp:docPr id="102959999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599995" name="Picture 1" descr="A screenshot of a computer program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168334" cy="346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22993" w14:textId="2E92994D" w:rsidR="005B7057" w:rsidRDefault="005B7057" w:rsidP="005B7057">
      <w:pPr>
        <w:pStyle w:val="Heading3"/>
        <w:rPr>
          <w:noProof/>
        </w:rPr>
      </w:pPr>
      <w:r w:rsidRPr="005B7057">
        <w:rPr>
          <w:noProof/>
        </w:rPr>
        <w:t>Planning the ViewModel Based on the View</w:t>
      </w:r>
    </w:p>
    <w:p w14:paraId="235FC555" w14:textId="26B856F8" w:rsidR="005B7057" w:rsidRDefault="005B7057" w:rsidP="005B7057">
      <w:r w:rsidRPr="005B7057">
        <w:t xml:space="preserve">Before we create the </w:t>
      </w:r>
      <w:proofErr w:type="spellStart"/>
      <w:r w:rsidRPr="005B7057">
        <w:t>MovieDetailsViewModel</w:t>
      </w:r>
      <w:proofErr w:type="spellEnd"/>
      <w:r w:rsidRPr="005B7057">
        <w:t xml:space="preserve">, it’s important to understand that </w:t>
      </w:r>
      <w:r w:rsidRPr="005B7057">
        <w:rPr>
          <w:b/>
          <w:bCs/>
        </w:rPr>
        <w:t xml:space="preserve">the view determines what the </w:t>
      </w:r>
      <w:proofErr w:type="spellStart"/>
      <w:r w:rsidRPr="005B7057">
        <w:rPr>
          <w:b/>
          <w:bCs/>
        </w:rPr>
        <w:t>ViewModel</w:t>
      </w:r>
      <w:proofErr w:type="spellEnd"/>
      <w:r w:rsidRPr="005B7057">
        <w:rPr>
          <w:b/>
          <w:bCs/>
        </w:rPr>
        <w:t xml:space="preserve"> should contain</w:t>
      </w:r>
      <w:r w:rsidRPr="005B7057">
        <w:t>.</w:t>
      </w:r>
    </w:p>
    <w:p w14:paraId="6E5FEEE9" w14:textId="77777777" w:rsidR="005B7057" w:rsidRPr="005B7057" w:rsidRDefault="005B7057" w:rsidP="005B7057">
      <w:pPr>
        <w:rPr>
          <w:lang w:val="bg-BG"/>
        </w:rPr>
      </w:pPr>
      <w:proofErr w:type="spellStart"/>
      <w:r w:rsidRPr="005B7057">
        <w:rPr>
          <w:lang w:val="bg-BG"/>
        </w:rPr>
        <w:t>From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the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structure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of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the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Details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view</w:t>
      </w:r>
      <w:proofErr w:type="spellEnd"/>
      <w:r w:rsidRPr="005B7057">
        <w:rPr>
          <w:lang w:val="bg-BG"/>
        </w:rPr>
        <w:t xml:space="preserve">, </w:t>
      </w:r>
      <w:proofErr w:type="spellStart"/>
      <w:r w:rsidRPr="005B7057">
        <w:rPr>
          <w:lang w:val="bg-BG"/>
        </w:rPr>
        <w:t>we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know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we’ll</w:t>
      </w:r>
      <w:proofErr w:type="spellEnd"/>
      <w:r w:rsidRPr="005B7057">
        <w:rPr>
          <w:lang w:val="bg-BG"/>
        </w:rPr>
        <w:t xml:space="preserve"> </w:t>
      </w:r>
      <w:proofErr w:type="spellStart"/>
      <w:r w:rsidRPr="005B7057">
        <w:rPr>
          <w:lang w:val="bg-BG"/>
        </w:rPr>
        <w:t>need</w:t>
      </w:r>
      <w:proofErr w:type="spellEnd"/>
      <w:r w:rsidRPr="005B7057">
        <w:rPr>
          <w:lang w:val="bg-BG"/>
        </w:rPr>
        <w:t>:</w:t>
      </w:r>
    </w:p>
    <w:p w14:paraId="7B2AE71B" w14:textId="6CC9478A" w:rsidR="005B7057" w:rsidRPr="001816C0" w:rsidRDefault="001816C0" w:rsidP="00CC017E">
      <w:pPr>
        <w:numPr>
          <w:ilvl w:val="0"/>
          <w:numId w:val="63"/>
        </w:numPr>
        <w:rPr>
          <w:lang w:val="bg-BG"/>
        </w:rPr>
      </w:pPr>
      <w:r w:rsidRPr="001816C0">
        <w:rPr>
          <w:b/>
          <w:bCs/>
        </w:rPr>
        <w:t>T</w:t>
      </w:r>
      <w:proofErr w:type="spellStart"/>
      <w:r w:rsidR="005B7057" w:rsidRPr="005B7057">
        <w:rPr>
          <w:b/>
          <w:bCs/>
          <w:lang w:val="bg-BG"/>
        </w:rPr>
        <w:t>itle</w:t>
      </w:r>
      <w:proofErr w:type="spellEnd"/>
      <w:r>
        <w:t xml:space="preserve">, </w:t>
      </w:r>
      <w:proofErr w:type="spellStart"/>
      <w:r w:rsidR="005B7057" w:rsidRPr="005B7057">
        <w:rPr>
          <w:b/>
          <w:bCs/>
          <w:lang w:val="bg-BG"/>
        </w:rPr>
        <w:t>Genre</w:t>
      </w:r>
      <w:proofErr w:type="spellEnd"/>
      <w:r>
        <w:t xml:space="preserve">, </w:t>
      </w:r>
      <w:proofErr w:type="spellStart"/>
      <w:r w:rsidR="005B7057" w:rsidRPr="005B7057">
        <w:rPr>
          <w:b/>
          <w:bCs/>
          <w:lang w:val="bg-BG"/>
        </w:rPr>
        <w:t>Release</w:t>
      </w:r>
      <w:proofErr w:type="spellEnd"/>
      <w:r w:rsidR="005B7057" w:rsidRPr="005B7057">
        <w:rPr>
          <w:b/>
          <w:bCs/>
          <w:lang w:val="bg-BG"/>
        </w:rPr>
        <w:t xml:space="preserve"> </w:t>
      </w:r>
      <w:proofErr w:type="spellStart"/>
      <w:r w:rsidR="005B7057" w:rsidRPr="005B7057">
        <w:rPr>
          <w:b/>
          <w:bCs/>
          <w:lang w:val="bg-BG"/>
        </w:rPr>
        <w:t>date</w:t>
      </w:r>
      <w:proofErr w:type="spellEnd"/>
      <w:r w:rsidR="005B7057" w:rsidRPr="005B7057">
        <w:rPr>
          <w:lang w:val="bg-BG"/>
        </w:rPr>
        <w:t xml:space="preserve"> (</w:t>
      </w:r>
      <w:proofErr w:type="spellStart"/>
      <w:r w:rsidR="005B7057" w:rsidRPr="005B7057">
        <w:rPr>
          <w:lang w:val="bg-BG"/>
        </w:rPr>
        <w:t>formatted</w:t>
      </w:r>
      <w:proofErr w:type="spellEnd"/>
      <w:r w:rsidR="005B7057" w:rsidRPr="005B7057">
        <w:rPr>
          <w:lang w:val="bg-BG"/>
        </w:rPr>
        <w:t>)</w:t>
      </w:r>
      <w:r>
        <w:t xml:space="preserve">, </w:t>
      </w:r>
      <w:proofErr w:type="spellStart"/>
      <w:r w:rsidR="005B7057" w:rsidRPr="005B7057">
        <w:rPr>
          <w:b/>
          <w:bCs/>
          <w:lang w:val="bg-BG"/>
        </w:rPr>
        <w:t>Director</w:t>
      </w:r>
      <w:proofErr w:type="spellEnd"/>
      <w:r>
        <w:t xml:space="preserve">, </w:t>
      </w:r>
      <w:proofErr w:type="spellStart"/>
      <w:r w:rsidR="005B7057" w:rsidRPr="005B7057">
        <w:rPr>
          <w:b/>
          <w:bCs/>
          <w:lang w:val="bg-BG"/>
        </w:rPr>
        <w:t>Duration</w:t>
      </w:r>
      <w:proofErr w:type="spellEnd"/>
      <w:r>
        <w:t xml:space="preserve">, </w:t>
      </w:r>
      <w:proofErr w:type="spellStart"/>
      <w:r w:rsidR="005B7057" w:rsidRPr="005B7057">
        <w:rPr>
          <w:b/>
          <w:bCs/>
          <w:lang w:val="bg-BG"/>
        </w:rPr>
        <w:t>Description</w:t>
      </w:r>
      <w:proofErr w:type="spellEnd"/>
      <w:r>
        <w:t xml:space="preserve">, </w:t>
      </w:r>
      <w:proofErr w:type="spellStart"/>
      <w:r w:rsidR="005B7057" w:rsidRPr="005B7057">
        <w:rPr>
          <w:b/>
          <w:bCs/>
          <w:lang w:val="bg-BG"/>
        </w:rPr>
        <w:t>Image</w:t>
      </w:r>
      <w:proofErr w:type="spellEnd"/>
      <w:r w:rsidR="005B7057" w:rsidRPr="005B7057">
        <w:rPr>
          <w:b/>
          <w:bCs/>
          <w:lang w:val="bg-BG"/>
        </w:rPr>
        <w:t xml:space="preserve"> URL</w:t>
      </w:r>
    </w:p>
    <w:p w14:paraId="7E29D355" w14:textId="29436EE6" w:rsidR="005B7057" w:rsidRDefault="005B7057" w:rsidP="005B7057">
      <w:pPr>
        <w:pStyle w:val="Heading3"/>
        <w:rPr>
          <w:noProof/>
        </w:rPr>
      </w:pPr>
      <w:r w:rsidRPr="005B7057">
        <w:rPr>
          <w:noProof/>
        </w:rPr>
        <w:t>Create the MovieDetailsViewModel</w:t>
      </w:r>
    </w:p>
    <w:p w14:paraId="58137985" w14:textId="2DD94F8F" w:rsidR="005B7057" w:rsidRDefault="005B7057" w:rsidP="005B7057">
      <w:r w:rsidRPr="005B7057">
        <w:rPr>
          <w:noProof/>
        </w:rPr>
        <w:drawing>
          <wp:inline distT="0" distB="0" distL="0" distR="0" wp14:anchorId="04CDF134" wp14:editId="1D8FFC9A">
            <wp:extent cx="5864988" cy="3228975"/>
            <wp:effectExtent l="0" t="0" r="2540" b="0"/>
            <wp:docPr id="204704666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046662" name="Picture 1" descr="A screenshot of a computer program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875503" cy="323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7283" w14:textId="7F3B8863" w:rsidR="005B7057" w:rsidRDefault="00541360" w:rsidP="005B7057">
      <w:r>
        <w:object w:dxaOrig="1505" w:dyaOrig="986" w14:anchorId="7CBEA97C">
          <v:shape id="_x0000_i1029" type="#_x0000_t75" style="width:82.5pt;height:54.75pt" o:ole="" o:bordertopcolor="this" o:borderleftcolor="this" o:borderbottomcolor="this" o:borderrightcolor="this">
            <v:imagedata r:id="rId5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9" DrawAspect="Icon" ObjectID="_1810385491" r:id="rId56"/>
        </w:object>
      </w:r>
    </w:p>
    <w:p w14:paraId="3AC366BC" w14:textId="0995DB20" w:rsidR="005B7057" w:rsidRDefault="005B7057" w:rsidP="005B7057">
      <w:r w:rsidRPr="005B7057">
        <w:rPr>
          <w:noProof/>
        </w:rPr>
        <w:drawing>
          <wp:inline distT="0" distB="0" distL="0" distR="0" wp14:anchorId="5504148B" wp14:editId="255006A8">
            <wp:extent cx="2925872" cy="2962275"/>
            <wp:effectExtent l="0" t="0" r="8255" b="0"/>
            <wp:docPr id="42296227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962277" name="Picture 1" descr="A screen shot of a computer program&#10;&#10;AI-generated content may be incorrect.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7157" cy="297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1E5C" w14:textId="77107DC5" w:rsidR="00E212AC" w:rsidRDefault="00E212AC" w:rsidP="00E212AC">
      <w:pPr>
        <w:pStyle w:val="Heading3"/>
        <w:rPr>
          <w:noProof/>
        </w:rPr>
      </w:pPr>
      <w:r w:rsidRPr="00E212AC">
        <w:rPr>
          <w:noProof/>
        </w:rPr>
        <w:t>Injecting the ViewModel into the Razor View</w:t>
      </w:r>
    </w:p>
    <w:p w14:paraId="3165720B" w14:textId="24D73E32" w:rsidR="00E212AC" w:rsidRDefault="00E212AC" w:rsidP="00E212AC">
      <w:r w:rsidRPr="00E212AC">
        <w:t xml:space="preserve">To display data in a Razor view, we must tell the view </w:t>
      </w:r>
      <w:r w:rsidRPr="00E212AC">
        <w:rPr>
          <w:b/>
          <w:bCs/>
        </w:rPr>
        <w:t>what model it expects</w:t>
      </w:r>
      <w:r w:rsidRPr="00E212AC">
        <w:t xml:space="preserve">. This is done at the top of </w:t>
      </w:r>
      <w:proofErr w:type="gramStart"/>
      <w:r w:rsidRPr="00E212AC">
        <w:t>the .</w:t>
      </w:r>
      <w:proofErr w:type="spellStart"/>
      <w:r w:rsidRPr="00E212AC">
        <w:t>cshtml</w:t>
      </w:r>
      <w:proofErr w:type="spellEnd"/>
      <w:proofErr w:type="gramEnd"/>
      <w:r w:rsidRPr="00E212AC">
        <w:t xml:space="preserve"> file using </w:t>
      </w:r>
      <w:proofErr w:type="gramStart"/>
      <w:r w:rsidRPr="00E212AC">
        <w:t>the @</w:t>
      </w:r>
      <w:proofErr w:type="gramEnd"/>
      <w:r w:rsidRPr="00E212AC">
        <w:t>model directive.</w:t>
      </w:r>
    </w:p>
    <w:p w14:paraId="0E8F9814" w14:textId="752F0379" w:rsidR="00E212AC" w:rsidRPr="00E212AC" w:rsidRDefault="00E212AC" w:rsidP="00E212AC">
      <w:r w:rsidRPr="00E212AC">
        <w:rPr>
          <w:noProof/>
        </w:rPr>
        <w:drawing>
          <wp:inline distT="0" distB="0" distL="0" distR="0" wp14:anchorId="27A52947" wp14:editId="7513B730">
            <wp:extent cx="3314700" cy="1722310"/>
            <wp:effectExtent l="0" t="0" r="0" b="0"/>
            <wp:docPr id="104428362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283622" name="Picture 1" descr="A screen shot of a computer program&#10;&#10;AI-generated content may be incorrect.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333848" cy="1732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577F8" w14:textId="34576057" w:rsidR="00E212AC" w:rsidRDefault="00E212AC" w:rsidP="00E212AC">
      <w:pPr>
        <w:pStyle w:val="Heading3"/>
        <w:rPr>
          <w:noProof/>
        </w:rPr>
      </w:pPr>
      <w:r w:rsidRPr="00E212AC">
        <w:rPr>
          <w:noProof/>
        </w:rPr>
        <w:t>Adding the GetByIdAsync Method in the MovieService</w:t>
      </w:r>
    </w:p>
    <w:p w14:paraId="044718A4" w14:textId="67120528" w:rsidR="00E212AC" w:rsidRDefault="001816C0" w:rsidP="005B7057">
      <w:r w:rsidRPr="001816C0">
        <w:t>To load the data needed for the Details view, we’ll define a service method that fetches a single movie from the database using its ID.</w:t>
      </w:r>
    </w:p>
    <w:p w14:paraId="4D9B7DB6" w14:textId="417D1904" w:rsidR="001816C0" w:rsidRDefault="001816C0" w:rsidP="001816C0">
      <w:pPr>
        <w:pStyle w:val="ListParagraph"/>
        <w:numPr>
          <w:ilvl w:val="0"/>
          <w:numId w:val="64"/>
        </w:numPr>
      </w:pPr>
      <w:r w:rsidRPr="001816C0">
        <w:t>Open the interface file</w:t>
      </w:r>
      <w:r>
        <w:t xml:space="preserve"> and add the following method declaration:</w:t>
      </w:r>
    </w:p>
    <w:p w14:paraId="596491D1" w14:textId="08ECB6FA" w:rsidR="001816C0" w:rsidRDefault="001816C0" w:rsidP="001816C0">
      <w:pPr>
        <w:ind w:left="360"/>
      </w:pPr>
      <w:r w:rsidRPr="001816C0">
        <w:rPr>
          <w:noProof/>
        </w:rPr>
        <w:drawing>
          <wp:inline distT="0" distB="0" distL="0" distR="0" wp14:anchorId="7C3443B9" wp14:editId="29D72290">
            <wp:extent cx="4405678" cy="1609725"/>
            <wp:effectExtent l="0" t="0" r="0" b="0"/>
            <wp:docPr id="75414399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143997" name="Picture 1" descr="A screen shot of a computer program&#10;&#10;AI-generated content may be incorrect."/>
                    <pic:cNvPicPr/>
                  </pic:nvPicPr>
                  <pic:blipFill rotWithShape="1">
                    <a:blip r:embed="rId59"/>
                    <a:srcRect t="2935"/>
                    <a:stretch/>
                  </pic:blipFill>
                  <pic:spPr bwMode="auto">
                    <a:xfrm>
                      <a:off x="0" y="0"/>
                      <a:ext cx="4430300" cy="1618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F2941D" w14:textId="2F8C86CB" w:rsidR="001816C0" w:rsidRPr="005C6909" w:rsidRDefault="001816C0" w:rsidP="001816C0">
      <w:pPr>
        <w:pStyle w:val="ListParagraph"/>
        <w:numPr>
          <w:ilvl w:val="0"/>
          <w:numId w:val="64"/>
        </w:numPr>
        <w:rPr>
          <w:rStyle w:val="CodeChar"/>
          <w:rFonts w:asciiTheme="minorHAnsi" w:hAnsiTheme="minorHAnsi"/>
          <w:b w:val="0"/>
          <w:noProof w:val="0"/>
        </w:rPr>
      </w:pPr>
      <w:r w:rsidRPr="001816C0">
        <w:lastRenderedPageBreak/>
        <w:t xml:space="preserve">Implement the Method in </w:t>
      </w:r>
      <w:r w:rsidRPr="001816C0">
        <w:rPr>
          <w:rStyle w:val="CodeChar"/>
        </w:rPr>
        <w:t>MovieService.cs</w:t>
      </w:r>
    </w:p>
    <w:p w14:paraId="1D285D04" w14:textId="0DBBE41F" w:rsidR="005C6909" w:rsidRPr="005C6909" w:rsidRDefault="005C6909" w:rsidP="005C6909">
      <w:pPr>
        <w:ind w:left="360"/>
        <w:rPr>
          <w:rStyle w:val="CodeChar"/>
          <w:rFonts w:asciiTheme="minorHAnsi" w:hAnsiTheme="minorHAnsi"/>
          <w:b w:val="0"/>
          <w:noProof w:val="0"/>
        </w:rPr>
      </w:pPr>
      <w:r w:rsidRPr="005C6909">
        <w:rPr>
          <w:rStyle w:val="CodeChar"/>
          <w:rFonts w:asciiTheme="minorHAnsi" w:hAnsiTheme="minorHAnsi"/>
          <w:b w:val="0"/>
        </w:rPr>
        <w:drawing>
          <wp:inline distT="0" distB="0" distL="0" distR="0" wp14:anchorId="7C2B2611" wp14:editId="5A95481D">
            <wp:extent cx="4667134" cy="3161665"/>
            <wp:effectExtent l="0" t="0" r="635" b="635"/>
            <wp:docPr id="1976384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84796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81630" cy="317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6D968" w14:textId="3E1E0AB2" w:rsidR="005C6909" w:rsidRDefault="006D7513" w:rsidP="005C6909">
      <w:pPr>
        <w:pStyle w:val="Heading3"/>
        <w:rPr>
          <w:noProof/>
        </w:rPr>
      </w:pPr>
      <w:r w:rsidRPr="006D7513">
        <w:rPr>
          <w:noProof/>
        </w:rPr>
        <w:t>Implementing the Details Action in MovieController</w:t>
      </w:r>
    </w:p>
    <w:p w14:paraId="51626AEC" w14:textId="1A39873D" w:rsidR="001816C0" w:rsidRDefault="006D7513" w:rsidP="005C6909">
      <w:r w:rsidRPr="006D7513">
        <w:rPr>
          <w:noProof/>
        </w:rPr>
        <w:drawing>
          <wp:inline distT="0" distB="0" distL="0" distR="0" wp14:anchorId="2C05EBC7" wp14:editId="4A824609">
            <wp:extent cx="4067175" cy="1911315"/>
            <wp:effectExtent l="0" t="0" r="0" b="0"/>
            <wp:docPr id="1825584466" name="Picture 1" descr="A computer screen shot of a program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584466" name="Picture 1" descr="A computer screen shot of a program code&#10;&#10;AI-generated content may be incorrect.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91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0188" w14:textId="29EB0091" w:rsidR="006D7513" w:rsidRDefault="006D7513" w:rsidP="006D7513">
      <w:pPr>
        <w:pStyle w:val="ListParagraph"/>
        <w:numPr>
          <w:ilvl w:val="0"/>
          <w:numId w:val="64"/>
        </w:numPr>
      </w:pPr>
      <w:r w:rsidRPr="006D7513">
        <w:rPr>
          <w:b/>
          <w:bCs/>
        </w:rPr>
        <w:t>Receive a movie ID</w:t>
      </w:r>
      <w:r w:rsidRPr="006D7513">
        <w:t xml:space="preserve"> as a route parameter</w:t>
      </w:r>
    </w:p>
    <w:p w14:paraId="5902EFC2" w14:textId="313F0063" w:rsidR="006D7513" w:rsidRDefault="006D7513" w:rsidP="006D7513">
      <w:pPr>
        <w:pStyle w:val="ListParagraph"/>
        <w:numPr>
          <w:ilvl w:val="0"/>
          <w:numId w:val="64"/>
        </w:numPr>
      </w:pPr>
      <w:r w:rsidRPr="006D7513">
        <w:rPr>
          <w:b/>
          <w:bCs/>
        </w:rPr>
        <w:t>Call the service</w:t>
      </w:r>
      <w:r>
        <w:t xml:space="preserve"> to retrieve the corresponding movie</w:t>
      </w:r>
    </w:p>
    <w:p w14:paraId="12C2E517" w14:textId="34FE5786" w:rsidR="006D7513" w:rsidRDefault="006D7513" w:rsidP="006D7513">
      <w:pPr>
        <w:pStyle w:val="ListParagraph"/>
        <w:numPr>
          <w:ilvl w:val="0"/>
          <w:numId w:val="64"/>
        </w:numPr>
      </w:pPr>
      <w:r w:rsidRPr="006D7513">
        <w:rPr>
          <w:b/>
          <w:bCs/>
        </w:rPr>
        <w:t>Return a 404 error</w:t>
      </w:r>
      <w:r>
        <w:t xml:space="preserve"> </w:t>
      </w:r>
      <w:r w:rsidRPr="006D7513">
        <w:rPr>
          <w:b/>
          <w:bCs/>
        </w:rPr>
        <w:t>if</w:t>
      </w:r>
      <w:r>
        <w:t xml:space="preserve"> the movie doesn’t exist</w:t>
      </w:r>
    </w:p>
    <w:p w14:paraId="3F977265" w14:textId="59DB5E66" w:rsidR="006D7513" w:rsidRDefault="006D7513" w:rsidP="006D7513">
      <w:pPr>
        <w:pStyle w:val="ListParagraph"/>
        <w:numPr>
          <w:ilvl w:val="0"/>
          <w:numId w:val="64"/>
        </w:numPr>
      </w:pPr>
      <w:r>
        <w:t xml:space="preserve">Otherwise, </w:t>
      </w:r>
      <w:r w:rsidRPr="006D7513">
        <w:rPr>
          <w:b/>
          <w:bCs/>
        </w:rPr>
        <w:t>return</w:t>
      </w:r>
      <w:r>
        <w:t xml:space="preserve"> the </w:t>
      </w:r>
      <w:r w:rsidRPr="006D7513">
        <w:rPr>
          <w:rStyle w:val="CodeChar"/>
        </w:rPr>
        <w:t>Details.cshtml</w:t>
      </w:r>
      <w:r>
        <w:t xml:space="preserve"> view with the view model</w:t>
      </w:r>
    </w:p>
    <w:p w14:paraId="10F8513B" w14:textId="1BE16087" w:rsidR="006D7513" w:rsidRDefault="006D7513" w:rsidP="006D7513">
      <w:pPr>
        <w:pStyle w:val="Heading3"/>
        <w:rPr>
          <w:noProof/>
        </w:rPr>
      </w:pPr>
      <w:r w:rsidRPr="006D7513">
        <w:rPr>
          <w:noProof/>
        </w:rPr>
        <w:t>Replace</w:t>
      </w:r>
      <w:r>
        <w:rPr>
          <w:noProof/>
        </w:rPr>
        <w:t xml:space="preserve"> in Views/Movie/Index.cshtml</w:t>
      </w:r>
      <w:r w:rsidRPr="006D7513">
        <w:rPr>
          <w:noProof/>
        </w:rPr>
        <w:t xml:space="preserve"> the View Details Button with a Link</w:t>
      </w:r>
    </w:p>
    <w:p w14:paraId="0E37831D" w14:textId="6BCA26F7" w:rsidR="006D7513" w:rsidRPr="006D7513" w:rsidRDefault="006D7513" w:rsidP="006D7513">
      <w:r w:rsidRPr="006D7513">
        <w:t>Before (current code):</w:t>
      </w:r>
    </w:p>
    <w:p w14:paraId="37DEA663" w14:textId="794997BF" w:rsidR="006D7513" w:rsidRDefault="006D7513" w:rsidP="006D7513">
      <w:r w:rsidRPr="006D7513">
        <w:rPr>
          <w:noProof/>
        </w:rPr>
        <w:drawing>
          <wp:inline distT="0" distB="0" distL="0" distR="0" wp14:anchorId="174F793E" wp14:editId="0F857DC7">
            <wp:extent cx="5467350" cy="1753639"/>
            <wp:effectExtent l="0" t="0" r="0" b="0"/>
            <wp:docPr id="1886872689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872689" name="Picture 1" descr="A computer screen shot of a black screen&#10;&#10;AI-generated content may be incorrect.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78863" cy="1757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83F7C" w14:textId="745E407A" w:rsidR="006D7513" w:rsidRDefault="006D7513" w:rsidP="006D7513">
      <w:r w:rsidRPr="006D7513">
        <w:lastRenderedPageBreak/>
        <w:t>After (updated code):</w:t>
      </w:r>
    </w:p>
    <w:p w14:paraId="028E1430" w14:textId="2DC5C0CE" w:rsidR="006D7513" w:rsidRDefault="00106BEE" w:rsidP="006D7513">
      <w:r w:rsidRPr="00106BEE">
        <w:rPr>
          <w:noProof/>
        </w:rPr>
        <w:drawing>
          <wp:inline distT="0" distB="0" distL="0" distR="0" wp14:anchorId="16826712" wp14:editId="0DACBB4C">
            <wp:extent cx="5592718" cy="2714625"/>
            <wp:effectExtent l="0" t="0" r="8255" b="0"/>
            <wp:docPr id="1708475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475802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605539" cy="2720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07AA3" w14:textId="1E62AB25" w:rsidR="006D7513" w:rsidRDefault="00F64FDA" w:rsidP="006D7513">
      <w:pPr>
        <w:pStyle w:val="Heading3"/>
        <w:rPr>
          <w:noProof/>
        </w:rPr>
      </w:pPr>
      <w:r w:rsidRPr="00F64FDA">
        <w:rPr>
          <w:noProof/>
        </w:rPr>
        <w:t>Updated Movie Details View (with Edit and Delete Buttons)</w:t>
      </w:r>
    </w:p>
    <w:p w14:paraId="2F840214" w14:textId="6EC4592E" w:rsidR="006D7513" w:rsidRDefault="00F64FDA" w:rsidP="006D7513">
      <w:r>
        <w:t>S</w:t>
      </w:r>
      <w:r w:rsidRPr="00F64FDA">
        <w:t xml:space="preserve">ince we will handle authentication and authorization in the </w:t>
      </w:r>
      <w:r w:rsidRPr="00F64FDA">
        <w:rPr>
          <w:b/>
          <w:bCs/>
        </w:rPr>
        <w:t>next workshop</w:t>
      </w:r>
      <w:r w:rsidRPr="00F64FDA">
        <w:t xml:space="preserve">, we’ll simplify the view for now by </w:t>
      </w:r>
      <w:r w:rsidRPr="00F64FDA">
        <w:rPr>
          <w:b/>
          <w:bCs/>
        </w:rPr>
        <w:t xml:space="preserve">removing the </w:t>
      </w:r>
      <w:proofErr w:type="gramStart"/>
      <w:r w:rsidRPr="00F64FDA">
        <w:rPr>
          <w:b/>
          <w:bCs/>
        </w:rPr>
        <w:t>User?.Identity?.</w:t>
      </w:r>
      <w:proofErr w:type="spellStart"/>
      <w:proofErr w:type="gramEnd"/>
      <w:r w:rsidRPr="00F64FDA">
        <w:rPr>
          <w:b/>
          <w:bCs/>
        </w:rPr>
        <w:t>IsAuthenticated</w:t>
      </w:r>
      <w:proofErr w:type="spellEnd"/>
      <w:r w:rsidRPr="00F64FDA">
        <w:rPr>
          <w:b/>
          <w:bCs/>
        </w:rPr>
        <w:t xml:space="preserve"> condition</w:t>
      </w:r>
      <w:r w:rsidRPr="00F64FDA">
        <w:t>. This way, all users can see the Edit, Delete, and Watchlist buttons temporarily.</w:t>
      </w:r>
    </w:p>
    <w:p w14:paraId="362145CC" w14:textId="76F87F60" w:rsidR="00F64FDA" w:rsidRDefault="00F64FDA" w:rsidP="006D7513">
      <w:r w:rsidRPr="00F64FDA">
        <w:t xml:space="preserve">Here’s the updated section that provides the cleaned-up </w:t>
      </w:r>
      <w:proofErr w:type="spellStart"/>
      <w:r w:rsidRPr="00F64FDA">
        <w:rPr>
          <w:b/>
          <w:bCs/>
        </w:rPr>
        <w:t>Details.cshtml</w:t>
      </w:r>
      <w:proofErr w:type="spellEnd"/>
      <w:r w:rsidRPr="00F64FDA">
        <w:t xml:space="preserve"> view.</w:t>
      </w:r>
    </w:p>
    <w:p w14:paraId="21718306" w14:textId="4EA60321" w:rsidR="00F64FDA" w:rsidRDefault="00F64FDA" w:rsidP="006D7513"/>
    <w:p w14:paraId="4302E1AF" w14:textId="39CB56CD" w:rsidR="006D7513" w:rsidRPr="005B7057" w:rsidRDefault="00475FCC" w:rsidP="006D7513">
      <w:r w:rsidRPr="00475FCC">
        <w:rPr>
          <w:noProof/>
        </w:rPr>
        <w:drawing>
          <wp:inline distT="0" distB="0" distL="0" distR="0" wp14:anchorId="48CDC692" wp14:editId="36BDC45F">
            <wp:extent cx="6626225" cy="3619500"/>
            <wp:effectExtent l="19050" t="19050" r="22225" b="19050"/>
            <wp:docPr id="1230819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819229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19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75DB97" w14:textId="138F5379" w:rsidR="00787E21" w:rsidRDefault="00787E21" w:rsidP="00787E21">
      <w:pPr>
        <w:pStyle w:val="Heading2"/>
      </w:pPr>
      <w:r w:rsidRPr="00787E21">
        <w:t>Implement the Edit Page</w:t>
      </w:r>
    </w:p>
    <w:p w14:paraId="189A6A3F" w14:textId="7A0AE566" w:rsidR="000477A2" w:rsidRDefault="000477A2" w:rsidP="000477A2">
      <w:r w:rsidRPr="000477A2">
        <w:t xml:space="preserve">We will now </w:t>
      </w:r>
      <w:proofErr w:type="gramStart"/>
      <w:r w:rsidRPr="000477A2">
        <w:t>allow</w:t>
      </w:r>
      <w:proofErr w:type="gramEnd"/>
      <w:r w:rsidRPr="000477A2">
        <w:t xml:space="preserve"> to </w:t>
      </w:r>
      <w:r w:rsidRPr="000477A2">
        <w:rPr>
          <w:b/>
          <w:bCs/>
        </w:rPr>
        <w:t>edit existing movies</w:t>
      </w:r>
      <w:r w:rsidRPr="000477A2">
        <w:t xml:space="preserve">. The edit functionality reuses the </w:t>
      </w:r>
      <w:r w:rsidRPr="000477A2">
        <w:rPr>
          <w:rStyle w:val="CodeChar"/>
        </w:rPr>
        <w:t>MovieFormViewModel</w:t>
      </w:r>
      <w:r w:rsidRPr="000477A2">
        <w:t xml:space="preserve"> we created earlier for the Create action.</w:t>
      </w:r>
    </w:p>
    <w:p w14:paraId="4CAB2BE0" w14:textId="0794C45F" w:rsidR="000477A2" w:rsidRDefault="000477A2" w:rsidP="000477A2">
      <w:r w:rsidRPr="000477A2">
        <w:lastRenderedPageBreak/>
        <w:t xml:space="preserve">The process is </w:t>
      </w:r>
      <w:proofErr w:type="gramStart"/>
      <w:r w:rsidRPr="000477A2">
        <w:t>similar to</w:t>
      </w:r>
      <w:proofErr w:type="gramEnd"/>
      <w:r w:rsidRPr="000477A2">
        <w:t xml:space="preserve"> Create and Details:</w:t>
      </w:r>
    </w:p>
    <w:p w14:paraId="05EC85AE" w14:textId="5580F143" w:rsidR="000477A2" w:rsidRDefault="000477A2" w:rsidP="000477A2">
      <w:pPr>
        <w:pStyle w:val="ListParagraph"/>
        <w:numPr>
          <w:ilvl w:val="0"/>
          <w:numId w:val="65"/>
        </w:numPr>
      </w:pPr>
      <w:r w:rsidRPr="000477A2">
        <w:t>Show the Edit form with existing data (GET)</w:t>
      </w:r>
    </w:p>
    <w:p w14:paraId="603FAC12" w14:textId="4BFE76C2" w:rsidR="000477A2" w:rsidRDefault="000477A2" w:rsidP="000477A2">
      <w:pPr>
        <w:pStyle w:val="ListParagraph"/>
        <w:numPr>
          <w:ilvl w:val="0"/>
          <w:numId w:val="65"/>
        </w:numPr>
      </w:pPr>
      <w:r w:rsidRPr="000477A2">
        <w:t>Save the changes on form submission (POST)</w:t>
      </w:r>
    </w:p>
    <w:p w14:paraId="764149AA" w14:textId="299BD0F0" w:rsidR="00FE34C4" w:rsidRDefault="00FE34C4" w:rsidP="000477A2">
      <w:pPr>
        <w:pStyle w:val="Heading3"/>
        <w:rPr>
          <w:noProof/>
        </w:rPr>
      </w:pPr>
      <w:r w:rsidRPr="00FE34C4">
        <w:rPr>
          <w:noProof/>
        </w:rPr>
        <w:t>Creating the Edit View</w:t>
      </w:r>
    </w:p>
    <w:p w14:paraId="18C529A5" w14:textId="503668E2" w:rsidR="00D16ACF" w:rsidRPr="00D16ACF" w:rsidRDefault="00D16ACF" w:rsidP="00D16ACF">
      <w:r>
        <w:object w:dxaOrig="1505" w:dyaOrig="986" w14:anchorId="526289D5">
          <v:shape id="_x0000_i1030" type="#_x0000_t75" style="width:75pt;height:49.5pt" o:ole="" o:bordertopcolor="this" o:borderleftcolor="this" o:borderbottomcolor="this" o:borderrightcolor="this">
            <v:imagedata r:id="rId6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0" DrawAspect="Icon" ObjectID="_1810385492" r:id="rId66"/>
        </w:object>
      </w:r>
    </w:p>
    <w:p w14:paraId="5FC6195A" w14:textId="5219CC4A" w:rsidR="00FE34C4" w:rsidRDefault="00FE34C4" w:rsidP="00FE34C4">
      <w:r w:rsidRPr="00FE34C4">
        <w:rPr>
          <w:noProof/>
        </w:rPr>
        <w:drawing>
          <wp:inline distT="0" distB="0" distL="0" distR="0" wp14:anchorId="42BF11E2" wp14:editId="4C5787B1">
            <wp:extent cx="6626225" cy="2739390"/>
            <wp:effectExtent l="0" t="0" r="3175" b="3810"/>
            <wp:docPr id="597545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545735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7D9C3" w14:textId="43FCBE9E" w:rsidR="00D16ACF" w:rsidRPr="00FE34C4" w:rsidRDefault="00D16ACF" w:rsidP="00FE34C4">
      <w:r w:rsidRPr="00D16ACF">
        <w:rPr>
          <w:noProof/>
        </w:rPr>
        <w:drawing>
          <wp:inline distT="0" distB="0" distL="0" distR="0" wp14:anchorId="52299EEB" wp14:editId="1B500D2E">
            <wp:extent cx="6626225" cy="4688205"/>
            <wp:effectExtent l="0" t="0" r="3175" b="0"/>
            <wp:docPr id="2140176729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176729" name="Picture 1" descr="A computer screen shot of a program&#10;&#10;AI-generated content may be incorrect.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8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2B330" w14:textId="66200A8A" w:rsidR="000477A2" w:rsidRDefault="000477A2" w:rsidP="000477A2">
      <w:pPr>
        <w:pStyle w:val="Heading3"/>
        <w:rPr>
          <w:noProof/>
        </w:rPr>
      </w:pPr>
      <w:r w:rsidRPr="000477A2">
        <w:rPr>
          <w:noProof/>
        </w:rPr>
        <w:lastRenderedPageBreak/>
        <w:t>Add Interface Methods to IMovieService</w:t>
      </w:r>
    </w:p>
    <w:p w14:paraId="100F42B4" w14:textId="0D1BC82D" w:rsidR="000477A2" w:rsidRPr="000477A2" w:rsidRDefault="00D35E39" w:rsidP="000477A2">
      <w:r w:rsidRPr="00D35E39">
        <w:rPr>
          <w:noProof/>
        </w:rPr>
        <w:drawing>
          <wp:inline distT="0" distB="0" distL="0" distR="0" wp14:anchorId="7DDB1673" wp14:editId="1A795EF6">
            <wp:extent cx="4063990" cy="2175510"/>
            <wp:effectExtent l="0" t="0" r="0" b="0"/>
            <wp:docPr id="48601528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015281" name="Picture 1" descr="A screen shot of a computer program&#10;&#10;AI-generated content may be incorrect.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69684" cy="217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3D346" w14:textId="0A4FBDB6" w:rsidR="000477A2" w:rsidRDefault="000477A2" w:rsidP="000477A2">
      <w:pPr>
        <w:pStyle w:val="Heading3"/>
        <w:rPr>
          <w:noProof/>
        </w:rPr>
      </w:pPr>
      <w:r w:rsidRPr="000477A2">
        <w:rPr>
          <w:noProof/>
        </w:rPr>
        <w:t>Implement the Method</w:t>
      </w:r>
      <w:r w:rsidR="00632594">
        <w:rPr>
          <w:noProof/>
        </w:rPr>
        <w:t>s</w:t>
      </w:r>
      <w:r w:rsidRPr="000477A2">
        <w:rPr>
          <w:noProof/>
        </w:rPr>
        <w:t xml:space="preserve"> in MovieService.cs</w:t>
      </w:r>
    </w:p>
    <w:p w14:paraId="5E7D656A" w14:textId="2B44965D" w:rsidR="000477A2" w:rsidRDefault="00D35E39" w:rsidP="000477A2">
      <w:r w:rsidRPr="00D35E39">
        <w:rPr>
          <w:noProof/>
        </w:rPr>
        <w:drawing>
          <wp:inline distT="0" distB="0" distL="0" distR="0" wp14:anchorId="0149460E" wp14:editId="347DD8B8">
            <wp:extent cx="5591175" cy="2801748"/>
            <wp:effectExtent l="0" t="0" r="0" b="0"/>
            <wp:docPr id="153871052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710523" name="Picture 1" descr="A screen shot of a computer program&#10;&#10;AI-generated content may be incorrect.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15229" cy="281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91581" w14:textId="2621BBA9" w:rsidR="00D35E39" w:rsidRPr="000477A2" w:rsidRDefault="00D35E39" w:rsidP="000477A2">
      <w:r w:rsidRPr="00D35E39">
        <w:rPr>
          <w:noProof/>
        </w:rPr>
        <w:drawing>
          <wp:inline distT="0" distB="0" distL="0" distR="0" wp14:anchorId="7729114A" wp14:editId="7FA198FE">
            <wp:extent cx="6640873" cy="2590800"/>
            <wp:effectExtent l="0" t="0" r="7620" b="0"/>
            <wp:docPr id="123156019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560199" name="Picture 1" descr="A screen shot of a computer&#10;&#10;AI-generated content may be incorrect.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56221" cy="259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A819D" w14:textId="50C43A80" w:rsidR="00632594" w:rsidRDefault="00632594" w:rsidP="000477A2">
      <w:pPr>
        <w:pStyle w:val="Heading3"/>
        <w:rPr>
          <w:noProof/>
        </w:rPr>
      </w:pPr>
      <w:r w:rsidRPr="00632594">
        <w:rPr>
          <w:noProof/>
        </w:rPr>
        <w:t>Add Edit Actions in the MovieController</w:t>
      </w:r>
    </w:p>
    <w:p w14:paraId="72529FED" w14:textId="1F4CA7FE" w:rsidR="00632594" w:rsidRPr="00632594" w:rsidRDefault="00632594" w:rsidP="00632594">
      <w:pPr>
        <w:pStyle w:val="ListParagraph"/>
        <w:numPr>
          <w:ilvl w:val="0"/>
          <w:numId w:val="66"/>
        </w:numPr>
      </w:pPr>
      <w:r w:rsidRPr="00632594">
        <w:t xml:space="preserve">Add the </w:t>
      </w:r>
      <w:r w:rsidRPr="00632594">
        <w:rPr>
          <w:b/>
          <w:bCs/>
        </w:rPr>
        <w:t>GET Edit Action</w:t>
      </w:r>
    </w:p>
    <w:p w14:paraId="5F92C35B" w14:textId="1D762B81" w:rsidR="00632594" w:rsidRPr="00632594" w:rsidRDefault="00541360" w:rsidP="00632594">
      <w:pPr>
        <w:ind w:left="360"/>
      </w:pPr>
      <w:r w:rsidRPr="00541360">
        <w:rPr>
          <w:noProof/>
        </w:rPr>
        <w:lastRenderedPageBreak/>
        <w:drawing>
          <wp:inline distT="0" distB="0" distL="0" distR="0" wp14:anchorId="596FC0E3" wp14:editId="3E925F26">
            <wp:extent cx="4806950" cy="2352572"/>
            <wp:effectExtent l="0" t="0" r="0" b="0"/>
            <wp:docPr id="165698559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98559" name="Picture 1" descr="A computer screen shot of text&#10;&#10;AI-generated content may be incorrect.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833533" cy="236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D6772" w14:textId="03538D5A" w:rsidR="00632594" w:rsidRPr="00D35E39" w:rsidRDefault="00632594" w:rsidP="00632594">
      <w:pPr>
        <w:pStyle w:val="ListParagraph"/>
        <w:numPr>
          <w:ilvl w:val="0"/>
          <w:numId w:val="66"/>
        </w:numPr>
      </w:pPr>
      <w:r w:rsidRPr="00632594">
        <w:t xml:space="preserve">Add the </w:t>
      </w:r>
      <w:r w:rsidRPr="00632594">
        <w:rPr>
          <w:b/>
          <w:bCs/>
        </w:rPr>
        <w:t>POST Edit Action</w:t>
      </w:r>
    </w:p>
    <w:p w14:paraId="33198BD8" w14:textId="109C5532" w:rsidR="00D35E39" w:rsidRDefault="00D35E39" w:rsidP="00D35E39">
      <w:pPr>
        <w:ind w:left="360"/>
      </w:pPr>
      <w:r w:rsidRPr="00D35E39">
        <w:rPr>
          <w:noProof/>
        </w:rPr>
        <w:drawing>
          <wp:inline distT="0" distB="0" distL="0" distR="0" wp14:anchorId="587D0E98" wp14:editId="4299622C">
            <wp:extent cx="4743450" cy="1905562"/>
            <wp:effectExtent l="0" t="0" r="0" b="0"/>
            <wp:docPr id="48515185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151854" name="Picture 1" descr="A screen shot of a computer program&#10;&#10;AI-generated content may be incorrect.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57207" cy="191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5825F" w14:textId="7E835CEA" w:rsidR="00FE34C4" w:rsidRDefault="00FE34C4" w:rsidP="00FE34C4">
      <w:pPr>
        <w:pStyle w:val="ListParagraph"/>
        <w:numPr>
          <w:ilvl w:val="0"/>
          <w:numId w:val="66"/>
        </w:numPr>
      </w:pPr>
      <w:r w:rsidRPr="00FE34C4">
        <w:t xml:space="preserve">We use the same </w:t>
      </w:r>
      <w:r w:rsidRPr="00FE34C4">
        <w:rPr>
          <w:rStyle w:val="CodeChar"/>
        </w:rPr>
        <w:t>MovieFormViewModel</w:t>
      </w:r>
      <w:r w:rsidRPr="00FE34C4">
        <w:t xml:space="preserve"> as for the Create form</w:t>
      </w:r>
    </w:p>
    <w:p w14:paraId="077608F3" w14:textId="4B99FCFF" w:rsidR="00FE34C4" w:rsidRDefault="00FE34C4" w:rsidP="00FE34C4">
      <w:pPr>
        <w:pStyle w:val="ListParagraph"/>
        <w:numPr>
          <w:ilvl w:val="0"/>
          <w:numId w:val="66"/>
        </w:numPr>
      </w:pPr>
      <w:r w:rsidRPr="00FE34C4">
        <w:t xml:space="preserve">If the ID is invalid or the movie is not found, we </w:t>
      </w:r>
      <w:r w:rsidRPr="00FE34C4">
        <w:rPr>
          <w:b/>
          <w:bCs/>
        </w:rPr>
        <w:t>return 404</w:t>
      </w:r>
    </w:p>
    <w:p w14:paraId="5DDD2F35" w14:textId="594527B4" w:rsidR="00FE34C4" w:rsidRDefault="00FE34C4" w:rsidP="00FE34C4">
      <w:pPr>
        <w:pStyle w:val="ListParagraph"/>
        <w:numPr>
          <w:ilvl w:val="0"/>
          <w:numId w:val="66"/>
        </w:numPr>
      </w:pPr>
      <w:r w:rsidRPr="00FE34C4">
        <w:t xml:space="preserve">If the input is valid, the </w:t>
      </w:r>
      <w:r w:rsidRPr="00FE34C4">
        <w:rPr>
          <w:b/>
          <w:bCs/>
        </w:rPr>
        <w:t>service updates the record in the database</w:t>
      </w:r>
    </w:p>
    <w:p w14:paraId="5E40171B" w14:textId="7BA50AE5" w:rsidR="00FE34C4" w:rsidRPr="00632594" w:rsidRDefault="00FE34C4" w:rsidP="00FE34C4">
      <w:pPr>
        <w:pStyle w:val="ListParagraph"/>
        <w:numPr>
          <w:ilvl w:val="0"/>
          <w:numId w:val="66"/>
        </w:numPr>
      </w:pPr>
      <w:r w:rsidRPr="00FE34C4">
        <w:t xml:space="preserve">The user is </w:t>
      </w:r>
      <w:r w:rsidRPr="00FE34C4">
        <w:rPr>
          <w:b/>
          <w:bCs/>
        </w:rPr>
        <w:t>redirected back to the Details view</w:t>
      </w:r>
      <w:r w:rsidRPr="00FE34C4">
        <w:t xml:space="preserve"> of the updated movie</w:t>
      </w:r>
    </w:p>
    <w:p w14:paraId="107D34D8" w14:textId="3E271777" w:rsidR="00D16ACF" w:rsidRDefault="00D16ACF" w:rsidP="000477A2">
      <w:pPr>
        <w:pStyle w:val="Heading3"/>
        <w:rPr>
          <w:noProof/>
        </w:rPr>
      </w:pPr>
      <w:r w:rsidRPr="00D16ACF">
        <w:rPr>
          <w:noProof/>
        </w:rPr>
        <w:t>Updating the ViewModel to Include the Movie Id</w:t>
      </w:r>
    </w:p>
    <w:p w14:paraId="40F04E5A" w14:textId="77777777" w:rsidR="00D16ACF" w:rsidRPr="00D16ACF" w:rsidRDefault="00D16ACF" w:rsidP="00D16ACF">
      <w:pPr>
        <w:rPr>
          <w:lang w:val="bg-BG"/>
        </w:rPr>
      </w:pPr>
      <w:proofErr w:type="spellStart"/>
      <w:r w:rsidRPr="00D16ACF">
        <w:rPr>
          <w:lang w:val="bg-BG"/>
        </w:rPr>
        <w:t>When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implementing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Edit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functionality</w:t>
      </w:r>
      <w:proofErr w:type="spellEnd"/>
      <w:r w:rsidRPr="00D16ACF">
        <w:rPr>
          <w:lang w:val="bg-BG"/>
        </w:rPr>
        <w:t xml:space="preserve">, </w:t>
      </w:r>
      <w:proofErr w:type="spellStart"/>
      <w:r w:rsidRPr="00D16ACF">
        <w:rPr>
          <w:lang w:val="bg-BG"/>
        </w:rPr>
        <w:t>th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application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needs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to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know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which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movie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is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being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edited</w:t>
      </w:r>
      <w:proofErr w:type="spellEnd"/>
      <w:r w:rsidRPr="00D16ACF">
        <w:rPr>
          <w:lang w:val="bg-BG"/>
        </w:rPr>
        <w:t xml:space="preserve">. </w:t>
      </w:r>
      <w:proofErr w:type="spellStart"/>
      <w:r w:rsidRPr="00D16ACF">
        <w:rPr>
          <w:lang w:val="bg-BG"/>
        </w:rPr>
        <w:t>To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achiev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this</w:t>
      </w:r>
      <w:proofErr w:type="spellEnd"/>
      <w:r w:rsidRPr="00D16ACF">
        <w:rPr>
          <w:lang w:val="bg-BG"/>
        </w:rPr>
        <w:t xml:space="preserve">, </w:t>
      </w:r>
      <w:proofErr w:type="spellStart"/>
      <w:r w:rsidRPr="00D16ACF">
        <w:rPr>
          <w:lang w:val="bg-BG"/>
        </w:rPr>
        <w:t>w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must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includ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th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movie’s</w:t>
      </w:r>
      <w:proofErr w:type="spellEnd"/>
      <w:r w:rsidRPr="00D16ACF">
        <w:rPr>
          <w:lang w:val="bg-BG"/>
        </w:rPr>
        <w:t xml:space="preserve"> ID </w:t>
      </w:r>
      <w:proofErr w:type="spellStart"/>
      <w:r w:rsidRPr="00D16ACF">
        <w:rPr>
          <w:lang w:val="bg-BG"/>
        </w:rPr>
        <w:t>in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th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view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model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used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in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th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form</w:t>
      </w:r>
      <w:proofErr w:type="spellEnd"/>
      <w:r w:rsidRPr="00D16ACF">
        <w:rPr>
          <w:lang w:val="bg-BG"/>
        </w:rPr>
        <w:t>.</w:t>
      </w:r>
    </w:p>
    <w:p w14:paraId="5DFAB6F3" w14:textId="31AC6856" w:rsidR="00D16ACF" w:rsidRPr="00D16ACF" w:rsidRDefault="00D16ACF" w:rsidP="00D16ACF">
      <w:proofErr w:type="spellStart"/>
      <w:r w:rsidRPr="00D16ACF">
        <w:rPr>
          <w:lang w:val="bg-BG"/>
        </w:rPr>
        <w:t>We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lang w:val="bg-BG"/>
        </w:rPr>
        <w:t>will</w:t>
      </w:r>
      <w:proofErr w:type="spellEnd"/>
      <w:r w:rsidRPr="00D16ACF">
        <w:rPr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update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the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MovieFormViewModel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to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include</w:t>
      </w:r>
      <w:proofErr w:type="spellEnd"/>
      <w:r w:rsidRPr="00D16ACF">
        <w:rPr>
          <w:b/>
          <w:bCs/>
          <w:lang w:val="bg-BG"/>
        </w:rPr>
        <w:t xml:space="preserve"> a </w:t>
      </w:r>
      <w:proofErr w:type="spellStart"/>
      <w:r w:rsidRPr="00D16ACF">
        <w:rPr>
          <w:b/>
          <w:bCs/>
          <w:lang w:val="bg-BG"/>
        </w:rPr>
        <w:t>new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Id</w:t>
      </w:r>
      <w:proofErr w:type="spellEnd"/>
      <w:r w:rsidRPr="00D16ACF">
        <w:rPr>
          <w:b/>
          <w:bCs/>
          <w:lang w:val="bg-BG"/>
        </w:rPr>
        <w:t xml:space="preserve"> </w:t>
      </w:r>
      <w:proofErr w:type="spellStart"/>
      <w:r w:rsidRPr="00D16ACF">
        <w:rPr>
          <w:b/>
          <w:bCs/>
          <w:lang w:val="bg-BG"/>
        </w:rPr>
        <w:t>property</w:t>
      </w:r>
      <w:proofErr w:type="spellEnd"/>
      <w:r>
        <w:t>:</w:t>
      </w:r>
    </w:p>
    <w:p w14:paraId="0A2E6EBC" w14:textId="4C57131F" w:rsidR="00D16ACF" w:rsidRDefault="00D16ACF" w:rsidP="00D16ACF">
      <w:r w:rsidRPr="00D16ACF">
        <w:rPr>
          <w:noProof/>
        </w:rPr>
        <w:drawing>
          <wp:inline distT="0" distB="0" distL="0" distR="0" wp14:anchorId="438578AF" wp14:editId="5ADABA30">
            <wp:extent cx="5321059" cy="2524125"/>
            <wp:effectExtent l="0" t="0" r="0" b="0"/>
            <wp:docPr id="181326311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263111" name="Picture 1" descr="A screen shot of a computer program&#10;&#10;AI-generated content may be incorrect.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325588" cy="252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58F14" w14:textId="6550F360" w:rsidR="00D16ACF" w:rsidRDefault="00D16ACF" w:rsidP="00D16ACF">
      <w:pPr>
        <w:pStyle w:val="ListParagraph"/>
        <w:numPr>
          <w:ilvl w:val="0"/>
          <w:numId w:val="67"/>
        </w:numPr>
      </w:pPr>
      <w:r>
        <w:lastRenderedPageBreak/>
        <w:t>W</w:t>
      </w:r>
      <w:r w:rsidRPr="00D16ACF">
        <w:t xml:space="preserve">e’ve added the Id property to the </w:t>
      </w:r>
      <w:r w:rsidRPr="00D16ACF">
        <w:rPr>
          <w:rStyle w:val="CodeChar"/>
        </w:rPr>
        <w:t>MovieFormViewModel</w:t>
      </w:r>
      <w:r w:rsidRPr="00D16ACF">
        <w:t xml:space="preserve">, the next step is to </w:t>
      </w:r>
      <w:r w:rsidRPr="00D16ACF">
        <w:rPr>
          <w:b/>
          <w:bCs/>
        </w:rPr>
        <w:t>populate it</w:t>
      </w:r>
      <w:r w:rsidRPr="00D16ACF">
        <w:t xml:space="preserve"> when retrieving the movie from the database in the </w:t>
      </w:r>
      <w:r w:rsidRPr="00D16ACF">
        <w:rPr>
          <w:rStyle w:val="CodeChar"/>
        </w:rPr>
        <w:t>GetForEditByIdAsync()</w:t>
      </w:r>
      <w:r w:rsidRPr="00D16ACF">
        <w:t xml:space="preserve"> method in your </w:t>
      </w:r>
      <w:r w:rsidRPr="00D16ACF">
        <w:rPr>
          <w:rStyle w:val="CodeChar"/>
        </w:rPr>
        <w:t>MovieService</w:t>
      </w:r>
      <w:r w:rsidRPr="00D16ACF">
        <w:t>.</w:t>
      </w:r>
    </w:p>
    <w:p w14:paraId="3F902E69" w14:textId="679A36C7" w:rsidR="00D16ACF" w:rsidRPr="00D16ACF" w:rsidRDefault="00D16ACF" w:rsidP="00D16ACF">
      <w:pPr>
        <w:ind w:left="360"/>
      </w:pPr>
      <w:r w:rsidRPr="00D16ACF">
        <w:rPr>
          <w:noProof/>
        </w:rPr>
        <w:drawing>
          <wp:inline distT="0" distB="0" distL="0" distR="0" wp14:anchorId="2234718C" wp14:editId="2826C11B">
            <wp:extent cx="4134086" cy="2291080"/>
            <wp:effectExtent l="0" t="0" r="0" b="0"/>
            <wp:docPr id="2107284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842" name="Picture 1" descr="A screen shot of a computer program&#10;&#10;AI-generated content may be incorrect.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143676" cy="229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BAD8" w14:textId="06C90B6F" w:rsidR="000477A2" w:rsidRDefault="008A67E1" w:rsidP="000477A2">
      <w:pPr>
        <w:pStyle w:val="Heading3"/>
        <w:rPr>
          <w:noProof/>
        </w:rPr>
      </w:pPr>
      <w:r w:rsidRPr="008A67E1">
        <w:rPr>
          <w:noProof/>
        </w:rPr>
        <w:t>Testing the Edit Page</w:t>
      </w:r>
    </w:p>
    <w:p w14:paraId="012E5447" w14:textId="4D09492D" w:rsidR="000477A2" w:rsidRDefault="006123C1" w:rsidP="000477A2">
      <w:r w:rsidRPr="006123C1">
        <w:rPr>
          <w:noProof/>
        </w:rPr>
        <w:drawing>
          <wp:inline distT="0" distB="0" distL="0" distR="0" wp14:anchorId="784931B7" wp14:editId="7D053AF8">
            <wp:extent cx="3874170" cy="4229100"/>
            <wp:effectExtent l="19050" t="19050" r="12065" b="19050"/>
            <wp:docPr id="1179595100" name="Picture 1" descr="A screen shot of a mov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595100" name="Picture 1" descr="A screen shot of a movie&#10;&#10;AI-generated content may be incorrect.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888144" cy="42443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A4F3E8" w14:textId="65AEFAA5" w:rsidR="008A67E1" w:rsidRDefault="008A67E1" w:rsidP="000477A2">
      <w:r w:rsidRPr="008A67E1">
        <w:t>What We Expect:</w:t>
      </w:r>
    </w:p>
    <w:p w14:paraId="15194CEE" w14:textId="2119BB13" w:rsidR="008A67E1" w:rsidRDefault="008A67E1" w:rsidP="008A67E1">
      <w:pPr>
        <w:pStyle w:val="ListParagraph"/>
        <w:numPr>
          <w:ilvl w:val="0"/>
          <w:numId w:val="67"/>
        </w:numPr>
      </w:pPr>
      <w:r w:rsidRPr="008A67E1">
        <w:t xml:space="preserve">The form loads with </w:t>
      </w:r>
      <w:r w:rsidRPr="008A67E1">
        <w:rPr>
          <w:b/>
          <w:bCs/>
        </w:rPr>
        <w:t>existing movie data</w:t>
      </w:r>
      <w:r w:rsidRPr="008A67E1">
        <w:t xml:space="preserve"> </w:t>
      </w:r>
      <w:r w:rsidRPr="006E1420">
        <w:rPr>
          <w:b/>
          <w:bCs/>
        </w:rPr>
        <w:t>pre-filled</w:t>
      </w:r>
    </w:p>
    <w:p w14:paraId="5929ABCD" w14:textId="67A1DB07" w:rsidR="008A67E1" w:rsidRPr="008A67E1" w:rsidRDefault="008A67E1" w:rsidP="008A67E1">
      <w:pPr>
        <w:pStyle w:val="ListParagraph"/>
        <w:numPr>
          <w:ilvl w:val="0"/>
          <w:numId w:val="67"/>
        </w:numPr>
        <w:rPr>
          <w:lang w:val="bg-BG"/>
        </w:rPr>
      </w:pPr>
      <w:proofErr w:type="spellStart"/>
      <w:r w:rsidRPr="008A67E1">
        <w:rPr>
          <w:lang w:val="bg-BG"/>
        </w:rPr>
        <w:t>Submitting</w:t>
      </w:r>
      <w:proofErr w:type="spellEnd"/>
      <w:r w:rsidRPr="008A67E1">
        <w:rPr>
          <w:lang w:val="bg-BG"/>
        </w:rPr>
        <w:t xml:space="preserve"> </w:t>
      </w:r>
      <w:proofErr w:type="spellStart"/>
      <w:r w:rsidRPr="008A67E1">
        <w:rPr>
          <w:lang w:val="bg-BG"/>
        </w:rPr>
        <w:t>the</w:t>
      </w:r>
      <w:proofErr w:type="spellEnd"/>
      <w:r w:rsidRPr="008A67E1">
        <w:rPr>
          <w:lang w:val="bg-BG"/>
        </w:rPr>
        <w:t xml:space="preserve"> </w:t>
      </w:r>
      <w:proofErr w:type="spellStart"/>
      <w:r w:rsidRPr="008A67E1">
        <w:rPr>
          <w:lang w:val="bg-BG"/>
        </w:rPr>
        <w:t>form</w:t>
      </w:r>
      <w:proofErr w:type="spellEnd"/>
      <w:r w:rsidRPr="008A67E1">
        <w:rPr>
          <w:lang w:val="bg-BG"/>
        </w:rPr>
        <w:t xml:space="preserve"> </w:t>
      </w:r>
      <w:proofErr w:type="spellStart"/>
      <w:r w:rsidRPr="008A67E1">
        <w:rPr>
          <w:b/>
          <w:bCs/>
          <w:lang w:val="bg-BG"/>
        </w:rPr>
        <w:t>saves</w:t>
      </w:r>
      <w:proofErr w:type="spellEnd"/>
      <w:r w:rsidRPr="008A67E1">
        <w:rPr>
          <w:b/>
          <w:bCs/>
          <w:lang w:val="bg-BG"/>
        </w:rPr>
        <w:t xml:space="preserve"> </w:t>
      </w:r>
      <w:proofErr w:type="spellStart"/>
      <w:r w:rsidRPr="008A67E1">
        <w:rPr>
          <w:b/>
          <w:bCs/>
          <w:lang w:val="bg-BG"/>
        </w:rPr>
        <w:t>the</w:t>
      </w:r>
      <w:proofErr w:type="spellEnd"/>
      <w:r w:rsidRPr="008A67E1">
        <w:rPr>
          <w:b/>
          <w:bCs/>
          <w:lang w:val="bg-BG"/>
        </w:rPr>
        <w:t xml:space="preserve"> </w:t>
      </w:r>
      <w:proofErr w:type="spellStart"/>
      <w:r w:rsidRPr="008A67E1">
        <w:rPr>
          <w:b/>
          <w:bCs/>
          <w:lang w:val="bg-BG"/>
        </w:rPr>
        <w:t>changes</w:t>
      </w:r>
      <w:proofErr w:type="spellEnd"/>
      <w:r w:rsidRPr="008A67E1">
        <w:rPr>
          <w:b/>
          <w:bCs/>
          <w:lang w:val="bg-BG"/>
        </w:rPr>
        <w:t xml:space="preserve"> </w:t>
      </w:r>
      <w:proofErr w:type="spellStart"/>
      <w:r w:rsidRPr="008A67E1">
        <w:rPr>
          <w:b/>
          <w:bCs/>
          <w:lang w:val="bg-BG"/>
        </w:rPr>
        <w:t>to</w:t>
      </w:r>
      <w:proofErr w:type="spellEnd"/>
      <w:r w:rsidRPr="008A67E1">
        <w:rPr>
          <w:b/>
          <w:bCs/>
          <w:lang w:val="bg-BG"/>
        </w:rPr>
        <w:t xml:space="preserve"> </w:t>
      </w:r>
      <w:proofErr w:type="spellStart"/>
      <w:r w:rsidRPr="008A67E1">
        <w:rPr>
          <w:b/>
          <w:bCs/>
          <w:lang w:val="bg-BG"/>
        </w:rPr>
        <w:t>the</w:t>
      </w:r>
      <w:proofErr w:type="spellEnd"/>
      <w:r w:rsidRPr="008A67E1">
        <w:rPr>
          <w:b/>
          <w:bCs/>
          <w:lang w:val="bg-BG"/>
        </w:rPr>
        <w:t xml:space="preserve"> </w:t>
      </w:r>
      <w:proofErr w:type="spellStart"/>
      <w:r w:rsidRPr="008A67E1">
        <w:rPr>
          <w:b/>
          <w:bCs/>
          <w:lang w:val="bg-BG"/>
        </w:rPr>
        <w:t>database</w:t>
      </w:r>
      <w:proofErr w:type="spellEnd"/>
    </w:p>
    <w:p w14:paraId="3C7E1A28" w14:textId="280B3039" w:rsidR="008A67E1" w:rsidRPr="000477A2" w:rsidRDefault="008A67E1" w:rsidP="008A67E1">
      <w:pPr>
        <w:pStyle w:val="ListParagraph"/>
        <w:numPr>
          <w:ilvl w:val="0"/>
          <w:numId w:val="67"/>
        </w:numPr>
      </w:pPr>
      <w:r w:rsidRPr="008A67E1">
        <w:t xml:space="preserve">The app redirects back to the </w:t>
      </w:r>
      <w:r w:rsidRPr="008A67E1">
        <w:rPr>
          <w:b/>
          <w:bCs/>
        </w:rPr>
        <w:t>Details</w:t>
      </w:r>
      <w:r w:rsidRPr="008A67E1">
        <w:t xml:space="preserve"> view of the updated movie</w:t>
      </w:r>
    </w:p>
    <w:p w14:paraId="59331737" w14:textId="6BA5555A" w:rsidR="00787E21" w:rsidRDefault="00787E21" w:rsidP="00787E21">
      <w:pPr>
        <w:pStyle w:val="Heading2"/>
      </w:pPr>
      <w:r w:rsidRPr="00787E21">
        <w:t>Implement the Delete Operation</w:t>
      </w:r>
    </w:p>
    <w:p w14:paraId="4AEF93C3" w14:textId="499E0CCE" w:rsidR="006E1420" w:rsidRDefault="006E1420" w:rsidP="006E1420">
      <w:r>
        <w:t xml:space="preserve">For educational purposes, it's very useful to teach both </w:t>
      </w:r>
      <w:r w:rsidRPr="006E1420">
        <w:rPr>
          <w:b/>
          <w:bCs/>
        </w:rPr>
        <w:t>soft delete</w:t>
      </w:r>
      <w:r>
        <w:t xml:space="preserve"> and </w:t>
      </w:r>
      <w:r w:rsidRPr="006E1420">
        <w:rPr>
          <w:b/>
          <w:bCs/>
        </w:rPr>
        <w:t>hard delete</w:t>
      </w:r>
      <w:r>
        <w:t>, especially to understand the difference and when each is appropriate.</w:t>
      </w:r>
    </w:p>
    <w:p w14:paraId="678B3FAC" w14:textId="3CF744CF" w:rsidR="006E1420" w:rsidRDefault="006E1420" w:rsidP="006E1420">
      <w:r w:rsidRPr="006E1420">
        <w:lastRenderedPageBreak/>
        <w:t>Why Two Approaches?</w:t>
      </w:r>
    </w:p>
    <w:p w14:paraId="1FD8ABA0" w14:textId="0B63B607" w:rsidR="006E1420" w:rsidRDefault="006E1420" w:rsidP="006E1420">
      <w:pPr>
        <w:pStyle w:val="ListParagraph"/>
        <w:numPr>
          <w:ilvl w:val="0"/>
          <w:numId w:val="69"/>
        </w:numPr>
      </w:pPr>
      <w:r w:rsidRPr="006E1420">
        <w:rPr>
          <w:b/>
          <w:bCs/>
        </w:rPr>
        <w:t>Soft delete</w:t>
      </w:r>
      <w:r w:rsidRPr="006E1420">
        <w:t xml:space="preserve"> is useful when you want to allow recovery, auditing, or avoid breaking relationships</w:t>
      </w:r>
    </w:p>
    <w:p w14:paraId="6AC2F573" w14:textId="637C59D7" w:rsidR="006E1420" w:rsidRDefault="006E1420" w:rsidP="006E1420">
      <w:pPr>
        <w:pStyle w:val="ListParagraph"/>
        <w:numPr>
          <w:ilvl w:val="0"/>
          <w:numId w:val="69"/>
        </w:numPr>
      </w:pPr>
      <w:r w:rsidRPr="006E1420">
        <w:rPr>
          <w:b/>
          <w:bCs/>
        </w:rPr>
        <w:t>Hard delete</w:t>
      </w:r>
      <w:r w:rsidRPr="006E1420">
        <w:t xml:space="preserve"> is permanent and should be used with caution</w:t>
      </w:r>
    </w:p>
    <w:p w14:paraId="2D2ADA24" w14:textId="1C8A4DBE" w:rsidR="006F644B" w:rsidRDefault="006F644B" w:rsidP="006F644B">
      <w:pPr>
        <w:pStyle w:val="Heading3"/>
        <w:rPr>
          <w:noProof/>
        </w:rPr>
      </w:pPr>
      <w:r>
        <w:rPr>
          <w:noProof/>
        </w:rPr>
        <w:t>Interface - Update IMovieService</w:t>
      </w:r>
    </w:p>
    <w:p w14:paraId="6CB162C1" w14:textId="7E63F719" w:rsidR="001A1201" w:rsidRDefault="001A1201" w:rsidP="001A1201">
      <w:r w:rsidRPr="001A1201">
        <w:rPr>
          <w:noProof/>
        </w:rPr>
        <w:drawing>
          <wp:inline distT="0" distB="0" distL="0" distR="0" wp14:anchorId="5C0B81DA" wp14:editId="35522E6E">
            <wp:extent cx="4638675" cy="3248184"/>
            <wp:effectExtent l="0" t="0" r="0" b="9525"/>
            <wp:docPr id="207167548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7548" name="Picture 1" descr="A screen shot of a computer&#10;&#10;AI-generated content may be incorrect.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655039" cy="3259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DF0B7" w14:textId="27771DA5" w:rsidR="006F644B" w:rsidRDefault="006F644B" w:rsidP="006F644B">
      <w:pPr>
        <w:pStyle w:val="Heading3"/>
        <w:rPr>
          <w:noProof/>
        </w:rPr>
      </w:pPr>
      <w:r>
        <w:rPr>
          <w:noProof/>
        </w:rPr>
        <w:t>Service – Update MovieService</w:t>
      </w:r>
    </w:p>
    <w:p w14:paraId="1956DEDA" w14:textId="5CF960E1" w:rsidR="001A1201" w:rsidRDefault="001A1201" w:rsidP="001A1201">
      <w:r w:rsidRPr="001A1201">
        <w:rPr>
          <w:noProof/>
        </w:rPr>
        <w:drawing>
          <wp:inline distT="0" distB="0" distL="0" distR="0" wp14:anchorId="660670AD" wp14:editId="0221AA41">
            <wp:extent cx="4619625" cy="2201116"/>
            <wp:effectExtent l="0" t="0" r="0" b="8890"/>
            <wp:docPr id="1705361361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361361" name="Picture 1" descr="A computer screen with text&#10;&#10;AI-generated content may be incorrect.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34055" cy="2207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BA6E" w14:textId="72C73E39" w:rsidR="001A1201" w:rsidRDefault="001A1201" w:rsidP="001A1201">
      <w:r w:rsidRPr="001A1201">
        <w:rPr>
          <w:noProof/>
        </w:rPr>
        <w:drawing>
          <wp:inline distT="0" distB="0" distL="0" distR="0" wp14:anchorId="60AB0119" wp14:editId="73A37AD8">
            <wp:extent cx="4667250" cy="2078118"/>
            <wp:effectExtent l="0" t="0" r="0" b="0"/>
            <wp:docPr id="982657275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657275" name="Picture 1" descr="A computer screen with text&#10;&#10;AI-generated content may be incorrect.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695603" cy="2090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25F01" w14:textId="506623C9" w:rsidR="006F644B" w:rsidRDefault="006F644B" w:rsidP="006F644B">
      <w:pPr>
        <w:pStyle w:val="Heading3"/>
      </w:pPr>
      <w:r>
        <w:rPr>
          <w:noProof/>
        </w:rPr>
        <w:lastRenderedPageBreak/>
        <w:t>Controller – Update MovieController</w:t>
      </w:r>
    </w:p>
    <w:p w14:paraId="097001D3" w14:textId="3DE6BE63" w:rsidR="006F644B" w:rsidRPr="006E1420" w:rsidRDefault="006F644B" w:rsidP="001A1201">
      <w:r w:rsidRPr="006F644B">
        <w:rPr>
          <w:noProof/>
        </w:rPr>
        <w:drawing>
          <wp:inline distT="0" distB="0" distL="0" distR="0" wp14:anchorId="5822B9A0" wp14:editId="1467E5BD">
            <wp:extent cx="4704133" cy="3619500"/>
            <wp:effectExtent l="0" t="0" r="1270" b="0"/>
            <wp:docPr id="180086793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867931" name="Picture 1" descr="A screen shot of a computer program&#10;&#10;AI-generated content may be incorrect.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717949" cy="363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8219" w14:textId="588A5024" w:rsidR="006E1420" w:rsidRDefault="006E1420" w:rsidP="006E1420">
      <w:pPr>
        <w:pStyle w:val="Heading3"/>
        <w:rPr>
          <w:noProof/>
        </w:rPr>
      </w:pPr>
      <w:r>
        <w:rPr>
          <w:noProof/>
        </w:rPr>
        <w:t>Movie Delete View</w:t>
      </w:r>
    </w:p>
    <w:p w14:paraId="39A447F2" w14:textId="1B289BEF" w:rsidR="006F644B" w:rsidRPr="006F644B" w:rsidRDefault="006F644B" w:rsidP="006F644B">
      <w:r>
        <w:object w:dxaOrig="1505" w:dyaOrig="986" w14:anchorId="1D7AC0F8">
          <v:shape id="_x0000_i1031" type="#_x0000_t75" style="width:75pt;height:49.5pt" o:ole="" o:bordertopcolor="this" o:borderleftcolor="this" o:borderbottomcolor="this" o:borderrightcolor="this">
            <v:imagedata r:id="rId8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1" DrawAspect="Icon" ObjectID="_1810385493" r:id="rId82"/>
        </w:object>
      </w:r>
    </w:p>
    <w:p w14:paraId="2CB16B6A" w14:textId="3C24C49B" w:rsidR="006E1420" w:rsidRDefault="006E1420" w:rsidP="006E1420">
      <w:pPr>
        <w:pStyle w:val="Heading3"/>
        <w:rPr>
          <w:noProof/>
        </w:rPr>
      </w:pPr>
      <w:r w:rsidRPr="008A67E1">
        <w:rPr>
          <w:noProof/>
        </w:rPr>
        <w:t xml:space="preserve">Testing the </w:t>
      </w:r>
      <w:r w:rsidR="006F644B">
        <w:rPr>
          <w:noProof/>
        </w:rPr>
        <w:t>Delete</w:t>
      </w:r>
      <w:r w:rsidRPr="008A67E1">
        <w:rPr>
          <w:noProof/>
        </w:rPr>
        <w:t xml:space="preserve"> Page</w:t>
      </w:r>
    </w:p>
    <w:p w14:paraId="28572D31" w14:textId="336D809A" w:rsidR="006F644B" w:rsidRPr="006F644B" w:rsidRDefault="006F644B" w:rsidP="006F644B">
      <w:r w:rsidRPr="006F644B">
        <w:rPr>
          <w:noProof/>
        </w:rPr>
        <w:drawing>
          <wp:inline distT="0" distB="0" distL="0" distR="0" wp14:anchorId="0AEB5895" wp14:editId="2888977F">
            <wp:extent cx="6626225" cy="3537585"/>
            <wp:effectExtent l="19050" t="19050" r="22225" b="24765"/>
            <wp:docPr id="1408068126" name="Picture 1" descr="A screen shot of a mov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068126" name="Picture 1" descr="A screen shot of a movie&#10;&#10;AI-generated content may be incorrect.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7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163B5B" w14:textId="49672998" w:rsidR="0099072E" w:rsidRDefault="0099072E" w:rsidP="0099072E">
      <w:pPr>
        <w:pStyle w:val="Heading2"/>
      </w:pPr>
      <w:r w:rsidRPr="0099072E">
        <w:lastRenderedPageBreak/>
        <w:t>Workshop II – GitHub Version</w:t>
      </w:r>
    </w:p>
    <w:p w14:paraId="3C6C2DD7" w14:textId="68A7D741" w:rsidR="0099072E" w:rsidRDefault="0099072E" w:rsidP="0099072E">
      <w:pPr>
        <w:pStyle w:val="Heading3"/>
      </w:pPr>
      <w:r w:rsidRPr="0099072E">
        <w:t>Version Available Online</w:t>
      </w:r>
    </w:p>
    <w:p w14:paraId="7D433024" w14:textId="573E5029" w:rsidR="0099072E" w:rsidRDefault="0099072E" w:rsidP="0099072E">
      <w:pPr>
        <w:pStyle w:val="ListParagraph"/>
        <w:numPr>
          <w:ilvl w:val="0"/>
          <w:numId w:val="70"/>
        </w:numPr>
      </w:pPr>
      <w:r w:rsidRPr="0099072E">
        <w:t xml:space="preserve">The completed solution for </w:t>
      </w:r>
      <w:r w:rsidRPr="0099072E">
        <w:rPr>
          <w:b/>
          <w:bCs/>
        </w:rPr>
        <w:t>Workshop II</w:t>
      </w:r>
      <w:r w:rsidRPr="0099072E">
        <w:t xml:space="preserve"> is published and accessible at:</w:t>
      </w:r>
    </w:p>
    <w:p w14:paraId="6563FEAC" w14:textId="2A77B89E" w:rsidR="0099072E" w:rsidRPr="0099072E" w:rsidRDefault="0099072E" w:rsidP="0099072E">
      <w:pPr>
        <w:ind w:left="360"/>
      </w:pPr>
      <w:hyperlink r:id="rId84" w:history="1">
        <w:r>
          <w:rPr>
            <w:rStyle w:val="Hyperlink"/>
          </w:rPr>
          <w:t>https://github.com/KTsaneff/ASP.NET-Core-SoftUni-CSharpWeb-May-2025-CinemaApp/tree/Workshop-II</w:t>
        </w:r>
      </w:hyperlink>
    </w:p>
    <w:p w14:paraId="7E1E7C81" w14:textId="7D4235C8" w:rsidR="00787E21" w:rsidRDefault="006E1420" w:rsidP="00971F33">
      <w:pPr>
        <w:pStyle w:val="Heading2"/>
      </w:pPr>
      <w:r w:rsidRPr="006E1420">
        <w:t>What Comes Next</w:t>
      </w:r>
    </w:p>
    <w:p w14:paraId="419927E2" w14:textId="0EDB9CD8" w:rsidR="006E1420" w:rsidRDefault="006E1420" w:rsidP="006E1420">
      <w:pPr>
        <w:pStyle w:val="ListParagraph"/>
        <w:numPr>
          <w:ilvl w:val="0"/>
          <w:numId w:val="68"/>
        </w:numPr>
      </w:pPr>
      <w:r w:rsidRPr="006E1420">
        <w:t xml:space="preserve">Register and log </w:t>
      </w:r>
      <w:proofErr w:type="gramStart"/>
      <w:r w:rsidRPr="006E1420">
        <w:t>in</w:t>
      </w:r>
      <w:proofErr w:type="gramEnd"/>
      <w:r w:rsidRPr="006E1420">
        <w:t xml:space="preserve"> users</w:t>
      </w:r>
    </w:p>
    <w:p w14:paraId="786B86AB" w14:textId="1AB3A3CB" w:rsidR="006E1420" w:rsidRDefault="006E1420" w:rsidP="006E1420">
      <w:pPr>
        <w:pStyle w:val="ListParagraph"/>
        <w:numPr>
          <w:ilvl w:val="0"/>
          <w:numId w:val="68"/>
        </w:numPr>
      </w:pPr>
      <w:r w:rsidRPr="006E1420">
        <w:t>Restrict access to Add, Edit, and Delete</w:t>
      </w:r>
    </w:p>
    <w:p w14:paraId="3ED13C3B" w14:textId="567722F9" w:rsidR="006E1420" w:rsidRDefault="006E1420" w:rsidP="006E1420">
      <w:pPr>
        <w:pStyle w:val="ListParagraph"/>
        <w:numPr>
          <w:ilvl w:val="0"/>
          <w:numId w:val="68"/>
        </w:numPr>
      </w:pPr>
      <w:r w:rsidRPr="006E1420">
        <w:t xml:space="preserve">Implement the </w:t>
      </w:r>
      <w:r w:rsidRPr="006E1420">
        <w:rPr>
          <w:b/>
          <w:bCs/>
        </w:rPr>
        <w:t>Watchlist feature</w:t>
      </w:r>
      <w:r w:rsidRPr="006E1420">
        <w:t>, allowing logged-in users to:</w:t>
      </w:r>
    </w:p>
    <w:p w14:paraId="1CEAF58B" w14:textId="4673AED4" w:rsidR="006E1420" w:rsidRDefault="006E1420" w:rsidP="006E1420">
      <w:pPr>
        <w:pStyle w:val="ListParagraph"/>
        <w:numPr>
          <w:ilvl w:val="1"/>
          <w:numId w:val="68"/>
        </w:numPr>
      </w:pPr>
      <w:r w:rsidRPr="006E1420">
        <w:t>Add movies to their watchlist</w:t>
      </w:r>
    </w:p>
    <w:p w14:paraId="5C2B1555" w14:textId="103A6230" w:rsidR="006E1420" w:rsidRPr="006E1420" w:rsidRDefault="006E1420" w:rsidP="006E1420">
      <w:pPr>
        <w:pStyle w:val="ListParagraph"/>
        <w:numPr>
          <w:ilvl w:val="1"/>
          <w:numId w:val="68"/>
        </w:numPr>
      </w:pPr>
      <w:r w:rsidRPr="006E1420">
        <w:t>View and manage their personal list</w:t>
      </w:r>
    </w:p>
    <w:sectPr w:rsidR="006E1420" w:rsidRPr="006E1420" w:rsidSect="00EA4F0E">
      <w:headerReference w:type="default" r:id="rId85"/>
      <w:footerReference w:type="default" r:id="rId86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2AAA0" w14:textId="77777777" w:rsidR="0099250A" w:rsidRDefault="0099250A" w:rsidP="008068A2">
      <w:pPr>
        <w:spacing w:after="0" w:line="240" w:lineRule="auto"/>
      </w:pPr>
      <w:r>
        <w:separator/>
      </w:r>
    </w:p>
  </w:endnote>
  <w:endnote w:type="continuationSeparator" w:id="0">
    <w:p w14:paraId="3925BE5D" w14:textId="77777777" w:rsidR="0099250A" w:rsidRDefault="009925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1DC7B3" w14:textId="77777777" w:rsidR="0099250A" w:rsidRDefault="0099250A" w:rsidP="008068A2">
      <w:pPr>
        <w:spacing w:after="0" w:line="240" w:lineRule="auto"/>
      </w:pPr>
      <w:r>
        <w:separator/>
      </w:r>
    </w:p>
  </w:footnote>
  <w:footnote w:type="continuationSeparator" w:id="0">
    <w:p w14:paraId="50F5F69F" w14:textId="77777777" w:rsidR="0099250A" w:rsidRDefault="009925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837B9"/>
    <w:multiLevelType w:val="hybridMultilevel"/>
    <w:tmpl w:val="06E4D3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84CD6"/>
    <w:multiLevelType w:val="hybridMultilevel"/>
    <w:tmpl w:val="3AE48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510B7"/>
    <w:multiLevelType w:val="hybridMultilevel"/>
    <w:tmpl w:val="D2521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318CC"/>
    <w:multiLevelType w:val="hybridMultilevel"/>
    <w:tmpl w:val="FE9C4E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4C2B43"/>
    <w:multiLevelType w:val="hybridMultilevel"/>
    <w:tmpl w:val="D6C025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3325F7"/>
    <w:multiLevelType w:val="multilevel"/>
    <w:tmpl w:val="66707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BB068C"/>
    <w:multiLevelType w:val="hybridMultilevel"/>
    <w:tmpl w:val="99BE7F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5647BC"/>
    <w:multiLevelType w:val="hybridMultilevel"/>
    <w:tmpl w:val="0F5C95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7D409C8"/>
    <w:multiLevelType w:val="hybridMultilevel"/>
    <w:tmpl w:val="7E46BA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1E82595"/>
    <w:multiLevelType w:val="hybridMultilevel"/>
    <w:tmpl w:val="FDBE25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4B6125A"/>
    <w:multiLevelType w:val="hybridMultilevel"/>
    <w:tmpl w:val="DF2649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4DB1823"/>
    <w:multiLevelType w:val="hybridMultilevel"/>
    <w:tmpl w:val="31421C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9346405"/>
    <w:multiLevelType w:val="hybridMultilevel"/>
    <w:tmpl w:val="AC56DA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E693F21"/>
    <w:multiLevelType w:val="hybridMultilevel"/>
    <w:tmpl w:val="3A621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0612C58"/>
    <w:multiLevelType w:val="hybridMultilevel"/>
    <w:tmpl w:val="DC206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3515A1B"/>
    <w:multiLevelType w:val="hybridMultilevel"/>
    <w:tmpl w:val="5AEA35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5A4096E"/>
    <w:multiLevelType w:val="hybridMultilevel"/>
    <w:tmpl w:val="F8B270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CBD54E8"/>
    <w:multiLevelType w:val="hybridMultilevel"/>
    <w:tmpl w:val="1F4634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C3509C"/>
    <w:multiLevelType w:val="hybridMultilevel"/>
    <w:tmpl w:val="875C7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F511355"/>
    <w:multiLevelType w:val="hybridMultilevel"/>
    <w:tmpl w:val="A48865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7"/>
  </w:num>
  <w:num w:numId="2" w16cid:durableId="887492382">
    <w:abstractNumId w:val="30"/>
  </w:num>
  <w:num w:numId="3" w16cid:durableId="643774434">
    <w:abstractNumId w:val="13"/>
  </w:num>
  <w:num w:numId="4" w16cid:durableId="847330272">
    <w:abstractNumId w:val="38"/>
  </w:num>
  <w:num w:numId="5" w16cid:durableId="1014266414">
    <w:abstractNumId w:val="6"/>
  </w:num>
  <w:num w:numId="6" w16cid:durableId="237599141">
    <w:abstractNumId w:val="1"/>
  </w:num>
  <w:num w:numId="7" w16cid:durableId="289630395">
    <w:abstractNumId w:val="14"/>
  </w:num>
  <w:num w:numId="8" w16cid:durableId="1594969010">
    <w:abstractNumId w:val="37"/>
  </w:num>
  <w:num w:numId="9" w16cid:durableId="518743953">
    <w:abstractNumId w:val="0"/>
  </w:num>
  <w:num w:numId="10" w16cid:durableId="336537123">
    <w:abstractNumId w:val="35"/>
  </w:num>
  <w:num w:numId="11" w16cid:durableId="1457943242">
    <w:abstractNumId w:val="64"/>
  </w:num>
  <w:num w:numId="12" w16cid:durableId="612906749">
    <w:abstractNumId w:val="34"/>
  </w:num>
  <w:num w:numId="13" w16cid:durableId="1790392277">
    <w:abstractNumId w:val="18"/>
  </w:num>
  <w:num w:numId="14" w16cid:durableId="785075470">
    <w:abstractNumId w:val="56"/>
  </w:num>
  <w:num w:numId="15" w16cid:durableId="277032062">
    <w:abstractNumId w:val="23"/>
  </w:num>
  <w:num w:numId="16" w16cid:durableId="1856189562">
    <w:abstractNumId w:val="52"/>
  </w:num>
  <w:num w:numId="17" w16cid:durableId="1269921608">
    <w:abstractNumId w:val="40"/>
  </w:num>
  <w:num w:numId="18" w16cid:durableId="1776829268">
    <w:abstractNumId w:val="15"/>
  </w:num>
  <w:num w:numId="19" w16cid:durableId="350183410">
    <w:abstractNumId w:val="17"/>
  </w:num>
  <w:num w:numId="20" w16cid:durableId="1652977138">
    <w:abstractNumId w:val="32"/>
  </w:num>
  <w:num w:numId="21" w16cid:durableId="380054521">
    <w:abstractNumId w:val="12"/>
  </w:num>
  <w:num w:numId="22" w16cid:durableId="566887112">
    <w:abstractNumId w:val="54"/>
  </w:num>
  <w:num w:numId="23" w16cid:durableId="848838582">
    <w:abstractNumId w:val="67"/>
  </w:num>
  <w:num w:numId="24" w16cid:durableId="1249778063">
    <w:abstractNumId w:val="21"/>
  </w:num>
  <w:num w:numId="25" w16cid:durableId="1165559009">
    <w:abstractNumId w:val="45"/>
  </w:num>
  <w:num w:numId="26" w16cid:durableId="1901673962">
    <w:abstractNumId w:val="63"/>
  </w:num>
  <w:num w:numId="27" w16cid:durableId="115410844">
    <w:abstractNumId w:val="19"/>
  </w:num>
  <w:num w:numId="28" w16cid:durableId="328138848">
    <w:abstractNumId w:val="16"/>
  </w:num>
  <w:num w:numId="29" w16cid:durableId="280500615">
    <w:abstractNumId w:val="65"/>
  </w:num>
  <w:num w:numId="30" w16cid:durableId="1813788359">
    <w:abstractNumId w:val="27"/>
  </w:num>
  <w:num w:numId="31" w16cid:durableId="2000305192">
    <w:abstractNumId w:val="5"/>
  </w:num>
  <w:num w:numId="32" w16cid:durableId="1371108294">
    <w:abstractNumId w:val="43"/>
  </w:num>
  <w:num w:numId="33" w16cid:durableId="2003006710">
    <w:abstractNumId w:val="48"/>
  </w:num>
  <w:num w:numId="34" w16cid:durableId="977344120">
    <w:abstractNumId w:val="33"/>
  </w:num>
  <w:num w:numId="35" w16cid:durableId="494299925">
    <w:abstractNumId w:val="57"/>
  </w:num>
  <w:num w:numId="36" w16cid:durableId="1570068224">
    <w:abstractNumId w:val="62"/>
  </w:num>
  <w:num w:numId="37" w16cid:durableId="1201553993">
    <w:abstractNumId w:val="20"/>
  </w:num>
  <w:num w:numId="38" w16cid:durableId="589192985">
    <w:abstractNumId w:val="11"/>
  </w:num>
  <w:num w:numId="39" w16cid:durableId="623387568">
    <w:abstractNumId w:val="39"/>
  </w:num>
  <w:num w:numId="40" w16cid:durableId="958874983">
    <w:abstractNumId w:val="44"/>
  </w:num>
  <w:num w:numId="41" w16cid:durableId="2064985141">
    <w:abstractNumId w:val="9"/>
  </w:num>
  <w:num w:numId="42" w16cid:durableId="796682648">
    <w:abstractNumId w:val="24"/>
  </w:num>
  <w:num w:numId="43" w16cid:durableId="934366878">
    <w:abstractNumId w:val="42"/>
  </w:num>
  <w:num w:numId="44" w16cid:durableId="40860279">
    <w:abstractNumId w:val="66"/>
  </w:num>
  <w:num w:numId="45" w16cid:durableId="1294092198">
    <w:abstractNumId w:val="53"/>
  </w:num>
  <w:num w:numId="46" w16cid:durableId="304506745">
    <w:abstractNumId w:val="41"/>
  </w:num>
  <w:num w:numId="47" w16cid:durableId="308483166">
    <w:abstractNumId w:val="3"/>
  </w:num>
  <w:num w:numId="48" w16cid:durableId="535117181">
    <w:abstractNumId w:val="26"/>
  </w:num>
  <w:num w:numId="49" w16cid:durableId="1886722550">
    <w:abstractNumId w:val="8"/>
  </w:num>
  <w:num w:numId="50" w16cid:durableId="1572544392">
    <w:abstractNumId w:val="59"/>
  </w:num>
  <w:num w:numId="51" w16cid:durableId="36517386">
    <w:abstractNumId w:val="61"/>
  </w:num>
  <w:num w:numId="52" w16cid:durableId="1935353987">
    <w:abstractNumId w:val="51"/>
  </w:num>
  <w:num w:numId="53" w16cid:durableId="763651218">
    <w:abstractNumId w:val="68"/>
  </w:num>
  <w:num w:numId="54" w16cid:durableId="37749866">
    <w:abstractNumId w:val="69"/>
  </w:num>
  <w:num w:numId="55" w16cid:durableId="1596133140">
    <w:abstractNumId w:val="22"/>
  </w:num>
  <w:num w:numId="56" w16cid:durableId="975262134">
    <w:abstractNumId w:val="60"/>
  </w:num>
  <w:num w:numId="57" w16cid:durableId="1784106365">
    <w:abstractNumId w:val="2"/>
  </w:num>
  <w:num w:numId="58" w16cid:durableId="554239041">
    <w:abstractNumId w:val="58"/>
  </w:num>
  <w:num w:numId="59" w16cid:durableId="1126506446">
    <w:abstractNumId w:val="49"/>
  </w:num>
  <w:num w:numId="60" w16cid:durableId="580454218">
    <w:abstractNumId w:val="46"/>
  </w:num>
  <w:num w:numId="61" w16cid:durableId="251470204">
    <w:abstractNumId w:val="31"/>
  </w:num>
  <w:num w:numId="62" w16cid:durableId="2109427024">
    <w:abstractNumId w:val="28"/>
  </w:num>
  <w:num w:numId="63" w16cid:durableId="2100523449">
    <w:abstractNumId w:val="25"/>
  </w:num>
  <w:num w:numId="64" w16cid:durableId="1953702682">
    <w:abstractNumId w:val="47"/>
  </w:num>
  <w:num w:numId="65" w16cid:durableId="86074753">
    <w:abstractNumId w:val="50"/>
  </w:num>
  <w:num w:numId="66" w16cid:durableId="1391886025">
    <w:abstractNumId w:val="29"/>
  </w:num>
  <w:num w:numId="67" w16cid:durableId="477460350">
    <w:abstractNumId w:val="55"/>
  </w:num>
  <w:num w:numId="68" w16cid:durableId="1459102600">
    <w:abstractNumId w:val="36"/>
  </w:num>
  <w:num w:numId="69" w16cid:durableId="1171070711">
    <w:abstractNumId w:val="4"/>
  </w:num>
  <w:num w:numId="70" w16cid:durableId="1263100604">
    <w:abstractNumId w:val="10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34E6C"/>
    <w:rsid w:val="00044860"/>
    <w:rsid w:val="000477A2"/>
    <w:rsid w:val="00060E6E"/>
    <w:rsid w:val="00064D15"/>
    <w:rsid w:val="00071C02"/>
    <w:rsid w:val="000752EF"/>
    <w:rsid w:val="00083D44"/>
    <w:rsid w:val="00084489"/>
    <w:rsid w:val="0008559D"/>
    <w:rsid w:val="00086727"/>
    <w:rsid w:val="00086789"/>
    <w:rsid w:val="000902AC"/>
    <w:rsid w:val="0009209B"/>
    <w:rsid w:val="000A5052"/>
    <w:rsid w:val="000A6794"/>
    <w:rsid w:val="000A7DD2"/>
    <w:rsid w:val="000B0228"/>
    <w:rsid w:val="000B3586"/>
    <w:rsid w:val="000B39E6"/>
    <w:rsid w:val="000B56F0"/>
    <w:rsid w:val="000C5361"/>
    <w:rsid w:val="000C64A3"/>
    <w:rsid w:val="000D41A0"/>
    <w:rsid w:val="000D41D8"/>
    <w:rsid w:val="000E67E4"/>
    <w:rsid w:val="000F3DE5"/>
    <w:rsid w:val="000F5067"/>
    <w:rsid w:val="000F6484"/>
    <w:rsid w:val="00100B28"/>
    <w:rsid w:val="00103906"/>
    <w:rsid w:val="00103B1E"/>
    <w:rsid w:val="00105C84"/>
    <w:rsid w:val="00106BEE"/>
    <w:rsid w:val="00110C77"/>
    <w:rsid w:val="001212D5"/>
    <w:rsid w:val="0012490A"/>
    <w:rsid w:val="001275B9"/>
    <w:rsid w:val="00127A28"/>
    <w:rsid w:val="0013168C"/>
    <w:rsid w:val="001340AE"/>
    <w:rsid w:val="00141C13"/>
    <w:rsid w:val="00141C4E"/>
    <w:rsid w:val="00142C75"/>
    <w:rsid w:val="0014319F"/>
    <w:rsid w:val="001449E8"/>
    <w:rsid w:val="00144DE0"/>
    <w:rsid w:val="00155869"/>
    <w:rsid w:val="00155C3A"/>
    <w:rsid w:val="0015658C"/>
    <w:rsid w:val="00156CAC"/>
    <w:rsid w:val="001619DF"/>
    <w:rsid w:val="00164CDC"/>
    <w:rsid w:val="00164FAA"/>
    <w:rsid w:val="00166BA8"/>
    <w:rsid w:val="00167CF1"/>
    <w:rsid w:val="00171021"/>
    <w:rsid w:val="001733CB"/>
    <w:rsid w:val="00173CB2"/>
    <w:rsid w:val="00175E1D"/>
    <w:rsid w:val="00177980"/>
    <w:rsid w:val="001816C0"/>
    <w:rsid w:val="001837BD"/>
    <w:rsid w:val="00183A2C"/>
    <w:rsid w:val="00186180"/>
    <w:rsid w:val="001864BB"/>
    <w:rsid w:val="0019545B"/>
    <w:rsid w:val="001A1201"/>
    <w:rsid w:val="001A4389"/>
    <w:rsid w:val="001A5A9B"/>
    <w:rsid w:val="001A6728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2014C4"/>
    <w:rsid w:val="00202683"/>
    <w:rsid w:val="00205A30"/>
    <w:rsid w:val="00207D66"/>
    <w:rsid w:val="002139EC"/>
    <w:rsid w:val="002143EB"/>
    <w:rsid w:val="00215FCE"/>
    <w:rsid w:val="00226AE1"/>
    <w:rsid w:val="002300A4"/>
    <w:rsid w:val="00231CA0"/>
    <w:rsid w:val="002326A7"/>
    <w:rsid w:val="00232E7D"/>
    <w:rsid w:val="00241FD0"/>
    <w:rsid w:val="002425FE"/>
    <w:rsid w:val="00250499"/>
    <w:rsid w:val="00253814"/>
    <w:rsid w:val="00255474"/>
    <w:rsid w:val="00260AC8"/>
    <w:rsid w:val="00264287"/>
    <w:rsid w:val="00265773"/>
    <w:rsid w:val="0026589D"/>
    <w:rsid w:val="002664E1"/>
    <w:rsid w:val="002674C4"/>
    <w:rsid w:val="00270AA2"/>
    <w:rsid w:val="00271C5F"/>
    <w:rsid w:val="00272E50"/>
    <w:rsid w:val="00273B5E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5A8F"/>
    <w:rsid w:val="00296639"/>
    <w:rsid w:val="002A2D2D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71C6"/>
    <w:rsid w:val="002D07CA"/>
    <w:rsid w:val="002D18C0"/>
    <w:rsid w:val="002D5931"/>
    <w:rsid w:val="002E6CBC"/>
    <w:rsid w:val="002F2D24"/>
    <w:rsid w:val="002F437A"/>
    <w:rsid w:val="00300E99"/>
    <w:rsid w:val="00303AD5"/>
    <w:rsid w:val="00305122"/>
    <w:rsid w:val="00312FEA"/>
    <w:rsid w:val="00314564"/>
    <w:rsid w:val="003224A8"/>
    <w:rsid w:val="003230CF"/>
    <w:rsid w:val="00331FDF"/>
    <w:rsid w:val="0033212E"/>
    <w:rsid w:val="0033490F"/>
    <w:rsid w:val="0033690D"/>
    <w:rsid w:val="00341E23"/>
    <w:rsid w:val="003458DE"/>
    <w:rsid w:val="00360A82"/>
    <w:rsid w:val="00364324"/>
    <w:rsid w:val="0036731A"/>
    <w:rsid w:val="00372554"/>
    <w:rsid w:val="00373861"/>
    <w:rsid w:val="00380A57"/>
    <w:rsid w:val="003817EF"/>
    <w:rsid w:val="00381E9B"/>
    <w:rsid w:val="003824E1"/>
    <w:rsid w:val="00382A45"/>
    <w:rsid w:val="00383681"/>
    <w:rsid w:val="00391EC1"/>
    <w:rsid w:val="00395AF5"/>
    <w:rsid w:val="003A1601"/>
    <w:rsid w:val="003A16C9"/>
    <w:rsid w:val="003A33F9"/>
    <w:rsid w:val="003A5602"/>
    <w:rsid w:val="003B0278"/>
    <w:rsid w:val="003B092E"/>
    <w:rsid w:val="003B1846"/>
    <w:rsid w:val="003B387C"/>
    <w:rsid w:val="003B6A53"/>
    <w:rsid w:val="003D4FDF"/>
    <w:rsid w:val="003E1013"/>
    <w:rsid w:val="003E167F"/>
    <w:rsid w:val="003E2A3C"/>
    <w:rsid w:val="003E2F33"/>
    <w:rsid w:val="003E6BFB"/>
    <w:rsid w:val="003F0F74"/>
    <w:rsid w:val="003F1864"/>
    <w:rsid w:val="003F599A"/>
    <w:rsid w:val="003F6695"/>
    <w:rsid w:val="003F7AFF"/>
    <w:rsid w:val="0040109D"/>
    <w:rsid w:val="00402F85"/>
    <w:rsid w:val="00406F9E"/>
    <w:rsid w:val="0041081C"/>
    <w:rsid w:val="00414D10"/>
    <w:rsid w:val="00415A8D"/>
    <w:rsid w:val="004223E6"/>
    <w:rsid w:val="00422D49"/>
    <w:rsid w:val="0042363D"/>
    <w:rsid w:val="004311CA"/>
    <w:rsid w:val="00435F2D"/>
    <w:rsid w:val="00440826"/>
    <w:rsid w:val="004420C4"/>
    <w:rsid w:val="004523E5"/>
    <w:rsid w:val="00461087"/>
    <w:rsid w:val="0046217B"/>
    <w:rsid w:val="0047331A"/>
    <w:rsid w:val="004735DA"/>
    <w:rsid w:val="00475FCC"/>
    <w:rsid w:val="0047640B"/>
    <w:rsid w:val="0047644B"/>
    <w:rsid w:val="00476D4B"/>
    <w:rsid w:val="004861F8"/>
    <w:rsid w:val="00490E2C"/>
    <w:rsid w:val="004913F4"/>
    <w:rsid w:val="00491748"/>
    <w:rsid w:val="00491F59"/>
    <w:rsid w:val="00492BB3"/>
    <w:rsid w:val="004960A9"/>
    <w:rsid w:val="004A1B5C"/>
    <w:rsid w:val="004A5E66"/>
    <w:rsid w:val="004A7E77"/>
    <w:rsid w:val="004B0253"/>
    <w:rsid w:val="004B2BF2"/>
    <w:rsid w:val="004B3442"/>
    <w:rsid w:val="004C0A80"/>
    <w:rsid w:val="004C7D93"/>
    <w:rsid w:val="004D03E1"/>
    <w:rsid w:val="004D29A9"/>
    <w:rsid w:val="004D2F5A"/>
    <w:rsid w:val="004D35CD"/>
    <w:rsid w:val="004D3F16"/>
    <w:rsid w:val="004D5D9E"/>
    <w:rsid w:val="004D73F4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072D"/>
    <w:rsid w:val="005172E9"/>
    <w:rsid w:val="00517B12"/>
    <w:rsid w:val="00524789"/>
    <w:rsid w:val="00527B55"/>
    <w:rsid w:val="00527BE8"/>
    <w:rsid w:val="0053291B"/>
    <w:rsid w:val="00541360"/>
    <w:rsid w:val="005439C9"/>
    <w:rsid w:val="005452BA"/>
    <w:rsid w:val="0054656E"/>
    <w:rsid w:val="0055071A"/>
    <w:rsid w:val="00553B24"/>
    <w:rsid w:val="00553CCB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4A98"/>
    <w:rsid w:val="005A56B9"/>
    <w:rsid w:val="005B0164"/>
    <w:rsid w:val="005B5ED9"/>
    <w:rsid w:val="005B6107"/>
    <w:rsid w:val="005B7057"/>
    <w:rsid w:val="005C131C"/>
    <w:rsid w:val="005C2CEE"/>
    <w:rsid w:val="005C6909"/>
    <w:rsid w:val="005C6A24"/>
    <w:rsid w:val="005D3AAC"/>
    <w:rsid w:val="005D5642"/>
    <w:rsid w:val="005D6429"/>
    <w:rsid w:val="005E04CE"/>
    <w:rsid w:val="005E516E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23C1"/>
    <w:rsid w:val="0061323E"/>
    <w:rsid w:val="006137A2"/>
    <w:rsid w:val="00615E93"/>
    <w:rsid w:val="00617D72"/>
    <w:rsid w:val="00624212"/>
    <w:rsid w:val="006242A9"/>
    <w:rsid w:val="00624DCF"/>
    <w:rsid w:val="00632594"/>
    <w:rsid w:val="00632D34"/>
    <w:rsid w:val="0063342B"/>
    <w:rsid w:val="00633CBF"/>
    <w:rsid w:val="006360D0"/>
    <w:rsid w:val="00636439"/>
    <w:rsid w:val="00640502"/>
    <w:rsid w:val="00640522"/>
    <w:rsid w:val="00640853"/>
    <w:rsid w:val="00644D27"/>
    <w:rsid w:val="006550D3"/>
    <w:rsid w:val="0065547A"/>
    <w:rsid w:val="006567CF"/>
    <w:rsid w:val="006640AE"/>
    <w:rsid w:val="00670041"/>
    <w:rsid w:val="00671FE2"/>
    <w:rsid w:val="00673A98"/>
    <w:rsid w:val="006802EA"/>
    <w:rsid w:val="00683D39"/>
    <w:rsid w:val="00683FFB"/>
    <w:rsid w:val="00686C0C"/>
    <w:rsid w:val="00694A8E"/>
    <w:rsid w:val="00695634"/>
    <w:rsid w:val="00697944"/>
    <w:rsid w:val="006A2531"/>
    <w:rsid w:val="006A318F"/>
    <w:rsid w:val="006A35AE"/>
    <w:rsid w:val="006A519C"/>
    <w:rsid w:val="006B2E96"/>
    <w:rsid w:val="006B3227"/>
    <w:rsid w:val="006C3BCF"/>
    <w:rsid w:val="006D239A"/>
    <w:rsid w:val="006D4604"/>
    <w:rsid w:val="006D7513"/>
    <w:rsid w:val="006E1302"/>
    <w:rsid w:val="006E1420"/>
    <w:rsid w:val="006E2245"/>
    <w:rsid w:val="006E55B4"/>
    <w:rsid w:val="006E7E50"/>
    <w:rsid w:val="006F0CFC"/>
    <w:rsid w:val="006F320E"/>
    <w:rsid w:val="006F366C"/>
    <w:rsid w:val="006F4308"/>
    <w:rsid w:val="006F55AF"/>
    <w:rsid w:val="006F644B"/>
    <w:rsid w:val="0070342B"/>
    <w:rsid w:val="00703B6A"/>
    <w:rsid w:val="00704432"/>
    <w:rsid w:val="0070457E"/>
    <w:rsid w:val="007051DF"/>
    <w:rsid w:val="00707061"/>
    <w:rsid w:val="007121CF"/>
    <w:rsid w:val="00721188"/>
    <w:rsid w:val="00724DA4"/>
    <w:rsid w:val="00725456"/>
    <w:rsid w:val="00727291"/>
    <w:rsid w:val="00731FC7"/>
    <w:rsid w:val="00732049"/>
    <w:rsid w:val="00741CF9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248C"/>
    <w:rsid w:val="00785258"/>
    <w:rsid w:val="00785922"/>
    <w:rsid w:val="00786F4E"/>
    <w:rsid w:val="00787E21"/>
    <w:rsid w:val="00791F02"/>
    <w:rsid w:val="0079324A"/>
    <w:rsid w:val="00794BCA"/>
    <w:rsid w:val="00794EEE"/>
    <w:rsid w:val="00797619"/>
    <w:rsid w:val="00797931"/>
    <w:rsid w:val="007A336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742F"/>
    <w:rsid w:val="007E0960"/>
    <w:rsid w:val="007E15D1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7AFB"/>
    <w:rsid w:val="00830319"/>
    <w:rsid w:val="008310F3"/>
    <w:rsid w:val="0083274C"/>
    <w:rsid w:val="00834037"/>
    <w:rsid w:val="00836CA4"/>
    <w:rsid w:val="00847CEF"/>
    <w:rsid w:val="0085184F"/>
    <w:rsid w:val="00861625"/>
    <w:rsid w:val="008617B5"/>
    <w:rsid w:val="0086570C"/>
    <w:rsid w:val="0086760A"/>
    <w:rsid w:val="00870828"/>
    <w:rsid w:val="008766DF"/>
    <w:rsid w:val="0088080B"/>
    <w:rsid w:val="00885A4B"/>
    <w:rsid w:val="00892A0B"/>
    <w:rsid w:val="00894C39"/>
    <w:rsid w:val="00896F8D"/>
    <w:rsid w:val="008A1BA5"/>
    <w:rsid w:val="008A32D5"/>
    <w:rsid w:val="008A67E1"/>
    <w:rsid w:val="008B07D7"/>
    <w:rsid w:val="008B3CEA"/>
    <w:rsid w:val="008B557F"/>
    <w:rsid w:val="008B6849"/>
    <w:rsid w:val="008C2344"/>
    <w:rsid w:val="008C2B83"/>
    <w:rsid w:val="008C55E7"/>
    <w:rsid w:val="008C5930"/>
    <w:rsid w:val="008D4BF9"/>
    <w:rsid w:val="008D5281"/>
    <w:rsid w:val="008D6097"/>
    <w:rsid w:val="008E6074"/>
    <w:rsid w:val="008E6CF3"/>
    <w:rsid w:val="008F202C"/>
    <w:rsid w:val="008F26F4"/>
    <w:rsid w:val="008F3ECC"/>
    <w:rsid w:val="008F5B43"/>
    <w:rsid w:val="008F5FDB"/>
    <w:rsid w:val="008F6577"/>
    <w:rsid w:val="0090192C"/>
    <w:rsid w:val="00902E68"/>
    <w:rsid w:val="00906CB8"/>
    <w:rsid w:val="00912BC6"/>
    <w:rsid w:val="00913B97"/>
    <w:rsid w:val="00914935"/>
    <w:rsid w:val="00920C18"/>
    <w:rsid w:val="0092107F"/>
    <w:rsid w:val="0092145D"/>
    <w:rsid w:val="009254B7"/>
    <w:rsid w:val="00930CEE"/>
    <w:rsid w:val="009370CC"/>
    <w:rsid w:val="009415A5"/>
    <w:rsid w:val="00941FFF"/>
    <w:rsid w:val="0094493A"/>
    <w:rsid w:val="00944CBD"/>
    <w:rsid w:val="00950F64"/>
    <w:rsid w:val="00955691"/>
    <w:rsid w:val="00961157"/>
    <w:rsid w:val="00965C5B"/>
    <w:rsid w:val="0096684B"/>
    <w:rsid w:val="009670B7"/>
    <w:rsid w:val="00967E80"/>
    <w:rsid w:val="0097170D"/>
    <w:rsid w:val="00971F33"/>
    <w:rsid w:val="00972C7F"/>
    <w:rsid w:val="00976E46"/>
    <w:rsid w:val="009808B3"/>
    <w:rsid w:val="009863CA"/>
    <w:rsid w:val="0099072E"/>
    <w:rsid w:val="0099250A"/>
    <w:rsid w:val="00993C5D"/>
    <w:rsid w:val="009B0854"/>
    <w:rsid w:val="009B197E"/>
    <w:rsid w:val="009B3B19"/>
    <w:rsid w:val="009B450C"/>
    <w:rsid w:val="009B4FB4"/>
    <w:rsid w:val="009C0C39"/>
    <w:rsid w:val="009C102B"/>
    <w:rsid w:val="009D1805"/>
    <w:rsid w:val="009E1A09"/>
    <w:rsid w:val="009F1631"/>
    <w:rsid w:val="009F3F19"/>
    <w:rsid w:val="00A009AD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2BA9"/>
    <w:rsid w:val="00A204F1"/>
    <w:rsid w:val="00A244CD"/>
    <w:rsid w:val="00A258A4"/>
    <w:rsid w:val="00A33444"/>
    <w:rsid w:val="00A33EFE"/>
    <w:rsid w:val="00A35790"/>
    <w:rsid w:val="00A367FD"/>
    <w:rsid w:val="00A43DCA"/>
    <w:rsid w:val="00A45A89"/>
    <w:rsid w:val="00A47F12"/>
    <w:rsid w:val="00A5002B"/>
    <w:rsid w:val="00A57A55"/>
    <w:rsid w:val="00A63000"/>
    <w:rsid w:val="00A66DE2"/>
    <w:rsid w:val="00A70227"/>
    <w:rsid w:val="00A775D9"/>
    <w:rsid w:val="00A847D3"/>
    <w:rsid w:val="00A87A93"/>
    <w:rsid w:val="00A90F09"/>
    <w:rsid w:val="00A94E0A"/>
    <w:rsid w:val="00A9518E"/>
    <w:rsid w:val="00A9544D"/>
    <w:rsid w:val="00AA0C0F"/>
    <w:rsid w:val="00AA0E34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4234"/>
    <w:rsid w:val="00AB5CE5"/>
    <w:rsid w:val="00AB6E07"/>
    <w:rsid w:val="00AC2848"/>
    <w:rsid w:val="00AC36D6"/>
    <w:rsid w:val="00AC60FE"/>
    <w:rsid w:val="00AC77AD"/>
    <w:rsid w:val="00AD1CC0"/>
    <w:rsid w:val="00AD1DB2"/>
    <w:rsid w:val="00AD3214"/>
    <w:rsid w:val="00AD3D3E"/>
    <w:rsid w:val="00AD5415"/>
    <w:rsid w:val="00AE0377"/>
    <w:rsid w:val="00AE05A2"/>
    <w:rsid w:val="00AE05D3"/>
    <w:rsid w:val="00AE355A"/>
    <w:rsid w:val="00AE6C85"/>
    <w:rsid w:val="00AF136B"/>
    <w:rsid w:val="00AF3C6C"/>
    <w:rsid w:val="00AF569C"/>
    <w:rsid w:val="00B011B6"/>
    <w:rsid w:val="00B0459D"/>
    <w:rsid w:val="00B07A08"/>
    <w:rsid w:val="00B1027C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36280"/>
    <w:rsid w:val="00B40739"/>
    <w:rsid w:val="00B420A4"/>
    <w:rsid w:val="00B47E6F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53E7"/>
    <w:rsid w:val="00B76889"/>
    <w:rsid w:val="00B804B5"/>
    <w:rsid w:val="00B80B7E"/>
    <w:rsid w:val="00B82B1A"/>
    <w:rsid w:val="00B8381F"/>
    <w:rsid w:val="00B86AF3"/>
    <w:rsid w:val="00B9309B"/>
    <w:rsid w:val="00B9480B"/>
    <w:rsid w:val="00BA1F40"/>
    <w:rsid w:val="00BA4820"/>
    <w:rsid w:val="00BB05FA"/>
    <w:rsid w:val="00BB38EC"/>
    <w:rsid w:val="00BB5B10"/>
    <w:rsid w:val="00BB6286"/>
    <w:rsid w:val="00BC01E5"/>
    <w:rsid w:val="00BC18FA"/>
    <w:rsid w:val="00BC3F0C"/>
    <w:rsid w:val="00BC56D6"/>
    <w:rsid w:val="00BC5D59"/>
    <w:rsid w:val="00BC7441"/>
    <w:rsid w:val="00BD7E4F"/>
    <w:rsid w:val="00BE399E"/>
    <w:rsid w:val="00BE760F"/>
    <w:rsid w:val="00BF0A9A"/>
    <w:rsid w:val="00BF0BFC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55A5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4034"/>
    <w:rsid w:val="00C6457E"/>
    <w:rsid w:val="00C70088"/>
    <w:rsid w:val="00C71A7A"/>
    <w:rsid w:val="00C72F5A"/>
    <w:rsid w:val="00C77762"/>
    <w:rsid w:val="00C82862"/>
    <w:rsid w:val="00C84E4D"/>
    <w:rsid w:val="00C913A2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42C1"/>
    <w:rsid w:val="00CB5FBA"/>
    <w:rsid w:val="00CB626D"/>
    <w:rsid w:val="00CB64D2"/>
    <w:rsid w:val="00CB72FB"/>
    <w:rsid w:val="00CC5570"/>
    <w:rsid w:val="00CC5C52"/>
    <w:rsid w:val="00CC66AE"/>
    <w:rsid w:val="00CC7D7D"/>
    <w:rsid w:val="00CD211E"/>
    <w:rsid w:val="00CD5181"/>
    <w:rsid w:val="00CD568A"/>
    <w:rsid w:val="00CD7485"/>
    <w:rsid w:val="00CE2360"/>
    <w:rsid w:val="00CE236C"/>
    <w:rsid w:val="00CE52DD"/>
    <w:rsid w:val="00CE6BD5"/>
    <w:rsid w:val="00CF0047"/>
    <w:rsid w:val="00CF4D42"/>
    <w:rsid w:val="00CF7887"/>
    <w:rsid w:val="00D10F3E"/>
    <w:rsid w:val="00D10FC3"/>
    <w:rsid w:val="00D16ACF"/>
    <w:rsid w:val="00D22895"/>
    <w:rsid w:val="00D33DAC"/>
    <w:rsid w:val="00D3404A"/>
    <w:rsid w:val="00D35E39"/>
    <w:rsid w:val="00D42C94"/>
    <w:rsid w:val="00D43346"/>
    <w:rsid w:val="00D4354E"/>
    <w:rsid w:val="00D43F69"/>
    <w:rsid w:val="00D50C46"/>
    <w:rsid w:val="00D50F79"/>
    <w:rsid w:val="00D6368A"/>
    <w:rsid w:val="00D636A4"/>
    <w:rsid w:val="00D649DE"/>
    <w:rsid w:val="00D664B3"/>
    <w:rsid w:val="00D7191D"/>
    <w:rsid w:val="00D73957"/>
    <w:rsid w:val="00D74B4C"/>
    <w:rsid w:val="00D77959"/>
    <w:rsid w:val="00D81DE6"/>
    <w:rsid w:val="00D8395C"/>
    <w:rsid w:val="00D858A8"/>
    <w:rsid w:val="00D87E4F"/>
    <w:rsid w:val="00D910AA"/>
    <w:rsid w:val="00D97994"/>
    <w:rsid w:val="00DA028F"/>
    <w:rsid w:val="00DA2959"/>
    <w:rsid w:val="00DA39F0"/>
    <w:rsid w:val="00DB2413"/>
    <w:rsid w:val="00DB3F52"/>
    <w:rsid w:val="00DC28E6"/>
    <w:rsid w:val="00DC3138"/>
    <w:rsid w:val="00DC356B"/>
    <w:rsid w:val="00DC4532"/>
    <w:rsid w:val="00DC47D4"/>
    <w:rsid w:val="00DC79E8"/>
    <w:rsid w:val="00DC7F76"/>
    <w:rsid w:val="00DD306D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0C2"/>
    <w:rsid w:val="00DF6F6D"/>
    <w:rsid w:val="00E032C5"/>
    <w:rsid w:val="00E04863"/>
    <w:rsid w:val="00E1024C"/>
    <w:rsid w:val="00E14429"/>
    <w:rsid w:val="00E212AC"/>
    <w:rsid w:val="00E218AA"/>
    <w:rsid w:val="00E2293E"/>
    <w:rsid w:val="00E23428"/>
    <w:rsid w:val="00E24C6A"/>
    <w:rsid w:val="00E25454"/>
    <w:rsid w:val="00E25811"/>
    <w:rsid w:val="00E27E60"/>
    <w:rsid w:val="00E32F85"/>
    <w:rsid w:val="00E35487"/>
    <w:rsid w:val="00E35756"/>
    <w:rsid w:val="00E36FD8"/>
    <w:rsid w:val="00E37380"/>
    <w:rsid w:val="00E37674"/>
    <w:rsid w:val="00E465C4"/>
    <w:rsid w:val="00E46B35"/>
    <w:rsid w:val="00E5570A"/>
    <w:rsid w:val="00E56D4E"/>
    <w:rsid w:val="00E62448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953F5"/>
    <w:rsid w:val="00E97336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7421"/>
    <w:rsid w:val="00EC11C7"/>
    <w:rsid w:val="00EC36F5"/>
    <w:rsid w:val="00EC4706"/>
    <w:rsid w:val="00EC5A4D"/>
    <w:rsid w:val="00ED0DEA"/>
    <w:rsid w:val="00ED1625"/>
    <w:rsid w:val="00ED4973"/>
    <w:rsid w:val="00ED736C"/>
    <w:rsid w:val="00ED73C4"/>
    <w:rsid w:val="00EE5E8E"/>
    <w:rsid w:val="00EF1BD6"/>
    <w:rsid w:val="00EF3451"/>
    <w:rsid w:val="00EF52C7"/>
    <w:rsid w:val="00EF7EA8"/>
    <w:rsid w:val="00F024B9"/>
    <w:rsid w:val="00F10C6F"/>
    <w:rsid w:val="00F1305C"/>
    <w:rsid w:val="00F13FF9"/>
    <w:rsid w:val="00F165E2"/>
    <w:rsid w:val="00F167D5"/>
    <w:rsid w:val="00F17A13"/>
    <w:rsid w:val="00F20A01"/>
    <w:rsid w:val="00F20B48"/>
    <w:rsid w:val="00F242F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1C51"/>
    <w:rsid w:val="00F51F76"/>
    <w:rsid w:val="00F54CB7"/>
    <w:rsid w:val="00F577CE"/>
    <w:rsid w:val="00F61B50"/>
    <w:rsid w:val="00F62B6D"/>
    <w:rsid w:val="00F63C96"/>
    <w:rsid w:val="00F64462"/>
    <w:rsid w:val="00F64FDA"/>
    <w:rsid w:val="00F650D9"/>
    <w:rsid w:val="00F655ED"/>
    <w:rsid w:val="00F7033C"/>
    <w:rsid w:val="00F76D43"/>
    <w:rsid w:val="00F8099F"/>
    <w:rsid w:val="00F82647"/>
    <w:rsid w:val="00F83EC4"/>
    <w:rsid w:val="00F8680B"/>
    <w:rsid w:val="00F93F68"/>
    <w:rsid w:val="00F96D0D"/>
    <w:rsid w:val="00F976AD"/>
    <w:rsid w:val="00FA3AE7"/>
    <w:rsid w:val="00FA6461"/>
    <w:rsid w:val="00FB61CF"/>
    <w:rsid w:val="00FC00DA"/>
    <w:rsid w:val="00FC014A"/>
    <w:rsid w:val="00FC17BA"/>
    <w:rsid w:val="00FC1935"/>
    <w:rsid w:val="00FC6170"/>
    <w:rsid w:val="00FD300A"/>
    <w:rsid w:val="00FD6D2C"/>
    <w:rsid w:val="00FE038F"/>
    <w:rsid w:val="00FE08C6"/>
    <w:rsid w:val="00FE34C4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FC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CE6BD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9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2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2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9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0.png"/><Relationship Id="rId68" Type="http://schemas.openxmlformats.org/officeDocument/2006/relationships/image" Target="media/image54.png"/><Relationship Id="rId84" Type="http://schemas.openxmlformats.org/officeDocument/2006/relationships/hyperlink" Target="https://github.com/KTsaneff/ASP.NET-Core-SoftUni-CSharpWeb-May-2025-CinemaApp/tree/Workshop-II" TargetMode="External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oleObject" Target="embeddings/oleObject2.bin"/><Relationship Id="rId37" Type="http://schemas.openxmlformats.org/officeDocument/2006/relationships/image" Target="media/image27.emf"/><Relationship Id="rId53" Type="http://schemas.openxmlformats.org/officeDocument/2006/relationships/image" Target="media/image41.png"/><Relationship Id="rId58" Type="http://schemas.openxmlformats.org/officeDocument/2006/relationships/image" Target="media/image45.png"/><Relationship Id="rId74" Type="http://schemas.openxmlformats.org/officeDocument/2006/relationships/image" Target="media/image60.png"/><Relationship Id="rId79" Type="http://schemas.openxmlformats.org/officeDocument/2006/relationships/image" Target="media/image65.png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oleObject" Target="embeddings/oleObject5.bin"/><Relationship Id="rId64" Type="http://schemas.openxmlformats.org/officeDocument/2006/relationships/image" Target="media/image51.png"/><Relationship Id="rId69" Type="http://schemas.openxmlformats.org/officeDocument/2006/relationships/image" Target="media/image55.png"/><Relationship Id="rId77" Type="http://schemas.openxmlformats.org/officeDocument/2006/relationships/image" Target="media/image63.png"/><Relationship Id="rId8" Type="http://schemas.openxmlformats.org/officeDocument/2006/relationships/hyperlink" Target="https://softuni.bg/trainings/4953/asp-net-fundamentals-may-2025" TargetMode="External"/><Relationship Id="rId51" Type="http://schemas.openxmlformats.org/officeDocument/2006/relationships/image" Target="media/image40.emf"/><Relationship Id="rId72" Type="http://schemas.openxmlformats.org/officeDocument/2006/relationships/image" Target="media/image58.png"/><Relationship Id="rId80" Type="http://schemas.openxmlformats.org/officeDocument/2006/relationships/image" Target="media/image66.png"/><Relationship Id="rId85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3.png"/><Relationship Id="rId38" Type="http://schemas.openxmlformats.org/officeDocument/2006/relationships/oleObject" Target="embeddings/oleObject3.bin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67" Type="http://schemas.openxmlformats.org/officeDocument/2006/relationships/image" Target="media/image53.png"/><Relationship Id="rId20" Type="http://schemas.openxmlformats.org/officeDocument/2006/relationships/image" Target="media/image12.png"/><Relationship Id="rId41" Type="http://schemas.openxmlformats.org/officeDocument/2006/relationships/image" Target="media/image30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83" Type="http://schemas.openxmlformats.org/officeDocument/2006/relationships/image" Target="media/image68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emf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4.png"/><Relationship Id="rId10" Type="http://schemas.openxmlformats.org/officeDocument/2006/relationships/image" Target="media/image2.png"/><Relationship Id="rId31" Type="http://schemas.openxmlformats.org/officeDocument/2006/relationships/image" Target="media/image22.emf"/><Relationship Id="rId44" Type="http://schemas.openxmlformats.org/officeDocument/2006/relationships/image" Target="media/image33.png"/><Relationship Id="rId52" Type="http://schemas.openxmlformats.org/officeDocument/2006/relationships/oleObject" Target="embeddings/oleObject4.bin"/><Relationship Id="rId60" Type="http://schemas.openxmlformats.org/officeDocument/2006/relationships/image" Target="media/image47.png"/><Relationship Id="rId65" Type="http://schemas.openxmlformats.org/officeDocument/2006/relationships/image" Target="media/image52.emf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81" Type="http://schemas.openxmlformats.org/officeDocument/2006/relationships/image" Target="media/image67.emf"/><Relationship Id="rId8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8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3.emf"/><Relationship Id="rId76" Type="http://schemas.openxmlformats.org/officeDocument/2006/relationships/image" Target="media/image62.png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2" Type="http://schemas.openxmlformats.org/officeDocument/2006/relationships/numbering" Target="numbering.xml"/><Relationship Id="rId29" Type="http://schemas.openxmlformats.org/officeDocument/2006/relationships/oleObject" Target="embeddings/oleObject1.bin"/><Relationship Id="rId24" Type="http://schemas.openxmlformats.org/officeDocument/2006/relationships/image" Target="media/image1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oleObject" Target="embeddings/oleObject6.bin"/><Relationship Id="rId87" Type="http://schemas.openxmlformats.org/officeDocument/2006/relationships/fontTable" Target="fontTable.xml"/><Relationship Id="rId61" Type="http://schemas.openxmlformats.org/officeDocument/2006/relationships/image" Target="media/image48.png"/><Relationship Id="rId82" Type="http://schemas.openxmlformats.org/officeDocument/2006/relationships/oleObject" Target="embeddings/oleObject7.bin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6.png"/><Relationship Id="rId3" Type="http://schemas.openxmlformats.org/officeDocument/2006/relationships/image" Target="media/image6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1.png"/><Relationship Id="rId12" Type="http://schemas.openxmlformats.org/officeDocument/2006/relationships/image" Target="media/image7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5.png"/><Relationship Id="rId20" Type="http://schemas.openxmlformats.org/officeDocument/2006/relationships/image" Target="media/image7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2.png"/><Relationship Id="rId14" Type="http://schemas.openxmlformats.org/officeDocument/2006/relationships/image" Target="media/image74.png"/><Relationship Id="rId22" Type="http://schemas.openxmlformats.org/officeDocument/2006/relationships/image" Target="media/image7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8</TotalTime>
  <Pages>24</Pages>
  <Words>1948</Words>
  <Characters>1110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1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47</cp:revision>
  <cp:lastPrinted>2023-05-26T14:16:00Z</cp:lastPrinted>
  <dcterms:created xsi:type="dcterms:W3CDTF">2023-05-26T14:16:00Z</dcterms:created>
  <dcterms:modified xsi:type="dcterms:W3CDTF">2025-06-02T13:05:00Z</dcterms:modified>
  <cp:category>programming;education;software engineering;software development</cp:category>
</cp:coreProperties>
</file>